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0517D" w14:textId="77777777" w:rsidR="006E300F" w:rsidRPr="00DA0095" w:rsidRDefault="00A379E0" w:rsidP="007E375B">
      <w:pPr>
        <w:pStyle w:val="DesignerNotes"/>
        <w:rPr>
          <w:noProof/>
        </w:rPr>
        <w:sectPr w:rsidR="006E300F" w:rsidRPr="00DA0095" w:rsidSect="00781813">
          <w:headerReference w:type="first" r:id="rId11"/>
          <w:pgSz w:w="12240" w:h="15840" w:code="1"/>
          <w:pgMar w:top="2880" w:right="1440" w:bottom="1440" w:left="1440" w:header="720" w:footer="720" w:gutter="0"/>
          <w:cols w:space="720"/>
          <w:titlePg/>
          <w:docGrid w:linePitch="360"/>
        </w:sectPr>
      </w:pPr>
      <w:r w:rsidRPr="00444CC1">
        <w:rPr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40D4C7F" wp14:editId="7E7BDDDC">
                <wp:simplePos x="0" y="0"/>
                <wp:positionH relativeFrom="margin">
                  <wp:align>left</wp:align>
                </wp:positionH>
                <wp:positionV relativeFrom="paragraph">
                  <wp:posOffset>-913130</wp:posOffset>
                </wp:positionV>
                <wp:extent cx="1124712" cy="457200"/>
                <wp:effectExtent l="0" t="0" r="0" b="0"/>
                <wp:wrapNone/>
                <wp:docPr id="1001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124712" cy="457200"/>
                        </a:xfrm>
                        <a:custGeom>
                          <a:avLst/>
                          <a:gdLst>
                            <a:gd name="T0" fmla="*/ 269 w 283"/>
                            <a:gd name="T1" fmla="*/ 77 h 114"/>
                            <a:gd name="T2" fmla="*/ 222 w 283"/>
                            <a:gd name="T3" fmla="*/ 87 h 114"/>
                            <a:gd name="T4" fmla="*/ 244 w 283"/>
                            <a:gd name="T5" fmla="*/ 60 h 114"/>
                            <a:gd name="T6" fmla="*/ 269 w 283"/>
                            <a:gd name="T7" fmla="*/ 56 h 114"/>
                            <a:gd name="T8" fmla="*/ 222 w 283"/>
                            <a:gd name="T9" fmla="*/ 2 h 114"/>
                            <a:gd name="T10" fmla="*/ 281 w 283"/>
                            <a:gd name="T11" fmla="*/ 87 h 114"/>
                            <a:gd name="T12" fmla="*/ 222 w 283"/>
                            <a:gd name="T13" fmla="*/ 89 h 114"/>
                            <a:gd name="T14" fmla="*/ 246 w 283"/>
                            <a:gd name="T15" fmla="*/ 101 h 114"/>
                            <a:gd name="T16" fmla="*/ 205 w 283"/>
                            <a:gd name="T17" fmla="*/ 82 h 114"/>
                            <a:gd name="T18" fmla="*/ 203 w 283"/>
                            <a:gd name="T19" fmla="*/ 52 h 114"/>
                            <a:gd name="T20" fmla="*/ 154 w 283"/>
                            <a:gd name="T21" fmla="*/ 87 h 114"/>
                            <a:gd name="T22" fmla="*/ 213 w 283"/>
                            <a:gd name="T23" fmla="*/ 53 h 114"/>
                            <a:gd name="T24" fmla="*/ 171 w 283"/>
                            <a:gd name="T25" fmla="*/ 87 h 114"/>
                            <a:gd name="T26" fmla="*/ 180 w 283"/>
                            <a:gd name="T27" fmla="*/ 87 h 114"/>
                            <a:gd name="T28" fmla="*/ 120 w 283"/>
                            <a:gd name="T29" fmla="*/ 87 h 114"/>
                            <a:gd name="T30" fmla="*/ 117 w 283"/>
                            <a:gd name="T31" fmla="*/ 56 h 114"/>
                            <a:gd name="T32" fmla="*/ 86 w 283"/>
                            <a:gd name="T33" fmla="*/ 2 h 114"/>
                            <a:gd name="T34" fmla="*/ 145 w 283"/>
                            <a:gd name="T35" fmla="*/ 52 h 114"/>
                            <a:gd name="T36" fmla="*/ 142 w 283"/>
                            <a:gd name="T37" fmla="*/ 87 h 114"/>
                            <a:gd name="T38" fmla="*/ 93 w 283"/>
                            <a:gd name="T39" fmla="*/ 79 h 114"/>
                            <a:gd name="T40" fmla="*/ 89 w 283"/>
                            <a:gd name="T41" fmla="*/ 79 h 114"/>
                            <a:gd name="T42" fmla="*/ 87 w 283"/>
                            <a:gd name="T43" fmla="*/ 69 h 114"/>
                            <a:gd name="T44" fmla="*/ 95 w 283"/>
                            <a:gd name="T45" fmla="*/ 62 h 114"/>
                            <a:gd name="T46" fmla="*/ 93 w 283"/>
                            <a:gd name="T47" fmla="*/ 79 h 114"/>
                            <a:gd name="T48" fmla="*/ 67 w 283"/>
                            <a:gd name="T49" fmla="*/ 86 h 114"/>
                            <a:gd name="T50" fmla="*/ 37 w 283"/>
                            <a:gd name="T51" fmla="*/ 82 h 114"/>
                            <a:gd name="T52" fmla="*/ 25 w 283"/>
                            <a:gd name="T53" fmla="*/ 77 h 114"/>
                            <a:gd name="T54" fmla="*/ 18 w 283"/>
                            <a:gd name="T55" fmla="*/ 2 h 114"/>
                            <a:gd name="T56" fmla="*/ 76 w 283"/>
                            <a:gd name="T57" fmla="*/ 55 h 114"/>
                            <a:gd name="T58" fmla="*/ 22 w 283"/>
                            <a:gd name="T59" fmla="*/ 87 h 114"/>
                            <a:gd name="T60" fmla="*/ 220 w 283"/>
                            <a:gd name="T61" fmla="*/ 0 h 114"/>
                            <a:gd name="T62" fmla="*/ 215 w 283"/>
                            <a:gd name="T63" fmla="*/ 0 h 114"/>
                            <a:gd name="T64" fmla="*/ 147 w 283"/>
                            <a:gd name="T65" fmla="*/ 52 h 114"/>
                            <a:gd name="T66" fmla="*/ 84 w 283"/>
                            <a:gd name="T67" fmla="*/ 52 h 114"/>
                            <a:gd name="T68" fmla="*/ 16 w 283"/>
                            <a:gd name="T69" fmla="*/ 0 h 114"/>
                            <a:gd name="T70" fmla="*/ 14 w 283"/>
                            <a:gd name="T71" fmla="*/ 113 h 114"/>
                            <a:gd name="T72" fmla="*/ 35 w 283"/>
                            <a:gd name="T73" fmla="*/ 113 h 114"/>
                            <a:gd name="T74" fmla="*/ 66 w 283"/>
                            <a:gd name="T75" fmla="*/ 89 h 114"/>
                            <a:gd name="T76" fmla="*/ 81 w 283"/>
                            <a:gd name="T77" fmla="*/ 89 h 114"/>
                            <a:gd name="T78" fmla="*/ 90 w 283"/>
                            <a:gd name="T79" fmla="*/ 89 h 114"/>
                            <a:gd name="T80" fmla="*/ 112 w 283"/>
                            <a:gd name="T81" fmla="*/ 113 h 114"/>
                            <a:gd name="T82" fmla="*/ 142 w 283"/>
                            <a:gd name="T83" fmla="*/ 89 h 114"/>
                            <a:gd name="T84" fmla="*/ 170 w 283"/>
                            <a:gd name="T85" fmla="*/ 89 h 114"/>
                            <a:gd name="T86" fmla="*/ 190 w 283"/>
                            <a:gd name="T87" fmla="*/ 113 h 114"/>
                            <a:gd name="T88" fmla="*/ 210 w 283"/>
                            <a:gd name="T89" fmla="*/ 108 h 114"/>
                            <a:gd name="T90" fmla="*/ 266 w 283"/>
                            <a:gd name="T91" fmla="*/ 89 h 114"/>
                            <a:gd name="T92" fmla="*/ 220 w 283"/>
                            <a:gd name="T93" fmla="*/ 0 h 11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283" h="114">
                              <a:moveTo>
                                <a:pt x="281" y="87"/>
                              </a:moveTo>
                              <a:cubicBezTo>
                                <a:pt x="266" y="87"/>
                                <a:pt x="266" y="87"/>
                                <a:pt x="266" y="87"/>
                              </a:cubicBezTo>
                              <a:cubicBezTo>
                                <a:pt x="269" y="77"/>
                                <a:pt x="269" y="77"/>
                                <a:pt x="269" y="77"/>
                              </a:cubicBezTo>
                              <a:cubicBezTo>
                                <a:pt x="239" y="77"/>
                                <a:pt x="239" y="77"/>
                                <a:pt x="239" y="77"/>
                              </a:cubicBezTo>
                              <a:cubicBezTo>
                                <a:pt x="237" y="87"/>
                                <a:pt x="237" y="87"/>
                                <a:pt x="237" y="87"/>
                              </a:cubicBezTo>
                              <a:cubicBezTo>
                                <a:pt x="222" y="87"/>
                                <a:pt x="222" y="87"/>
                                <a:pt x="222" y="87"/>
                              </a:cubicBezTo>
                              <a:cubicBezTo>
                                <a:pt x="222" y="85"/>
                                <a:pt x="222" y="85"/>
                                <a:pt x="222" y="85"/>
                              </a:cubicBezTo>
                              <a:cubicBezTo>
                                <a:pt x="223" y="84"/>
                                <a:pt x="223" y="83"/>
                                <a:pt x="223" y="81"/>
                              </a:cubicBezTo>
                              <a:cubicBezTo>
                                <a:pt x="226" y="71"/>
                                <a:pt x="233" y="60"/>
                                <a:pt x="244" y="60"/>
                              </a:cubicBezTo>
                              <a:cubicBezTo>
                                <a:pt x="249" y="60"/>
                                <a:pt x="254" y="62"/>
                                <a:pt x="253" y="69"/>
                              </a:cubicBezTo>
                              <a:cubicBezTo>
                                <a:pt x="271" y="69"/>
                                <a:pt x="271" y="69"/>
                                <a:pt x="271" y="69"/>
                              </a:cubicBezTo>
                              <a:cubicBezTo>
                                <a:pt x="272" y="66"/>
                                <a:pt x="273" y="61"/>
                                <a:pt x="269" y="56"/>
                              </a:cubicBezTo>
                              <a:cubicBezTo>
                                <a:pt x="266" y="51"/>
                                <a:pt x="258" y="48"/>
                                <a:pt x="248" y="48"/>
                              </a:cubicBezTo>
                              <a:cubicBezTo>
                                <a:pt x="241" y="48"/>
                                <a:pt x="231" y="50"/>
                                <a:pt x="222" y="55"/>
                              </a:cubicBezTo>
                              <a:cubicBezTo>
                                <a:pt x="222" y="2"/>
                                <a:pt x="222" y="2"/>
                                <a:pt x="222" y="2"/>
                              </a:cubicBezTo>
                              <a:cubicBezTo>
                                <a:pt x="281" y="2"/>
                                <a:pt x="281" y="2"/>
                                <a:pt x="281" y="2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lose/>
                              <a:moveTo>
                                <a:pt x="246" y="101"/>
                              </a:moveTo>
                              <a:cubicBezTo>
                                <a:pt x="243" y="102"/>
                                <a:pt x="240" y="102"/>
                                <a:pt x="237" y="102"/>
                              </a:cubicBezTo>
                              <a:cubicBezTo>
                                <a:pt x="228" y="102"/>
                                <a:pt x="222" y="98"/>
                                <a:pt x="222" y="89"/>
                              </a:cubicBezTo>
                              <a:cubicBezTo>
                                <a:pt x="249" y="89"/>
                                <a:pt x="249" y="89"/>
                                <a:pt x="249" y="89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lose/>
                              <a:moveTo>
                                <a:pt x="213" y="53"/>
                              </a:moveTo>
                              <a:cubicBezTo>
                                <a:pt x="213" y="65"/>
                                <a:pt x="213" y="65"/>
                                <a:pt x="213" y="65"/>
                              </a:cubicBezTo>
                              <a:cubicBezTo>
                                <a:pt x="209" y="71"/>
                                <a:pt x="206" y="77"/>
                                <a:pt x="205" y="82"/>
                              </a:cubicBezTo>
                              <a:cubicBezTo>
                                <a:pt x="204" y="83"/>
                                <a:pt x="204" y="85"/>
                                <a:pt x="204" y="87"/>
                              </a:cubicBezTo>
                              <a:cubicBezTo>
                                <a:pt x="195" y="87"/>
                                <a:pt x="195" y="87"/>
                                <a:pt x="195" y="87"/>
                              </a:cubicBezTo>
                              <a:cubicBezTo>
                                <a:pt x="203" y="52"/>
                                <a:pt x="203" y="52"/>
                                <a:pt x="203" y="52"/>
                              </a:cubicBezTo>
                              <a:cubicBezTo>
                                <a:pt x="178" y="52"/>
                                <a:pt x="178" y="52"/>
                                <a:pt x="178" y="52"/>
                              </a:cubicBezTo>
                              <a:cubicBezTo>
                                <a:pt x="156" y="87"/>
                                <a:pt x="156" y="87"/>
                                <a:pt x="156" y="87"/>
                              </a:cubicBezTo>
                              <a:cubicBezTo>
                                <a:pt x="154" y="87"/>
                                <a:pt x="154" y="87"/>
                                <a:pt x="154" y="87"/>
                              </a:cubicBezTo>
                              <a:cubicBezTo>
                                <a:pt x="154" y="2"/>
                                <a:pt x="154" y="2"/>
                                <a:pt x="154" y="2"/>
                              </a:cubicBezTo>
                              <a:cubicBezTo>
                                <a:pt x="213" y="2"/>
                                <a:pt x="213" y="2"/>
                                <a:pt x="213" y="2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lose/>
                              <a:moveTo>
                                <a:pt x="180" y="87"/>
                              </a:moveTo>
                              <a:cubicBezTo>
                                <a:pt x="171" y="87"/>
                                <a:pt x="171" y="87"/>
                                <a:pt x="171" y="87"/>
                              </a:cubicBezTo>
                              <a:cubicBezTo>
                                <a:pt x="185" y="66"/>
                                <a:pt x="185" y="66"/>
                                <a:pt x="185" y="66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lose/>
                              <a:moveTo>
                                <a:pt x="145" y="52"/>
                              </a:moveTo>
                              <a:cubicBezTo>
                                <a:pt x="130" y="52"/>
                                <a:pt x="130" y="52"/>
                                <a:pt x="130" y="52"/>
                              </a:cubicBezTo>
                              <a:cubicBezTo>
                                <a:pt x="120" y="87"/>
                                <a:pt x="120" y="87"/>
                                <a:pt x="120" y="87"/>
                              </a:cubicBezTo>
                              <a:cubicBezTo>
                                <a:pt x="104" y="87"/>
                                <a:pt x="104" y="87"/>
                                <a:pt x="104" y="87"/>
                              </a:cubicBezTo>
                              <a:cubicBezTo>
                                <a:pt x="112" y="84"/>
                                <a:pt x="117" y="78"/>
                                <a:pt x="119" y="70"/>
                              </a:cubicBezTo>
                              <a:cubicBezTo>
                                <a:pt x="120" y="64"/>
                                <a:pt x="119" y="59"/>
                                <a:pt x="117" y="56"/>
                              </a:cubicBezTo>
                              <a:cubicBezTo>
                                <a:pt x="113" y="51"/>
                                <a:pt x="105" y="52"/>
                                <a:pt x="98" y="52"/>
                              </a:cubicBezTo>
                              <a:cubicBezTo>
                                <a:pt x="97" y="52"/>
                                <a:pt x="86" y="52"/>
                                <a:pt x="86" y="52"/>
                              </a:cubicBezTo>
                              <a:cubicBezTo>
                                <a:pt x="86" y="2"/>
                                <a:pt x="86" y="2"/>
                                <a:pt x="86" y="2"/>
                              </a:cubicBezTo>
                              <a:cubicBezTo>
                                <a:pt x="145" y="2"/>
                                <a:pt x="145" y="2"/>
                                <a:pt x="145" y="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lose/>
                              <a:moveTo>
                                <a:pt x="135" y="87"/>
                              </a:moveTo>
                              <a:cubicBezTo>
                                <a:pt x="141" y="65"/>
                                <a:pt x="141" y="65"/>
                                <a:pt x="141" y="65"/>
                              </a:cubicBezTo>
                              <a:cubicBezTo>
                                <a:pt x="142" y="87"/>
                                <a:pt x="142" y="87"/>
                                <a:pt x="142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lose/>
                              <a:moveTo>
                                <a:pt x="93" y="79"/>
                              </a:moveTo>
                              <a:cubicBezTo>
                                <a:pt x="93" y="79"/>
                                <a:pt x="93" y="79"/>
                                <a:pt x="93" y="79"/>
                              </a:cubicBezTo>
                              <a:cubicBezTo>
                                <a:pt x="92" y="79"/>
                                <a:pt x="91" y="79"/>
                                <a:pt x="91" y="79"/>
                              </a:cubicBezTo>
                              <a:cubicBezTo>
                                <a:pt x="90" y="79"/>
                                <a:pt x="89" y="79"/>
                                <a:pt x="89" y="79"/>
                              </a:cubicBezTo>
                              <a:cubicBezTo>
                                <a:pt x="85" y="79"/>
                                <a:pt x="85" y="79"/>
                                <a:pt x="85" y="79"/>
                              </a:cubicBezTo>
                              <a:cubicBezTo>
                                <a:pt x="87" y="72"/>
                                <a:pt x="87" y="72"/>
                                <a:pt x="87" y="72"/>
                              </a:cubicBezTo>
                              <a:cubicBezTo>
                                <a:pt x="87" y="69"/>
                                <a:pt x="87" y="69"/>
                                <a:pt x="87" y="69"/>
                              </a:cubicBezTo>
                              <a:cubicBezTo>
                                <a:pt x="89" y="62"/>
                                <a:pt x="89" y="62"/>
                                <a:pt x="89" y="62"/>
                              </a:cubicBezTo>
                              <a:cubicBezTo>
                                <a:pt x="90" y="62"/>
                                <a:pt x="91" y="62"/>
                                <a:pt x="92" y="62"/>
                              </a:cubicBezTo>
                              <a:cubicBezTo>
                                <a:pt x="95" y="62"/>
                                <a:pt x="95" y="62"/>
                                <a:pt x="95" y="62"/>
                              </a:cubicBezTo>
                              <a:cubicBezTo>
                                <a:pt x="100" y="62"/>
                                <a:pt x="103" y="62"/>
                                <a:pt x="104" y="63"/>
                              </a:cubicBezTo>
                              <a:cubicBezTo>
                                <a:pt x="105" y="65"/>
                                <a:pt x="105" y="67"/>
                                <a:pt x="104" y="70"/>
                              </a:cubicBezTo>
                              <a:cubicBezTo>
                                <a:pt x="102" y="75"/>
                                <a:pt x="100" y="78"/>
                                <a:pt x="93" y="79"/>
                              </a:cubicBezTo>
                              <a:moveTo>
                                <a:pt x="76" y="55"/>
                              </a:moveTo>
                              <a:cubicBezTo>
                                <a:pt x="75" y="58"/>
                                <a:pt x="75" y="58"/>
                                <a:pt x="75" y="58"/>
                              </a:cubicBezTo>
                              <a:cubicBezTo>
                                <a:pt x="67" y="86"/>
                                <a:pt x="67" y="86"/>
                                <a:pt x="67" y="86"/>
                              </a:cubicBezTo>
                              <a:cubicBezTo>
                                <a:pt x="67" y="87"/>
                                <a:pt x="67" y="87"/>
                                <a:pt x="67" y="87"/>
                              </a:cubicBezTo>
                              <a:cubicBezTo>
                                <a:pt x="39" y="87"/>
                                <a:pt x="39" y="87"/>
                                <a:pt x="39" y="87"/>
                              </a:cubicBezTo>
                              <a:cubicBezTo>
                                <a:pt x="37" y="82"/>
                                <a:pt x="37" y="82"/>
                                <a:pt x="37" y="82"/>
                              </a:cubicBezTo>
                              <a:cubicBezTo>
                                <a:pt x="67" y="52"/>
                                <a:pt x="67" y="52"/>
                                <a:pt x="67" y="52"/>
                              </a:cubicBezTo>
                              <a:cubicBezTo>
                                <a:pt x="48" y="52"/>
                                <a:pt x="48" y="52"/>
                                <a:pt x="48" y="52"/>
                              </a:cubicBezTo>
                              <a:cubicBezTo>
                                <a:pt x="25" y="77"/>
                                <a:pt x="25" y="77"/>
                                <a:pt x="25" y="77"/>
                              </a:cubicBezTo>
                              <a:cubicBezTo>
                                <a:pt x="32" y="52"/>
                                <a:pt x="32" y="52"/>
                                <a:pt x="32" y="52"/>
                              </a:cubicBezTo>
                              <a:cubicBezTo>
                                <a:pt x="18" y="52"/>
                                <a:pt x="18" y="52"/>
                                <a:pt x="18" y="52"/>
                              </a:cubicBezTo>
                              <a:cubicBezTo>
                                <a:pt x="18" y="2"/>
                                <a:pt x="18" y="2"/>
                                <a:pt x="18" y="2"/>
                              </a:cubicBezTo>
                              <a:cubicBezTo>
                                <a:pt x="76" y="2"/>
                                <a:pt x="76" y="2"/>
                                <a:pt x="76" y="2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lose/>
                              <a:moveTo>
                                <a:pt x="22" y="87"/>
                              </a:move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lose/>
                              <a:moveTo>
                                <a:pt x="220" y="0"/>
                              </a:moveTo>
                              <a:cubicBezTo>
                                <a:pt x="220" y="57"/>
                                <a:pt x="220" y="57"/>
                                <a:pt x="220" y="57"/>
                              </a:cubicBezTo>
                              <a:cubicBezTo>
                                <a:pt x="218" y="59"/>
                                <a:pt x="216" y="60"/>
                                <a:pt x="215" y="62"/>
                              </a:cubicBezTo>
                              <a:cubicBezTo>
                                <a:pt x="215" y="0"/>
                                <a:pt x="215" y="0"/>
                                <a:pt x="215" y="0"/>
                              </a:cubicBezTo>
                              <a:cubicBezTo>
                                <a:pt x="152" y="0"/>
                                <a:pt x="152" y="0"/>
                                <a:pt x="152" y="0"/>
                              </a:cubicBezTo>
                              <a:cubicBezTo>
                                <a:pt x="152" y="52"/>
                                <a:pt x="152" y="52"/>
                                <a:pt x="152" y="52"/>
                              </a:cubicBezTo>
                              <a:cubicBezTo>
                                <a:pt x="147" y="52"/>
                                <a:pt x="147" y="52"/>
                                <a:pt x="147" y="52"/>
                              </a:cubicBezTo>
                              <a:cubicBezTo>
                                <a:pt x="147" y="0"/>
                                <a:pt x="147" y="0"/>
                                <a:pt x="147" y="0"/>
                              </a:cubicBezTo>
                              <a:cubicBezTo>
                                <a:pt x="84" y="0"/>
                                <a:pt x="84" y="0"/>
                                <a:pt x="84" y="0"/>
                              </a:cubicBezTo>
                              <a:cubicBezTo>
                                <a:pt x="84" y="52"/>
                                <a:pt x="84" y="52"/>
                                <a:pt x="84" y="52"/>
                              </a:cubicBezTo>
                              <a:cubicBezTo>
                                <a:pt x="79" y="52"/>
                                <a:pt x="79" y="52"/>
                                <a:pt x="79" y="52"/>
                              </a:cubicBezTo>
                              <a:cubicBezTo>
                                <a:pt x="79" y="0"/>
                                <a:pt x="79" y="0"/>
                                <a:pt x="79" y="0"/>
                              </a:cubicBezTo>
                              <a:cubicBezTo>
                                <a:pt x="16" y="0"/>
                                <a:pt x="16" y="0"/>
                                <a:pt x="16" y="0"/>
                              </a:cubicBezTo>
                              <a:cubicBezTo>
                                <a:pt x="16" y="59"/>
                                <a:pt x="16" y="59"/>
                                <a:pt x="16" y="59"/>
                              </a:cubicBezTo>
                              <a:cubicBezTo>
                                <a:pt x="0" y="113"/>
                                <a:pt x="0" y="113"/>
                                <a:pt x="0" y="113"/>
                              </a:cubicBezTo>
                              <a:cubicBezTo>
                                <a:pt x="14" y="113"/>
                                <a:pt x="14" y="113"/>
                                <a:pt x="14" y="113"/>
                              </a:cubicBezTo>
                              <a:cubicBezTo>
                                <a:pt x="21" y="89"/>
                                <a:pt x="21" y="89"/>
                                <a:pt x="21" y="89"/>
                              </a:cubicBezTo>
                              <a:cubicBezTo>
                                <a:pt x="23" y="89"/>
                                <a:pt x="23" y="89"/>
                                <a:pt x="23" y="89"/>
                              </a:cubicBezTo>
                              <a:cubicBezTo>
                                <a:pt x="35" y="113"/>
                                <a:pt x="35" y="113"/>
                                <a:pt x="35" y="113"/>
                              </a:cubicBezTo>
                              <a:cubicBezTo>
                                <a:pt x="52" y="113"/>
                                <a:pt x="52" y="113"/>
                                <a:pt x="52" y="113"/>
                              </a:cubicBezTo>
                              <a:cubicBezTo>
                                <a:pt x="40" y="89"/>
                                <a:pt x="40" y="89"/>
                                <a:pt x="40" y="89"/>
                              </a:cubicBezTo>
                              <a:cubicBezTo>
                                <a:pt x="66" y="89"/>
                                <a:pt x="66" y="89"/>
                                <a:pt x="66" y="89"/>
                              </a:cubicBezTo>
                              <a:cubicBezTo>
                                <a:pt x="59" y="113"/>
                                <a:pt x="59" y="113"/>
                                <a:pt x="59" y="113"/>
                              </a:cubicBezTo>
                              <a:cubicBezTo>
                                <a:pt x="74" y="113"/>
                                <a:pt x="74" y="113"/>
                                <a:pt x="74" y="113"/>
                              </a:cubicBezTo>
                              <a:cubicBezTo>
                                <a:pt x="81" y="89"/>
                                <a:pt x="81" y="89"/>
                                <a:pt x="81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119" y="89"/>
                                <a:pt x="119" y="89"/>
                                <a:pt x="119" y="89"/>
                              </a:cubicBezTo>
                              <a:cubicBezTo>
                                <a:pt x="112" y="113"/>
                                <a:pt x="112" y="113"/>
                                <a:pt x="112" y="113"/>
                              </a:cubicBezTo>
                              <a:cubicBezTo>
                                <a:pt x="128" y="113"/>
                                <a:pt x="128" y="113"/>
                                <a:pt x="128" y="113"/>
                              </a:cubicBezTo>
                              <a:cubicBezTo>
                                <a:pt x="135" y="89"/>
                                <a:pt x="135" y="89"/>
                                <a:pt x="135" y="89"/>
                              </a:cubicBezTo>
                              <a:cubicBezTo>
                                <a:pt x="142" y="89"/>
                                <a:pt x="142" y="89"/>
                                <a:pt x="142" y="89"/>
                              </a:cubicBezTo>
                              <a:cubicBezTo>
                                <a:pt x="142" y="113"/>
                                <a:pt x="142" y="113"/>
                                <a:pt x="142" y="113"/>
                              </a:cubicBezTo>
                              <a:cubicBezTo>
                                <a:pt x="155" y="113"/>
                                <a:pt x="155" y="113"/>
                                <a:pt x="155" y="113"/>
                              </a:cubicBezTo>
                              <a:cubicBezTo>
                                <a:pt x="170" y="89"/>
                                <a:pt x="170" y="89"/>
                                <a:pt x="170" y="89"/>
                              </a:cubicBezTo>
                              <a:cubicBezTo>
                                <a:pt x="180" y="89"/>
                                <a:pt x="180" y="89"/>
                                <a:pt x="180" y="89"/>
                              </a:cubicBezTo>
                              <a:cubicBezTo>
                                <a:pt x="175" y="113"/>
                                <a:pt x="175" y="113"/>
                                <a:pt x="175" y="113"/>
                              </a:cubicBezTo>
                              <a:cubicBezTo>
                                <a:pt x="190" y="113"/>
                                <a:pt x="190" y="113"/>
                                <a:pt x="190" y="113"/>
                              </a:cubicBezTo>
                              <a:cubicBezTo>
                                <a:pt x="195" y="89"/>
                                <a:pt x="195" y="89"/>
                                <a:pt x="195" y="89"/>
                              </a:cubicBezTo>
                              <a:cubicBezTo>
                                <a:pt x="204" y="89"/>
                                <a:pt x="204" y="89"/>
                                <a:pt x="204" y="89"/>
                              </a:cubicBezTo>
                              <a:cubicBezTo>
                                <a:pt x="203" y="96"/>
                                <a:pt x="205" y="103"/>
                                <a:pt x="210" y="108"/>
                              </a:cubicBezTo>
                              <a:cubicBezTo>
                                <a:pt x="216" y="113"/>
                                <a:pt x="225" y="114"/>
                                <a:pt x="232" y="114"/>
                              </a:cubicBezTo>
                              <a:cubicBezTo>
                                <a:pt x="241" y="114"/>
                                <a:pt x="251" y="113"/>
                                <a:pt x="260" y="111"/>
                              </a:cubicBezTo>
                              <a:cubicBezTo>
                                <a:pt x="266" y="89"/>
                                <a:pt x="266" y="89"/>
                                <a:pt x="266" y="89"/>
                              </a:cubicBezTo>
                              <a:cubicBezTo>
                                <a:pt x="283" y="89"/>
                                <a:pt x="283" y="89"/>
                                <a:pt x="283" y="89"/>
                              </a:cubicBezTo>
                              <a:cubicBezTo>
                                <a:pt x="283" y="0"/>
                                <a:pt x="283" y="0"/>
                                <a:pt x="283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1DF24" id="Freeform 19" o:spid="_x0000_s1026" style="position:absolute;margin-left:0;margin-top:-71.9pt;width:88.55pt;height:36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 [3215]" stroked="f">
                <v:path arrowok="t" o:connecttype="custom" o:connectlocs="1069073,308811;882283,348916;969716,240632;1069073,224589;882283,8021;1116764,348916;882283,356937;977665,405063;814721,328863;806772,208547;612034,348916;846515,212558;679596,348916;715365,348916;476910,348916;464987,224589;341785,8021;576266,208547;564343,348916;369605,316832;353708,316832;345760,276726;377553,248653;369605,316832;266275,344905;147047,328863;99356,308811;71536,8021;302043,220579;87433,348916;874334,0;854463,0;584214,208547;333837,208547;63588,0;55639,453189;139099,453189;262300,356937;321914,356937;357682,356937;445116,453189;564343,356937;675622,356937;755107,453189;834592,433137;1057150,356937;874334,0" o:connectangles="0,0,0,0,0,0,0,0,0,0,0,0,0,0,0,0,0,0,0,0,0,0,0,0,0,0,0,0,0,0,0,0,0,0,0,0,0,0,0,0,0,0,0,0,0,0,0"/>
                <o:lock v:ext="edit" verticies="t"/>
                <w10:wrap anchorx="margin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64DE14C" wp14:editId="70FB44B8">
                <wp:simplePos x="0" y="0"/>
                <wp:positionH relativeFrom="margin">
                  <wp:align>left</wp:align>
                </wp:positionH>
                <wp:positionV relativeFrom="page">
                  <wp:posOffset>6488743</wp:posOffset>
                </wp:positionV>
                <wp:extent cx="2433955" cy="2781300"/>
                <wp:effectExtent l="0" t="0" r="4445" b="0"/>
                <wp:wrapNone/>
                <wp:docPr id="1002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955" cy="278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BF5631" w14:textId="362804B0" w:rsidR="007142DB" w:rsidRPr="00F3452C" w:rsidRDefault="0029015F" w:rsidP="00A379E0">
                            <w:pPr>
                              <w:pStyle w:val="COVER-Date-Blue"/>
                            </w:pPr>
                            <w:r w:rsidRPr="0029015F">
                              <w:t xml:space="preserve">April 25, 2023</w:t>
                            </w:r>
                          </w:p>
                          <w:p w14:paraId="1B5A8F1D" w14:textId="77777777" w:rsidR="007142DB" w:rsidRPr="00DA0095" w:rsidRDefault="007142DB" w:rsidP="00A379E0">
                            <w:pPr>
                              <w:pStyle w:val="COVER-Bar-Blue"/>
                            </w:pPr>
                            <w:r w:rsidRPr="00DA0095">
                              <w:t>_</w:t>
                            </w:r>
                            <w:r w:rsidRPr="00F3452C">
                              <w:t>____</w:t>
                            </w:r>
                            <w:r w:rsidRPr="00DA0095">
                              <w:t>_</w:t>
                            </w:r>
                          </w:p>
                          <w:p w14:paraId="7C3101EE" w14:textId="77777777" w:rsidR="007142DB" w:rsidRPr="00BB28C6" w:rsidRDefault="007142DB" w:rsidP="00A379E0">
                            <w:pPr>
                              <w:pStyle w:val="COVER-SupportingText-Blue"/>
                            </w:pPr>
                            <w:r w:rsidRPr="00BB28C6">
                              <w:t>kpmg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4DE14C" id="_x0000_t202" coordsize="21600,21600" o:spt="202" path="m,l,21600r21600,l21600,xe">
                <v:stroke joinstyle="miter"/>
                <v:path gradientshapeok="t" o:connecttype="rect"/>
              </v:shapetype>
              <v:shape id="Text Box 226" o:spid="_x0000_s1026" type="#_x0000_t202" style="position:absolute;margin-left:0;margin-top:510.9pt;width:191.65pt;height:219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" filled="f" stroked="f" strokeweight=".5pt">
                <v:textbox inset="0,0,0,0">
                  <w:txbxContent>
                    <w:p w14:paraId="64BF5631" w14:textId="362804B0" w:rsidR="007142DB" w:rsidRPr="00F3452C" w:rsidRDefault="0029015F" w:rsidP="00A379E0">
                      <w:pPr>
                        <w:pStyle w:val="COVER-Date-Blue"/>
                      </w:pPr>
                      <w:r w:rsidRPr="0029015F">
                        <w:t xml:space="preserve">April 25, 2023</w:t>
                      </w:r>
                    </w:p>
                    <w:p w14:paraId="1B5A8F1D" w14:textId="77777777" w:rsidR="007142DB" w:rsidRPr="00DA0095" w:rsidRDefault="007142DB" w:rsidP="00A379E0">
                      <w:pPr>
                        <w:pStyle w:val="COVER-Bar-Blue"/>
                      </w:pPr>
                      <w:r w:rsidRPr="00DA0095">
                        <w:t>_</w:t>
                      </w:r>
                      <w:r w:rsidRPr="00F3452C">
                        <w:t>____</w:t>
                      </w:r>
                      <w:r w:rsidRPr="00DA0095">
                        <w:t>_</w:t>
                      </w:r>
                    </w:p>
                    <w:p w14:paraId="7C3101EE" w14:textId="77777777" w:rsidR="007142DB" w:rsidRPr="00BB28C6" w:rsidRDefault="007142DB" w:rsidP="00A379E0">
                      <w:pPr>
                        <w:pStyle w:val="COVER-SupportingText-Blue"/>
                      </w:pPr>
                      <w:r w:rsidRPr="00BB28C6">
                        <w:t>kpmg.com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1" layoutInCell="1" allowOverlap="1" wp14:anchorId="1ADB7ADE" wp14:editId="47021792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3594100" cy="4635500"/>
                <wp:effectExtent l="0" t="0" r="6350" b="3810"/>
                <wp:wrapNone/>
                <wp:docPr id="1003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4226" cy="4635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891F0B" w14:textId="77777777" w:rsidR="007142DB" w:rsidRPr="00A379E0" w:rsidRDefault="007142DB" w:rsidP="006E300F">
                            <w:pPr>
                              <w:pStyle w:val="COVER-Title-White"/>
                              <w:rPr>
                                <w:color w:val="00338D" w:themeColor="text2"/>
                              </w:rPr>
                            </w:pPr>
                            <w:r w:rsidRPr="00A379E0">
                              <w:rPr>
                                <w:color w:val="00338D" w:themeColor="text2"/>
                              </w:rPr>
                              <w:t>In trusted</w:t>
                            </w:r>
                            <w:r>
                              <w:rPr>
                                <w:color w:val="00338D" w:themeColor="text2"/>
                              </w:rPr>
                              <w:br/>
                            </w:r>
                            <w:r w:rsidRPr="00A379E0">
                              <w:rPr>
                                <w:color w:val="00338D" w:themeColor="text2"/>
                              </w:rPr>
                              <w:t>hands</w:t>
                            </w:r>
                          </w:p>
                          <w:p w14:paraId="67B5F55C" w14:textId="7D11B6CE" w:rsidR="00C52EB2" w:rsidRDefault="00630177" w:rsidP="00A379E0">
                            <w:pPr>
                              <w:pStyle w:val="COVER-Subtitle2-Blue"/>
                            </w:pPr>
                            <w:r w:rsidRPr="00630177">
                              <w:rPr>
                                <w:rStyle w:val="ui-provider"/>
                              </w:rPr>
                              <w:t xml:space="preserve">KPMG_TEST_DATA_002</w:t>
                            </w:r>
                          </w:p>
                          <w:p w14:paraId="5598CE4C" w14:textId="7A27BC52" w:rsidR="007142DB" w:rsidRDefault="007142DB" w:rsidP="00A379E0">
                            <w:pPr>
                              <w:pStyle w:val="COVER-Subtitle2-Blue"/>
                            </w:pPr>
                            <w:r>
                              <w:t>KPMG proposal to serve CW with:</w:t>
                            </w:r>
                          </w:p>
                          <w:p w14:paraId="4673CD22" w14:textId="0E247AAA" w:rsidR="007142DB" w:rsidRPr="00DA0095" w:rsidRDefault="007142DB" w:rsidP="00A379E0">
                            <w:pPr>
                              <w:pStyle w:val="COVER-Subtitle2-Blue"/>
                            </w:pPr>
                            <w:r>
                              <w:t>Implementation Partner Services –Operating Model transformation enabled by Workd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B7ADE" id="Text Box 227" o:spid="_x0000_s1027" type="#_x0000_t202" style="position:absolute;margin-left:0;margin-top:0;width:283pt;height:365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" filled="f" stroked="f" strokeweight=".5pt">
                <v:textbox style="mso-fit-shape-to-text:t" inset="0,0,0,0">
                  <w:txbxContent>
                    <w:p w14:paraId="23891F0B" w14:textId="77777777" w:rsidR="007142DB" w:rsidRPr="00A379E0" w:rsidRDefault="007142DB" w:rsidP="006E300F">
                      <w:pPr>
                        <w:pStyle w:val="COVER-Title-White"/>
                        <w:rPr>
                          <w:color w:val="00338D" w:themeColor="text2"/>
                        </w:rPr>
                      </w:pPr>
                      <w:r w:rsidRPr="00A379E0">
                        <w:rPr>
                          <w:color w:val="00338D" w:themeColor="text2"/>
                        </w:rPr>
                        <w:t>In trusted</w:t>
                      </w:r>
                      <w:r>
                        <w:rPr>
                          <w:color w:val="00338D" w:themeColor="text2"/>
                        </w:rPr>
                        <w:br/>
                      </w:r>
                      <w:r w:rsidRPr="00A379E0">
                        <w:rPr>
                          <w:color w:val="00338D" w:themeColor="text2"/>
                        </w:rPr>
                        <w:t>hands</w:t>
                      </w:r>
                    </w:p>
                    <w:p w14:paraId="67B5F55C" w14:textId="7D11B6CE" w:rsidR="00C52EB2" w:rsidRDefault="00630177" w:rsidP="00A379E0">
                      <w:pPr>
                        <w:pStyle w:val="COVER-Subtitle2-Blue"/>
                      </w:pPr>
                      <w:r w:rsidRPr="00630177">
                        <w:rPr>
                          <w:rStyle w:val="ui-provider"/>
                        </w:rPr>
                        <w:t xml:space="preserve">KPMG_TEST_DATA_002</w:t>
                      </w:r>
                    </w:p>
                    <w:p w14:paraId="5598CE4C" w14:textId="7A27BC52" w:rsidR="007142DB" w:rsidRDefault="007142DB" w:rsidP="00A379E0">
                      <w:pPr>
                        <w:pStyle w:val="COVER-Subtitle2-Blue"/>
                      </w:pPr>
                      <w:r>
                        <w:t>KPMG proposal to serve CW with:</w:t>
                      </w:r>
                    </w:p>
                    <w:p w14:paraId="4673CD22" w14:textId="0E247AAA" w:rsidR="007142DB" w:rsidRPr="00DA0095" w:rsidRDefault="007142DB" w:rsidP="00A379E0">
                      <w:pPr>
                        <w:pStyle w:val="COVER-Subtitle2-Blue"/>
                      </w:pPr>
                      <w:r>
                        <w:t>Implementation Partner Services –Operating Model transformation enabled by Workday</w:t>
                      </w:r>
                    </w:p>
                  </w:txbxContent>
                </v:textbox>
                <w10:wrap anchorx="margin" anchory="margin"/>
                <w10:anchorlock/>
              </v:shape>
            </w:pict>
          </mc:Fallback>
        </mc:AlternateContent>
      </w:r>
    </w:p>
    <w:p w14:paraId="061CA5B2" w14:textId="77777777" w:rsidR="00D460FC" w:rsidRPr="00D460FC" w:rsidRDefault="00D460FC" w:rsidP="0088167B">
      <w:pPr>
        <w:pStyle w:val="Letter-Date"/>
        <w:rPr>
          <w:sz w:val="6"/>
        </w:rPr>
      </w:pPr>
    </w:p>
    <w:sectPr w:rsidR="00D460FC" w:rsidRPr="00D460FC" w:rsidSect="0088167B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2371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76A03" w14:textId="77777777" w:rsidR="00324F8B" w:rsidRDefault="00324F8B" w:rsidP="00A1287E">
      <w:r>
        <w:separator/>
      </w:r>
    </w:p>
    <w:p w14:paraId="3C2AD67F" w14:textId="77777777" w:rsidR="00324F8B" w:rsidRDefault="00324F8B"/>
    <w:p w14:paraId="5273A512" w14:textId="77777777" w:rsidR="00324F8B" w:rsidRDefault="00324F8B"/>
  </w:endnote>
  <w:endnote w:type="continuationSeparator" w:id="0">
    <w:p w14:paraId="77F2DABA" w14:textId="77777777" w:rsidR="00324F8B" w:rsidRDefault="00324F8B" w:rsidP="00A1287E">
      <w:r>
        <w:continuationSeparator/>
      </w:r>
    </w:p>
    <w:p w14:paraId="3ABDF946" w14:textId="77777777" w:rsidR="00324F8B" w:rsidRDefault="00324F8B"/>
    <w:p w14:paraId="2510B4E5" w14:textId="77777777" w:rsidR="00324F8B" w:rsidRDefault="00324F8B"/>
  </w:endnote>
  <w:endnote w:type="continuationNotice" w:id="1">
    <w:p w14:paraId="317DD22A" w14:textId="77777777" w:rsidR="00324F8B" w:rsidRDefault="00324F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45 Light">
    <w:altName w:val="Calibri"/>
    <w:charset w:val="00"/>
    <w:family w:val="auto"/>
    <w:pitch w:val="variable"/>
    <w:sig w:usb0="8000002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9999999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PMG Extralight">
    <w:panose1 w:val="020B030303020204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 55">
    <w:charset w:val="00"/>
    <w:family w:val="auto"/>
    <w:pitch w:val="variable"/>
    <w:sig w:usb0="8000002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Univers for KPMG Light">
    <w:altName w:val="Corbel"/>
    <w:charset w:val="00"/>
    <w:family w:val="swiss"/>
    <w:pitch w:val="variable"/>
    <w:sig w:usb0="800002AF" w:usb1="5000204A" w:usb2="00000000" w:usb3="00000000" w:csb0="0000009F" w:csb1="00000000"/>
  </w:font>
  <w:font w:name="Univers for KPMG">
    <w:altName w:val="Trebuchet MS"/>
    <w:charset w:val="00"/>
    <w:family w:val="swiss"/>
    <w:pitch w:val="variable"/>
    <w:sig w:usb0="800002AF" w:usb1="5000204A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old">
    <w:panose1 w:val="020B07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91D6F" w14:textId="77777777" w:rsidR="007142DB" w:rsidRPr="002169FA" w:rsidRDefault="007142DB" w:rsidP="00BB28C6">
    <w:pPr>
      <w:pStyle w:val="Footer-PageNumb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D049B" w14:textId="77777777" w:rsidR="007142DB" w:rsidRPr="007A5F7A" w:rsidRDefault="007142DB" w:rsidP="00BB28C6">
    <w:pPr>
      <w:pStyle w:val="Footer-PageNumber"/>
      <w:rPr>
        <w:color w:val="FFFFFF" w:themeColor="background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12ABF" w14:textId="77777777" w:rsidR="00324F8B" w:rsidRDefault="00324F8B" w:rsidP="00A1287E">
      <w:r>
        <w:separator/>
      </w:r>
    </w:p>
    <w:p w14:paraId="0DE1B9A8" w14:textId="77777777" w:rsidR="00324F8B" w:rsidRDefault="00324F8B"/>
    <w:p w14:paraId="279C1476" w14:textId="77777777" w:rsidR="00324F8B" w:rsidRDefault="00324F8B"/>
  </w:footnote>
  <w:footnote w:type="continuationSeparator" w:id="0">
    <w:p w14:paraId="39669F7A" w14:textId="77777777" w:rsidR="00324F8B" w:rsidRDefault="00324F8B" w:rsidP="00A1287E">
      <w:r>
        <w:continuationSeparator/>
      </w:r>
    </w:p>
    <w:p w14:paraId="3100D44D" w14:textId="77777777" w:rsidR="00324F8B" w:rsidRDefault="00324F8B"/>
    <w:p w14:paraId="07DD64AB" w14:textId="77777777" w:rsidR="00324F8B" w:rsidRDefault="00324F8B"/>
  </w:footnote>
  <w:footnote w:type="continuationNotice" w:id="1">
    <w:p w14:paraId="64F23FC7" w14:textId="77777777" w:rsidR="00324F8B" w:rsidRDefault="00324F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468DD" w14:textId="77777777" w:rsidR="007142DB" w:rsidRDefault="007142DB">
    <w:pPr>
      <w:pStyle w:val="Header"/>
    </w:pPr>
    <w:r>
      <w:rPr>
        <w:noProof/>
      </w:rPr>
      <w:drawing>
        <wp:anchor distT="0" distB="0" distL="114300" distR="114300" simplePos="0" relativeHeight="251658244" behindDoc="0" locked="0" layoutInCell="1" allowOverlap="1" wp14:anchorId="0C0971C9" wp14:editId="615EDE39">
          <wp:simplePos x="0" y="0"/>
          <wp:positionH relativeFrom="column">
            <wp:posOffset>-9144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7860D" w14:textId="77777777" w:rsidR="007142DB" w:rsidRDefault="007142D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1EF08" w14:textId="77777777" w:rsidR="007142DB" w:rsidRDefault="007142DB" w:rsidP="00966A19">
    <w:pPr>
      <w:spacing w:after="360"/>
    </w:pPr>
    <w:r w:rsidRPr="00A87278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A42B18" wp14:editId="7E160FAE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777600" cy="316800"/>
              <wp:effectExtent l="0" t="0" r="3810" b="7620"/>
              <wp:wrapNone/>
              <wp:docPr id="16" name="Freeform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EditPoints="1"/>
                    </wps:cNvSpPr>
                    <wps:spPr bwMode="auto">
                      <a:xfrm>
                        <a:off x="0" y="0"/>
                        <a:ext cx="777600" cy="316800"/>
                      </a:xfrm>
                      <a:custGeom>
                        <a:avLst/>
                        <a:gdLst>
                          <a:gd name="T0" fmla="*/ 269 w 283"/>
                          <a:gd name="T1" fmla="*/ 77 h 114"/>
                          <a:gd name="T2" fmla="*/ 222 w 283"/>
                          <a:gd name="T3" fmla="*/ 87 h 114"/>
                          <a:gd name="T4" fmla="*/ 244 w 283"/>
                          <a:gd name="T5" fmla="*/ 60 h 114"/>
                          <a:gd name="T6" fmla="*/ 269 w 283"/>
                          <a:gd name="T7" fmla="*/ 56 h 114"/>
                          <a:gd name="T8" fmla="*/ 222 w 283"/>
                          <a:gd name="T9" fmla="*/ 2 h 114"/>
                          <a:gd name="T10" fmla="*/ 281 w 283"/>
                          <a:gd name="T11" fmla="*/ 87 h 114"/>
                          <a:gd name="T12" fmla="*/ 222 w 283"/>
                          <a:gd name="T13" fmla="*/ 89 h 114"/>
                          <a:gd name="T14" fmla="*/ 246 w 283"/>
                          <a:gd name="T15" fmla="*/ 101 h 114"/>
                          <a:gd name="T16" fmla="*/ 205 w 283"/>
                          <a:gd name="T17" fmla="*/ 82 h 114"/>
                          <a:gd name="T18" fmla="*/ 203 w 283"/>
                          <a:gd name="T19" fmla="*/ 52 h 114"/>
                          <a:gd name="T20" fmla="*/ 154 w 283"/>
                          <a:gd name="T21" fmla="*/ 87 h 114"/>
                          <a:gd name="T22" fmla="*/ 213 w 283"/>
                          <a:gd name="T23" fmla="*/ 53 h 114"/>
                          <a:gd name="T24" fmla="*/ 171 w 283"/>
                          <a:gd name="T25" fmla="*/ 87 h 114"/>
                          <a:gd name="T26" fmla="*/ 180 w 283"/>
                          <a:gd name="T27" fmla="*/ 87 h 114"/>
                          <a:gd name="T28" fmla="*/ 120 w 283"/>
                          <a:gd name="T29" fmla="*/ 87 h 114"/>
                          <a:gd name="T30" fmla="*/ 117 w 283"/>
                          <a:gd name="T31" fmla="*/ 56 h 114"/>
                          <a:gd name="T32" fmla="*/ 86 w 283"/>
                          <a:gd name="T33" fmla="*/ 2 h 114"/>
                          <a:gd name="T34" fmla="*/ 145 w 283"/>
                          <a:gd name="T35" fmla="*/ 52 h 114"/>
                          <a:gd name="T36" fmla="*/ 142 w 283"/>
                          <a:gd name="T37" fmla="*/ 87 h 114"/>
                          <a:gd name="T38" fmla="*/ 93 w 283"/>
                          <a:gd name="T39" fmla="*/ 79 h 114"/>
                          <a:gd name="T40" fmla="*/ 89 w 283"/>
                          <a:gd name="T41" fmla="*/ 79 h 114"/>
                          <a:gd name="T42" fmla="*/ 87 w 283"/>
                          <a:gd name="T43" fmla="*/ 69 h 114"/>
                          <a:gd name="T44" fmla="*/ 95 w 283"/>
                          <a:gd name="T45" fmla="*/ 62 h 114"/>
                          <a:gd name="T46" fmla="*/ 93 w 283"/>
                          <a:gd name="T47" fmla="*/ 79 h 114"/>
                          <a:gd name="T48" fmla="*/ 67 w 283"/>
                          <a:gd name="T49" fmla="*/ 86 h 114"/>
                          <a:gd name="T50" fmla="*/ 37 w 283"/>
                          <a:gd name="T51" fmla="*/ 82 h 114"/>
                          <a:gd name="T52" fmla="*/ 25 w 283"/>
                          <a:gd name="T53" fmla="*/ 77 h 114"/>
                          <a:gd name="T54" fmla="*/ 18 w 283"/>
                          <a:gd name="T55" fmla="*/ 2 h 114"/>
                          <a:gd name="T56" fmla="*/ 76 w 283"/>
                          <a:gd name="T57" fmla="*/ 55 h 114"/>
                          <a:gd name="T58" fmla="*/ 22 w 283"/>
                          <a:gd name="T59" fmla="*/ 87 h 114"/>
                          <a:gd name="T60" fmla="*/ 220 w 283"/>
                          <a:gd name="T61" fmla="*/ 0 h 114"/>
                          <a:gd name="T62" fmla="*/ 215 w 283"/>
                          <a:gd name="T63" fmla="*/ 0 h 114"/>
                          <a:gd name="T64" fmla="*/ 147 w 283"/>
                          <a:gd name="T65" fmla="*/ 52 h 114"/>
                          <a:gd name="T66" fmla="*/ 84 w 283"/>
                          <a:gd name="T67" fmla="*/ 52 h 114"/>
                          <a:gd name="T68" fmla="*/ 16 w 283"/>
                          <a:gd name="T69" fmla="*/ 0 h 114"/>
                          <a:gd name="T70" fmla="*/ 14 w 283"/>
                          <a:gd name="T71" fmla="*/ 113 h 114"/>
                          <a:gd name="T72" fmla="*/ 35 w 283"/>
                          <a:gd name="T73" fmla="*/ 113 h 114"/>
                          <a:gd name="T74" fmla="*/ 66 w 283"/>
                          <a:gd name="T75" fmla="*/ 89 h 114"/>
                          <a:gd name="T76" fmla="*/ 81 w 283"/>
                          <a:gd name="T77" fmla="*/ 89 h 114"/>
                          <a:gd name="T78" fmla="*/ 90 w 283"/>
                          <a:gd name="T79" fmla="*/ 89 h 114"/>
                          <a:gd name="T80" fmla="*/ 112 w 283"/>
                          <a:gd name="T81" fmla="*/ 113 h 114"/>
                          <a:gd name="T82" fmla="*/ 142 w 283"/>
                          <a:gd name="T83" fmla="*/ 89 h 114"/>
                          <a:gd name="T84" fmla="*/ 170 w 283"/>
                          <a:gd name="T85" fmla="*/ 89 h 114"/>
                          <a:gd name="T86" fmla="*/ 190 w 283"/>
                          <a:gd name="T87" fmla="*/ 113 h 114"/>
                          <a:gd name="T88" fmla="*/ 210 w 283"/>
                          <a:gd name="T89" fmla="*/ 108 h 114"/>
                          <a:gd name="T90" fmla="*/ 266 w 283"/>
                          <a:gd name="T91" fmla="*/ 89 h 114"/>
                          <a:gd name="T92" fmla="*/ 220 w 283"/>
                          <a:gd name="T93" fmla="*/ 0 h 114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  <a:cxn ang="0">
                            <a:pos x="T30" y="T31"/>
                          </a:cxn>
                          <a:cxn ang="0">
                            <a:pos x="T32" y="T33"/>
                          </a:cxn>
                          <a:cxn ang="0">
                            <a:pos x="T34" y="T35"/>
                          </a:cxn>
                          <a:cxn ang="0">
                            <a:pos x="T36" y="T37"/>
                          </a:cxn>
                          <a:cxn ang="0">
                            <a:pos x="T38" y="T39"/>
                          </a:cxn>
                          <a:cxn ang="0">
                            <a:pos x="T40" y="T41"/>
                          </a:cxn>
                          <a:cxn ang="0">
                            <a:pos x="T42" y="T43"/>
                          </a:cxn>
                          <a:cxn ang="0">
                            <a:pos x="T44" y="T45"/>
                          </a:cxn>
                          <a:cxn ang="0">
                            <a:pos x="T46" y="T47"/>
                          </a:cxn>
                          <a:cxn ang="0">
                            <a:pos x="T48" y="T49"/>
                          </a:cxn>
                          <a:cxn ang="0">
                            <a:pos x="T50" y="T51"/>
                          </a:cxn>
                          <a:cxn ang="0">
                            <a:pos x="T52" y="T53"/>
                          </a:cxn>
                          <a:cxn ang="0">
                            <a:pos x="T54" y="T55"/>
                          </a:cxn>
                          <a:cxn ang="0">
                            <a:pos x="T56" y="T57"/>
                          </a:cxn>
                          <a:cxn ang="0">
                            <a:pos x="T58" y="T59"/>
                          </a:cxn>
                          <a:cxn ang="0">
                            <a:pos x="T60" y="T61"/>
                          </a:cxn>
                          <a:cxn ang="0">
                            <a:pos x="T62" y="T63"/>
                          </a:cxn>
                          <a:cxn ang="0">
                            <a:pos x="T64" y="T65"/>
                          </a:cxn>
                          <a:cxn ang="0">
                            <a:pos x="T66" y="T67"/>
                          </a:cxn>
                          <a:cxn ang="0">
                            <a:pos x="T68" y="T69"/>
                          </a:cxn>
                          <a:cxn ang="0">
                            <a:pos x="T70" y="T71"/>
                          </a:cxn>
                          <a:cxn ang="0">
                            <a:pos x="T72" y="T73"/>
                          </a:cxn>
                          <a:cxn ang="0">
                            <a:pos x="T74" y="T75"/>
                          </a:cxn>
                          <a:cxn ang="0">
                            <a:pos x="T76" y="T77"/>
                          </a:cxn>
                          <a:cxn ang="0">
                            <a:pos x="T78" y="T79"/>
                          </a:cxn>
                          <a:cxn ang="0">
                            <a:pos x="T80" y="T81"/>
                          </a:cxn>
                          <a:cxn ang="0">
                            <a:pos x="T82" y="T83"/>
                          </a:cxn>
                          <a:cxn ang="0">
                            <a:pos x="T84" y="T85"/>
                          </a:cxn>
                          <a:cxn ang="0">
                            <a:pos x="T86" y="T87"/>
                          </a:cxn>
                          <a:cxn ang="0">
                            <a:pos x="T88" y="T89"/>
                          </a:cxn>
                          <a:cxn ang="0">
                            <a:pos x="T90" y="T91"/>
                          </a:cxn>
                          <a:cxn ang="0">
                            <a:pos x="T92" y="T93"/>
                          </a:cxn>
                        </a:cxnLst>
                        <a:rect l="0" t="0" r="r" b="b"/>
                        <a:pathLst>
                          <a:path w="283" h="114">
                            <a:moveTo>
                              <a:pt x="281" y="87"/>
                            </a:moveTo>
                            <a:cubicBezTo>
                              <a:pt x="266" y="87"/>
                              <a:pt x="266" y="87"/>
                              <a:pt x="266" y="87"/>
                            </a:cubicBezTo>
                            <a:cubicBezTo>
                              <a:pt x="269" y="77"/>
                              <a:pt x="269" y="77"/>
                              <a:pt x="269" y="77"/>
                            </a:cubicBezTo>
                            <a:cubicBezTo>
                              <a:pt x="239" y="77"/>
                              <a:pt x="239" y="77"/>
                              <a:pt x="239" y="77"/>
                            </a:cubicBezTo>
                            <a:cubicBezTo>
                              <a:pt x="237" y="87"/>
                              <a:pt x="237" y="87"/>
                              <a:pt x="237" y="87"/>
                            </a:cubicBezTo>
                            <a:cubicBezTo>
                              <a:pt x="222" y="87"/>
                              <a:pt x="222" y="87"/>
                              <a:pt x="222" y="87"/>
                            </a:cubicBezTo>
                            <a:cubicBezTo>
                              <a:pt x="222" y="85"/>
                              <a:pt x="222" y="85"/>
                              <a:pt x="222" y="85"/>
                            </a:cubicBezTo>
                            <a:cubicBezTo>
                              <a:pt x="223" y="84"/>
                              <a:pt x="223" y="83"/>
                              <a:pt x="223" y="81"/>
                            </a:cubicBezTo>
                            <a:cubicBezTo>
                              <a:pt x="226" y="71"/>
                              <a:pt x="233" y="60"/>
                              <a:pt x="244" y="60"/>
                            </a:cubicBezTo>
                            <a:cubicBezTo>
                              <a:pt x="249" y="60"/>
                              <a:pt x="254" y="62"/>
                              <a:pt x="253" y="69"/>
                            </a:cubicBezTo>
                            <a:cubicBezTo>
                              <a:pt x="271" y="69"/>
                              <a:pt x="271" y="69"/>
                              <a:pt x="271" y="69"/>
                            </a:cubicBezTo>
                            <a:cubicBezTo>
                              <a:pt x="272" y="66"/>
                              <a:pt x="273" y="61"/>
                              <a:pt x="269" y="56"/>
                            </a:cubicBezTo>
                            <a:cubicBezTo>
                              <a:pt x="266" y="51"/>
                              <a:pt x="258" y="48"/>
                              <a:pt x="248" y="48"/>
                            </a:cubicBezTo>
                            <a:cubicBezTo>
                              <a:pt x="241" y="48"/>
                              <a:pt x="231" y="50"/>
                              <a:pt x="222" y="55"/>
                            </a:cubicBezTo>
                            <a:cubicBezTo>
                              <a:pt x="222" y="2"/>
                              <a:pt x="222" y="2"/>
                              <a:pt x="222" y="2"/>
                            </a:cubicBezTo>
                            <a:cubicBezTo>
                              <a:pt x="281" y="2"/>
                              <a:pt x="281" y="2"/>
                              <a:pt x="281" y="2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lose/>
                            <a:moveTo>
                              <a:pt x="246" y="101"/>
                            </a:moveTo>
                            <a:cubicBezTo>
                              <a:pt x="243" y="102"/>
                              <a:pt x="240" y="102"/>
                              <a:pt x="237" y="102"/>
                            </a:cubicBezTo>
                            <a:cubicBezTo>
                              <a:pt x="228" y="102"/>
                              <a:pt x="222" y="98"/>
                              <a:pt x="222" y="89"/>
                            </a:cubicBezTo>
                            <a:cubicBezTo>
                              <a:pt x="249" y="89"/>
                              <a:pt x="249" y="89"/>
                              <a:pt x="249" y="89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lose/>
                            <a:moveTo>
                              <a:pt x="213" y="53"/>
                            </a:moveTo>
                            <a:cubicBezTo>
                              <a:pt x="213" y="65"/>
                              <a:pt x="213" y="65"/>
                              <a:pt x="213" y="65"/>
                            </a:cubicBezTo>
                            <a:cubicBezTo>
                              <a:pt x="209" y="71"/>
                              <a:pt x="206" y="77"/>
                              <a:pt x="205" y="82"/>
                            </a:cubicBezTo>
                            <a:cubicBezTo>
                              <a:pt x="204" y="83"/>
                              <a:pt x="204" y="85"/>
                              <a:pt x="204" y="87"/>
                            </a:cubicBezTo>
                            <a:cubicBezTo>
                              <a:pt x="195" y="87"/>
                              <a:pt x="195" y="87"/>
                              <a:pt x="195" y="87"/>
                            </a:cubicBezTo>
                            <a:cubicBezTo>
                              <a:pt x="203" y="52"/>
                              <a:pt x="203" y="52"/>
                              <a:pt x="203" y="52"/>
                            </a:cubicBezTo>
                            <a:cubicBezTo>
                              <a:pt x="178" y="52"/>
                              <a:pt x="178" y="52"/>
                              <a:pt x="178" y="52"/>
                            </a:cubicBezTo>
                            <a:cubicBezTo>
                              <a:pt x="156" y="87"/>
                              <a:pt x="156" y="87"/>
                              <a:pt x="156" y="87"/>
                            </a:cubicBezTo>
                            <a:cubicBezTo>
                              <a:pt x="154" y="87"/>
                              <a:pt x="154" y="87"/>
                              <a:pt x="154" y="87"/>
                            </a:cubicBezTo>
                            <a:cubicBezTo>
                              <a:pt x="154" y="2"/>
                              <a:pt x="154" y="2"/>
                              <a:pt x="154" y="2"/>
                            </a:cubicBezTo>
                            <a:cubicBezTo>
                              <a:pt x="213" y="2"/>
                              <a:pt x="213" y="2"/>
                              <a:pt x="213" y="2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lose/>
                            <a:moveTo>
                              <a:pt x="180" y="87"/>
                            </a:moveTo>
                            <a:cubicBezTo>
                              <a:pt x="171" y="87"/>
                              <a:pt x="171" y="87"/>
                              <a:pt x="171" y="87"/>
                            </a:cubicBezTo>
                            <a:cubicBezTo>
                              <a:pt x="185" y="66"/>
                              <a:pt x="185" y="66"/>
                              <a:pt x="185" y="66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lose/>
                            <a:moveTo>
                              <a:pt x="145" y="52"/>
                            </a:moveTo>
                            <a:cubicBezTo>
                              <a:pt x="130" y="52"/>
                              <a:pt x="130" y="52"/>
                              <a:pt x="130" y="52"/>
                            </a:cubicBezTo>
                            <a:cubicBezTo>
                              <a:pt x="120" y="87"/>
                              <a:pt x="120" y="87"/>
                              <a:pt x="120" y="87"/>
                            </a:cubicBezTo>
                            <a:cubicBezTo>
                              <a:pt x="104" y="87"/>
                              <a:pt x="104" y="87"/>
                              <a:pt x="104" y="87"/>
                            </a:cubicBezTo>
                            <a:cubicBezTo>
                              <a:pt x="112" y="84"/>
                              <a:pt x="117" y="78"/>
                              <a:pt x="119" y="70"/>
                            </a:cubicBezTo>
                            <a:cubicBezTo>
                              <a:pt x="120" y="64"/>
                              <a:pt x="119" y="59"/>
                              <a:pt x="117" y="56"/>
                            </a:cubicBezTo>
                            <a:cubicBezTo>
                              <a:pt x="113" y="51"/>
                              <a:pt x="105" y="52"/>
                              <a:pt x="98" y="52"/>
                            </a:cubicBezTo>
                            <a:cubicBezTo>
                              <a:pt x="97" y="52"/>
                              <a:pt x="86" y="52"/>
                              <a:pt x="86" y="52"/>
                            </a:cubicBezTo>
                            <a:cubicBezTo>
                              <a:pt x="86" y="2"/>
                              <a:pt x="86" y="2"/>
                              <a:pt x="86" y="2"/>
                            </a:cubicBezTo>
                            <a:cubicBezTo>
                              <a:pt x="145" y="2"/>
                              <a:pt x="145" y="2"/>
                              <a:pt x="145" y="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lose/>
                            <a:moveTo>
                              <a:pt x="135" y="87"/>
                            </a:moveTo>
                            <a:cubicBezTo>
                              <a:pt x="141" y="65"/>
                              <a:pt x="141" y="65"/>
                              <a:pt x="141" y="65"/>
                            </a:cubicBezTo>
                            <a:cubicBezTo>
                              <a:pt x="142" y="87"/>
                              <a:pt x="142" y="87"/>
                              <a:pt x="142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lose/>
                            <a:moveTo>
                              <a:pt x="93" y="79"/>
                            </a:moveTo>
                            <a:cubicBezTo>
                              <a:pt x="93" y="79"/>
                              <a:pt x="93" y="79"/>
                              <a:pt x="93" y="79"/>
                            </a:cubicBezTo>
                            <a:cubicBezTo>
                              <a:pt x="92" y="79"/>
                              <a:pt x="91" y="79"/>
                              <a:pt x="91" y="79"/>
                            </a:cubicBezTo>
                            <a:cubicBezTo>
                              <a:pt x="90" y="79"/>
                              <a:pt x="89" y="79"/>
                              <a:pt x="89" y="79"/>
                            </a:cubicBezTo>
                            <a:cubicBezTo>
                              <a:pt x="85" y="79"/>
                              <a:pt x="85" y="79"/>
                              <a:pt x="85" y="79"/>
                            </a:cubicBezTo>
                            <a:cubicBezTo>
                              <a:pt x="87" y="72"/>
                              <a:pt x="87" y="72"/>
                              <a:pt x="87" y="72"/>
                            </a:cubicBezTo>
                            <a:cubicBezTo>
                              <a:pt x="87" y="69"/>
                              <a:pt x="87" y="69"/>
                              <a:pt x="87" y="69"/>
                            </a:cubicBezTo>
                            <a:cubicBezTo>
                              <a:pt x="89" y="62"/>
                              <a:pt x="89" y="62"/>
                              <a:pt x="89" y="62"/>
                            </a:cubicBezTo>
                            <a:cubicBezTo>
                              <a:pt x="90" y="62"/>
                              <a:pt x="91" y="62"/>
                              <a:pt x="92" y="62"/>
                            </a:cubicBezTo>
                            <a:cubicBezTo>
                              <a:pt x="95" y="62"/>
                              <a:pt x="95" y="62"/>
                              <a:pt x="95" y="62"/>
                            </a:cubicBezTo>
                            <a:cubicBezTo>
                              <a:pt x="100" y="62"/>
                              <a:pt x="103" y="62"/>
                              <a:pt x="104" y="63"/>
                            </a:cubicBezTo>
                            <a:cubicBezTo>
                              <a:pt x="105" y="65"/>
                              <a:pt x="105" y="67"/>
                              <a:pt x="104" y="70"/>
                            </a:cubicBezTo>
                            <a:cubicBezTo>
                              <a:pt x="102" y="75"/>
                              <a:pt x="100" y="78"/>
                              <a:pt x="93" y="79"/>
                            </a:cubicBezTo>
                            <a:moveTo>
                              <a:pt x="76" y="55"/>
                            </a:moveTo>
                            <a:cubicBezTo>
                              <a:pt x="75" y="58"/>
                              <a:pt x="75" y="58"/>
                              <a:pt x="75" y="58"/>
                            </a:cubicBezTo>
                            <a:cubicBezTo>
                              <a:pt x="67" y="86"/>
                              <a:pt x="67" y="86"/>
                              <a:pt x="67" y="86"/>
                            </a:cubicBezTo>
                            <a:cubicBezTo>
                              <a:pt x="67" y="87"/>
                              <a:pt x="67" y="87"/>
                              <a:pt x="67" y="87"/>
                            </a:cubicBezTo>
                            <a:cubicBezTo>
                              <a:pt x="39" y="87"/>
                              <a:pt x="39" y="87"/>
                              <a:pt x="39" y="87"/>
                            </a:cubicBezTo>
                            <a:cubicBezTo>
                              <a:pt x="37" y="82"/>
                              <a:pt x="37" y="82"/>
                              <a:pt x="37" y="82"/>
                            </a:cubicBezTo>
                            <a:cubicBezTo>
                              <a:pt x="67" y="52"/>
                              <a:pt x="67" y="52"/>
                              <a:pt x="67" y="52"/>
                            </a:cubicBezTo>
                            <a:cubicBezTo>
                              <a:pt x="48" y="52"/>
                              <a:pt x="48" y="52"/>
                              <a:pt x="48" y="52"/>
                            </a:cubicBezTo>
                            <a:cubicBezTo>
                              <a:pt x="25" y="77"/>
                              <a:pt x="25" y="77"/>
                              <a:pt x="25" y="77"/>
                            </a:cubicBezTo>
                            <a:cubicBezTo>
                              <a:pt x="32" y="52"/>
                              <a:pt x="32" y="52"/>
                              <a:pt x="32" y="52"/>
                            </a:cubicBezTo>
                            <a:cubicBezTo>
                              <a:pt x="18" y="52"/>
                              <a:pt x="18" y="52"/>
                              <a:pt x="18" y="52"/>
                            </a:cubicBezTo>
                            <a:cubicBezTo>
                              <a:pt x="18" y="2"/>
                              <a:pt x="18" y="2"/>
                              <a:pt x="18" y="2"/>
                            </a:cubicBezTo>
                            <a:cubicBezTo>
                              <a:pt x="76" y="2"/>
                              <a:pt x="76" y="2"/>
                              <a:pt x="76" y="2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lose/>
                            <a:moveTo>
                              <a:pt x="22" y="87"/>
                            </a:move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lose/>
                            <a:moveTo>
                              <a:pt x="220" y="0"/>
                            </a:moveTo>
                            <a:cubicBezTo>
                              <a:pt x="220" y="57"/>
                              <a:pt x="220" y="57"/>
                              <a:pt x="220" y="57"/>
                            </a:cubicBezTo>
                            <a:cubicBezTo>
                              <a:pt x="218" y="59"/>
                              <a:pt x="216" y="60"/>
                              <a:pt x="215" y="62"/>
                            </a:cubicBezTo>
                            <a:cubicBezTo>
                              <a:pt x="215" y="0"/>
                              <a:pt x="215" y="0"/>
                              <a:pt x="215" y="0"/>
                            </a:cubicBezTo>
                            <a:cubicBezTo>
                              <a:pt x="152" y="0"/>
                              <a:pt x="152" y="0"/>
                              <a:pt x="152" y="0"/>
                            </a:cubicBezTo>
                            <a:cubicBezTo>
                              <a:pt x="152" y="52"/>
                              <a:pt x="152" y="52"/>
                              <a:pt x="152" y="52"/>
                            </a:cubicBezTo>
                            <a:cubicBezTo>
                              <a:pt x="147" y="52"/>
                              <a:pt x="147" y="52"/>
                              <a:pt x="147" y="52"/>
                            </a:cubicBezTo>
                            <a:cubicBezTo>
                              <a:pt x="147" y="0"/>
                              <a:pt x="147" y="0"/>
                              <a:pt x="147" y="0"/>
                            </a:cubicBezTo>
                            <a:cubicBezTo>
                              <a:pt x="84" y="0"/>
                              <a:pt x="84" y="0"/>
                              <a:pt x="84" y="0"/>
                            </a:cubicBezTo>
                            <a:cubicBezTo>
                              <a:pt x="84" y="52"/>
                              <a:pt x="84" y="52"/>
                              <a:pt x="84" y="52"/>
                            </a:cubicBezTo>
                            <a:cubicBezTo>
                              <a:pt x="79" y="52"/>
                              <a:pt x="79" y="52"/>
                              <a:pt x="79" y="52"/>
                            </a:cubicBezTo>
                            <a:cubicBezTo>
                              <a:pt x="79" y="0"/>
                              <a:pt x="79" y="0"/>
                              <a:pt x="79" y="0"/>
                            </a:cubicBezTo>
                            <a:cubicBezTo>
                              <a:pt x="16" y="0"/>
                              <a:pt x="16" y="0"/>
                              <a:pt x="16" y="0"/>
                            </a:cubicBezTo>
                            <a:cubicBezTo>
                              <a:pt x="16" y="59"/>
                              <a:pt x="16" y="59"/>
                              <a:pt x="16" y="59"/>
                            </a:cubicBezTo>
                            <a:cubicBezTo>
                              <a:pt x="0" y="113"/>
                              <a:pt x="0" y="113"/>
                              <a:pt x="0" y="113"/>
                            </a:cubicBezTo>
                            <a:cubicBezTo>
                              <a:pt x="14" y="113"/>
                              <a:pt x="14" y="113"/>
                              <a:pt x="14" y="113"/>
                            </a:cubicBezTo>
                            <a:cubicBezTo>
                              <a:pt x="21" y="89"/>
                              <a:pt x="21" y="89"/>
                              <a:pt x="21" y="89"/>
                            </a:cubicBezTo>
                            <a:cubicBezTo>
                              <a:pt x="23" y="89"/>
                              <a:pt x="23" y="89"/>
                              <a:pt x="23" y="89"/>
                            </a:cubicBezTo>
                            <a:cubicBezTo>
                              <a:pt x="35" y="113"/>
                              <a:pt x="35" y="113"/>
                              <a:pt x="35" y="113"/>
                            </a:cubicBezTo>
                            <a:cubicBezTo>
                              <a:pt x="52" y="113"/>
                              <a:pt x="52" y="113"/>
                              <a:pt x="52" y="113"/>
                            </a:cubicBezTo>
                            <a:cubicBezTo>
                              <a:pt x="40" y="89"/>
                              <a:pt x="40" y="89"/>
                              <a:pt x="40" y="89"/>
                            </a:cubicBezTo>
                            <a:cubicBezTo>
                              <a:pt x="66" y="89"/>
                              <a:pt x="66" y="89"/>
                              <a:pt x="66" y="89"/>
                            </a:cubicBezTo>
                            <a:cubicBezTo>
                              <a:pt x="59" y="113"/>
                              <a:pt x="59" y="113"/>
                              <a:pt x="59" y="113"/>
                            </a:cubicBezTo>
                            <a:cubicBezTo>
                              <a:pt x="74" y="113"/>
                              <a:pt x="74" y="113"/>
                              <a:pt x="74" y="113"/>
                            </a:cubicBezTo>
                            <a:cubicBezTo>
                              <a:pt x="81" y="89"/>
                              <a:pt x="81" y="89"/>
                              <a:pt x="81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119" y="89"/>
                              <a:pt x="119" y="89"/>
                              <a:pt x="119" y="89"/>
                            </a:cubicBezTo>
                            <a:cubicBezTo>
                              <a:pt x="112" y="113"/>
                              <a:pt x="112" y="113"/>
                              <a:pt x="112" y="113"/>
                            </a:cubicBezTo>
                            <a:cubicBezTo>
                              <a:pt x="128" y="113"/>
                              <a:pt x="128" y="113"/>
                              <a:pt x="128" y="113"/>
                            </a:cubicBezTo>
                            <a:cubicBezTo>
                              <a:pt x="135" y="89"/>
                              <a:pt x="135" y="89"/>
                              <a:pt x="135" y="89"/>
                            </a:cubicBezTo>
                            <a:cubicBezTo>
                              <a:pt x="142" y="89"/>
                              <a:pt x="142" y="89"/>
                              <a:pt x="142" y="89"/>
                            </a:cubicBezTo>
                            <a:cubicBezTo>
                              <a:pt x="142" y="113"/>
                              <a:pt x="142" y="113"/>
                              <a:pt x="142" y="113"/>
                            </a:cubicBezTo>
                            <a:cubicBezTo>
                              <a:pt x="155" y="113"/>
                              <a:pt x="155" y="113"/>
                              <a:pt x="155" y="113"/>
                            </a:cubicBezTo>
                            <a:cubicBezTo>
                              <a:pt x="170" y="89"/>
                              <a:pt x="170" y="89"/>
                              <a:pt x="170" y="89"/>
                            </a:cubicBezTo>
                            <a:cubicBezTo>
                              <a:pt x="180" y="89"/>
                              <a:pt x="180" y="89"/>
                              <a:pt x="180" y="89"/>
                            </a:cubicBezTo>
                            <a:cubicBezTo>
                              <a:pt x="175" y="113"/>
                              <a:pt x="175" y="113"/>
                              <a:pt x="175" y="113"/>
                            </a:cubicBezTo>
                            <a:cubicBezTo>
                              <a:pt x="190" y="113"/>
                              <a:pt x="190" y="113"/>
                              <a:pt x="190" y="113"/>
                            </a:cubicBezTo>
                            <a:cubicBezTo>
                              <a:pt x="195" y="89"/>
                              <a:pt x="195" y="89"/>
                              <a:pt x="195" y="89"/>
                            </a:cubicBezTo>
                            <a:cubicBezTo>
                              <a:pt x="204" y="89"/>
                              <a:pt x="204" y="89"/>
                              <a:pt x="204" y="89"/>
                            </a:cubicBezTo>
                            <a:cubicBezTo>
                              <a:pt x="203" y="96"/>
                              <a:pt x="205" y="103"/>
                              <a:pt x="210" y="108"/>
                            </a:cubicBezTo>
                            <a:cubicBezTo>
                              <a:pt x="216" y="113"/>
                              <a:pt x="225" y="114"/>
                              <a:pt x="232" y="114"/>
                            </a:cubicBezTo>
                            <a:cubicBezTo>
                              <a:pt x="241" y="114"/>
                              <a:pt x="251" y="113"/>
                              <a:pt x="260" y="111"/>
                            </a:cubicBezTo>
                            <a:cubicBezTo>
                              <a:pt x="266" y="89"/>
                              <a:pt x="266" y="89"/>
                              <a:pt x="266" y="89"/>
                            </a:cubicBezTo>
                            <a:cubicBezTo>
                              <a:pt x="283" y="89"/>
                              <a:pt x="283" y="89"/>
                              <a:pt x="283" y="89"/>
                            </a:cubicBezTo>
                            <a:cubicBezTo>
                              <a:pt x="283" y="0"/>
                              <a:pt x="283" y="0"/>
                              <a:pt x="283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25E0CB" id="Freeform 19" o:spid="_x0000_s1026" style="position:absolute;margin-left:0;margin-top:0;width:61.25pt;height:24.9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" stroked="f">
              <v:path arrowok="t" o:connecttype="custom" o:connectlocs="739132,213979;609990,241768;670440,166737;739132,155621;609990,5558;772105,241768;609990,247326;675935,280674;563279,227874;557784,144505;423146,241768;585261,147284;469857,241768;494587,241768;329724,241768;321481,155621;236302,5558;398417,144505;390174,241768;255536,219537;244546,219537;239050,191747;261032,172295;255536,219537;184096,238989;101665,227874;68693,213979;49459,5558;208825,152842;60449,241768;604495,0;590756,0;403912,144505;230807,144505;43963,0;38468,314021;96170,314021;181348,247326;222564,247326;247293,247326;307743,314021;390174,247326;467110,247326;522064,314021;577018,300126;730889,247326;604495,0" o:connectangles="0,0,0,0,0,0,0,0,0,0,0,0,0,0,0,0,0,0,0,0,0,0,0,0,0,0,0,0,0,0,0,0,0,0,0,0,0,0,0,0,0,0,0,0,0,0,0"/>
              <o:lock v:ext="edit" verticies="t"/>
            </v:shape>
          </w:pict>
        </mc:Fallback>
      </mc:AlternateContent>
    </w:r>
  </w:p>
  <w:p w14:paraId="761BC541" w14:textId="77777777" w:rsidR="007142DB" w:rsidRPr="0062711D" w:rsidRDefault="007142DB" w:rsidP="00966A19">
    <w:pPr>
      <w:spacing w:after="760"/>
    </w:pPr>
    <w:r w:rsidRPr="002A5BBF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F648FDB" wp14:editId="3FEF91F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15645" cy="10058400"/>
              <wp:effectExtent l="0" t="0" r="8255" b="0"/>
              <wp:wrapNone/>
              <wp:docPr id="10" name="objec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5645" cy="1005840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742046" h="7772400">
                            <a:moveTo>
                              <a:pt x="0" y="7772400"/>
                            </a:moveTo>
                            <a:lnTo>
                              <a:pt x="1742046" y="7772400"/>
                            </a:lnTo>
                            <a:lnTo>
                              <a:pt x="1742046" y="0"/>
                            </a:lnTo>
                            <a:lnTo>
                              <a:pt x="0" y="0"/>
                            </a:lnTo>
                            <a:lnTo>
                              <a:pt x="0" y="7772400"/>
                            </a:ln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</wps:spPr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5B3ECD9" id="object 3" o:spid="_x0000_s1026" style="position:absolute;margin-left:0;margin-top:0;width:56.35pt;height:11in;z-index:251658242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top" coordsize="1742046,777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" path="m,7772400r1742046,l1742046,,,,,7772400xe" fillcolor="#00338d" stroked="f">
              <v:path arrowok="t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61466E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0205EE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15A96A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20F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0F450F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46973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2C7D4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8A18E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0EE13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C48D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5019D"/>
    <w:multiLevelType w:val="hybridMultilevel"/>
    <w:tmpl w:val="079C418E"/>
    <w:lvl w:ilvl="0" w:tplc="1A36CA5C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FD1885"/>
    <w:multiLevelType w:val="multilevel"/>
    <w:tmpl w:val="5C0A40EC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sz w:val="22"/>
      </w:rPr>
    </w:lvl>
    <w:lvl w:ilvl="2">
      <w:start w:val="1"/>
      <w:numFmt w:val="bullet"/>
      <w:lvlText w:val="-"/>
      <w:lvlJc w:val="left"/>
      <w:pPr>
        <w:tabs>
          <w:tab w:val="num" w:pos="1020"/>
        </w:tabs>
        <w:ind w:left="1020" w:hanging="340"/>
      </w:pPr>
      <w:rPr>
        <w:rFonts w:ascii="9999999" w:hAnsi="9999999"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1"/>
      </w:pPr>
      <w:rPr>
        <w:rFonts w:ascii="Symbol" w:hAnsi="Symbol" w:hint="default"/>
        <w:sz w:val="22"/>
      </w:rPr>
    </w:lvl>
    <w:lvl w:ilvl="4">
      <w:start w:val="1"/>
      <w:numFmt w:val="bullet"/>
      <w:lvlText w:val=""/>
      <w:lvlJc w:val="left"/>
      <w:pPr>
        <w:tabs>
          <w:tab w:val="num" w:pos="1701"/>
        </w:tabs>
        <w:ind w:left="170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381"/>
        </w:tabs>
        <w:ind w:left="238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721"/>
        </w:tabs>
        <w:ind w:left="272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061"/>
        </w:tabs>
        <w:ind w:left="3061" w:hanging="340"/>
      </w:pPr>
      <w:rPr>
        <w:rFonts w:ascii="Symbol" w:hAnsi="Symbol" w:hint="default"/>
      </w:rPr>
    </w:lvl>
  </w:abstractNum>
  <w:abstractNum w:abstractNumId="12" w15:restartNumberingAfterBreak="0">
    <w:nsid w:val="10360816"/>
    <w:multiLevelType w:val="hybridMultilevel"/>
    <w:tmpl w:val="5E741640"/>
    <w:lvl w:ilvl="0" w:tplc="D65C3C54">
      <w:start w:val="1"/>
      <w:numFmt w:val="bullet"/>
      <w:pStyle w:val="Bullet-Level2"/>
      <w:lvlText w:val="­"/>
      <w:lvlJc w:val="left"/>
      <w:pPr>
        <w:ind w:left="117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 w15:restartNumberingAfterBreak="0">
    <w:nsid w:val="185818A0"/>
    <w:multiLevelType w:val="singleLevel"/>
    <w:tmpl w:val="4608381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4" w15:restartNumberingAfterBreak="0">
    <w:nsid w:val="1D6F5687"/>
    <w:multiLevelType w:val="hybridMultilevel"/>
    <w:tmpl w:val="0366D51E"/>
    <w:lvl w:ilvl="0" w:tplc="881C0032">
      <w:start w:val="1"/>
      <w:numFmt w:val="bullet"/>
      <w:pStyle w:val="ResumeBulletLevel2"/>
      <w:lvlText w:val="­"/>
      <w:lvlJc w:val="left"/>
      <w:pPr>
        <w:ind w:left="108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5" w15:restartNumberingAfterBreak="0">
    <w:nsid w:val="1F2C23B4"/>
    <w:multiLevelType w:val="singleLevel"/>
    <w:tmpl w:val="ECEA4CF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6" w15:restartNumberingAfterBreak="0">
    <w:nsid w:val="22F24ECC"/>
    <w:multiLevelType w:val="hybridMultilevel"/>
    <w:tmpl w:val="9CDC4D74"/>
    <w:lvl w:ilvl="0" w:tplc="DCB83810">
      <w:start w:val="1"/>
      <w:numFmt w:val="bullet"/>
      <w:pStyle w:val="ResumeSideBullet"/>
      <w:lvlText w:val="—"/>
      <w:lvlJc w:val="left"/>
      <w:pPr>
        <w:ind w:left="36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4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CC24EC"/>
    <w:multiLevelType w:val="hybridMultilevel"/>
    <w:tmpl w:val="2340C634"/>
    <w:lvl w:ilvl="0" w:tplc="6180EE1C">
      <w:start w:val="1"/>
      <w:numFmt w:val="bullet"/>
      <w:pStyle w:val="Bullet-Level1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2AE6E12"/>
    <w:multiLevelType w:val="singleLevel"/>
    <w:tmpl w:val="E38E5BE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9" w15:restartNumberingAfterBreak="0">
    <w:nsid w:val="37A91638"/>
    <w:multiLevelType w:val="singleLevel"/>
    <w:tmpl w:val="ABBAA5F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0" w15:restartNumberingAfterBreak="0">
    <w:nsid w:val="37B8401E"/>
    <w:multiLevelType w:val="hybridMultilevel"/>
    <w:tmpl w:val="216230DC"/>
    <w:lvl w:ilvl="0" w:tplc="ECB21A58">
      <w:start w:val="1"/>
      <w:numFmt w:val="bullet"/>
      <w:pStyle w:val="TableBullet-Level1"/>
      <w:lvlText w:val="—"/>
      <w:lvlJc w:val="left"/>
      <w:pPr>
        <w:ind w:left="630" w:hanging="360"/>
      </w:pPr>
      <w:rPr>
        <w:rFonts w:ascii="Arial" w:hAnsi="Arial" w:cs="Arial" w:hint="default"/>
        <w:b w:val="0"/>
        <w:i w:val="0"/>
        <w:color w:val="auto"/>
        <w:sz w:val="24"/>
        <w:u w:color="FFFFFF" w:themeColor="background1"/>
      </w:rPr>
    </w:lvl>
    <w:lvl w:ilvl="1" w:tplc="5D3677D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AC5D5B"/>
    <w:multiLevelType w:val="hybridMultilevel"/>
    <w:tmpl w:val="59C676D4"/>
    <w:lvl w:ilvl="0" w:tplc="1A5A74C6">
      <w:start w:val="1"/>
      <w:numFmt w:val="bullet"/>
      <w:pStyle w:val="ResumeBulletLevel1"/>
      <w:lvlText w:val="—"/>
      <w:lvlJc w:val="left"/>
      <w:pPr>
        <w:ind w:left="994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22" w15:restartNumberingAfterBreak="0">
    <w:nsid w:val="42B730A3"/>
    <w:multiLevelType w:val="singleLevel"/>
    <w:tmpl w:val="2D3013BC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3" w15:restartNumberingAfterBreak="0">
    <w:nsid w:val="4779248C"/>
    <w:multiLevelType w:val="singleLevel"/>
    <w:tmpl w:val="2AD697A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4" w15:restartNumberingAfterBreak="0">
    <w:nsid w:val="4B860F8D"/>
    <w:multiLevelType w:val="hybridMultilevel"/>
    <w:tmpl w:val="0FFA3F50"/>
    <w:lvl w:ilvl="0" w:tplc="426817D8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AD43BF"/>
    <w:multiLevelType w:val="hybridMultilevel"/>
    <w:tmpl w:val="A00A1EE8"/>
    <w:lvl w:ilvl="0" w:tplc="F990BC04">
      <w:start w:val="1"/>
      <w:numFmt w:val="decimal"/>
      <w:pStyle w:val="Question-Numbered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6" w15:restartNumberingAfterBreak="0">
    <w:nsid w:val="555A3771"/>
    <w:multiLevelType w:val="hybridMultilevel"/>
    <w:tmpl w:val="885EEB60"/>
    <w:lvl w:ilvl="0" w:tplc="839EE1F4">
      <w:start w:val="1"/>
      <w:numFmt w:val="bullet"/>
      <w:pStyle w:val="Bullet-Level4"/>
      <w:lvlText w:val="­"/>
      <w:lvlJc w:val="left"/>
      <w:pPr>
        <w:ind w:left="189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7" w15:restartNumberingAfterBreak="0">
    <w:nsid w:val="5B325B6A"/>
    <w:multiLevelType w:val="singleLevel"/>
    <w:tmpl w:val="08C000C4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8" w15:restartNumberingAfterBreak="0">
    <w:nsid w:val="5C171823"/>
    <w:multiLevelType w:val="hybridMultilevel"/>
    <w:tmpl w:val="5E601F8E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EC2950"/>
    <w:multiLevelType w:val="singleLevel"/>
    <w:tmpl w:val="421EDE3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30" w15:restartNumberingAfterBreak="0">
    <w:nsid w:val="688F023A"/>
    <w:multiLevelType w:val="multilevel"/>
    <w:tmpl w:val="4BC09956"/>
    <w:lvl w:ilvl="0">
      <w:start w:val="1"/>
      <w:numFmt w:val="bullet"/>
      <w:pStyle w:val="Question-Bullet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aps w:val="0"/>
        <w:strike w:val="0"/>
        <w:dstrike w:val="0"/>
        <w:vanish w:val="0"/>
        <w:color w:val="6D2077" w:themeColor="accent2"/>
        <w:sz w:val="22"/>
        <w:u w:val="none"/>
        <w:vertAlign w:val="baseline"/>
      </w:rPr>
    </w:lvl>
    <w:lvl w:ilvl="1">
      <w:start w:val="1"/>
      <w:numFmt w:val="bullet"/>
      <w:lvlText w:val="─"/>
      <w:lvlJc w:val="left"/>
      <w:pPr>
        <w:ind w:left="2880" w:hanging="360"/>
      </w:pPr>
      <w:rPr>
        <w:rFonts w:asciiTheme="minorHAnsi" w:hAnsiTheme="minorHAnsi" w:hint="default"/>
        <w:color w:val="00338D" w:themeColor="text2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2C0769C"/>
    <w:multiLevelType w:val="hybridMultilevel"/>
    <w:tmpl w:val="3FD0817A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294336"/>
    <w:multiLevelType w:val="hybridMultilevel"/>
    <w:tmpl w:val="D01EA118"/>
    <w:lvl w:ilvl="0" w:tplc="9C0616FA">
      <w:start w:val="1"/>
      <w:numFmt w:val="bullet"/>
      <w:pStyle w:val="Calloutbullets"/>
      <w:lvlText w:val="—"/>
      <w:lvlJc w:val="left"/>
      <w:pPr>
        <w:ind w:left="387" w:hanging="360"/>
      </w:pPr>
      <w:rPr>
        <w:rFonts w:ascii="Univers 45 Light" w:hAnsi="Univers 45 Light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FFFF" w:themeColor="background1"/>
        <w:spacing w:val="0"/>
        <w:kern w:val="0"/>
        <w:position w:val="0"/>
        <w:sz w:val="20"/>
        <w:u w:val="none" w:color="FFFFFF" w:themeColor="background1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1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7" w:hanging="360"/>
      </w:pPr>
      <w:rPr>
        <w:rFonts w:ascii="Wingdings" w:hAnsi="Wingdings" w:hint="default"/>
      </w:rPr>
    </w:lvl>
  </w:abstractNum>
  <w:abstractNum w:abstractNumId="33" w15:restartNumberingAfterBreak="0">
    <w:nsid w:val="7DF335D4"/>
    <w:multiLevelType w:val="hybridMultilevel"/>
    <w:tmpl w:val="FDDC6EFE"/>
    <w:lvl w:ilvl="0" w:tplc="61BCC128">
      <w:start w:val="1"/>
      <w:numFmt w:val="bullet"/>
      <w:pStyle w:val="Letter-Bullet"/>
      <w:lvlText w:val="—"/>
      <w:lvlJc w:val="left"/>
      <w:pPr>
        <w:ind w:left="547" w:hanging="360"/>
      </w:pPr>
      <w:rPr>
        <w:rFonts w:ascii="Univers 45 Light" w:hAnsi="Univers 45 Light" w:hint="default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3B7064"/>
    <w:multiLevelType w:val="singleLevel"/>
    <w:tmpl w:val="A6966A06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num w:numId="1" w16cid:durableId="683702870">
    <w:abstractNumId w:val="9"/>
  </w:num>
  <w:num w:numId="2" w16cid:durableId="370881392">
    <w:abstractNumId w:val="7"/>
  </w:num>
  <w:num w:numId="3" w16cid:durableId="998313847">
    <w:abstractNumId w:val="6"/>
  </w:num>
  <w:num w:numId="4" w16cid:durableId="1667635604">
    <w:abstractNumId w:val="5"/>
  </w:num>
  <w:num w:numId="5" w16cid:durableId="1894539381">
    <w:abstractNumId w:val="4"/>
  </w:num>
  <w:num w:numId="6" w16cid:durableId="78253613">
    <w:abstractNumId w:val="8"/>
  </w:num>
  <w:num w:numId="7" w16cid:durableId="415054089">
    <w:abstractNumId w:val="3"/>
  </w:num>
  <w:num w:numId="8" w16cid:durableId="1542670557">
    <w:abstractNumId w:val="2"/>
  </w:num>
  <w:num w:numId="9" w16cid:durableId="1958177982">
    <w:abstractNumId w:val="1"/>
  </w:num>
  <w:num w:numId="10" w16cid:durableId="2006010579">
    <w:abstractNumId w:val="0"/>
  </w:num>
  <w:num w:numId="11" w16cid:durableId="1484853421">
    <w:abstractNumId w:val="17"/>
  </w:num>
  <w:num w:numId="12" w16cid:durableId="1019546222">
    <w:abstractNumId w:val="14"/>
  </w:num>
  <w:num w:numId="13" w16cid:durableId="1892186352">
    <w:abstractNumId w:val="11"/>
  </w:num>
  <w:num w:numId="14" w16cid:durableId="457721805">
    <w:abstractNumId w:val="25"/>
  </w:num>
  <w:num w:numId="15" w16cid:durableId="132718344">
    <w:abstractNumId w:val="21"/>
  </w:num>
  <w:num w:numId="16" w16cid:durableId="1088501642">
    <w:abstractNumId w:val="33"/>
  </w:num>
  <w:num w:numId="17" w16cid:durableId="7559491">
    <w:abstractNumId w:val="12"/>
  </w:num>
  <w:num w:numId="18" w16cid:durableId="1857235394">
    <w:abstractNumId w:val="26"/>
  </w:num>
  <w:num w:numId="19" w16cid:durableId="492141395">
    <w:abstractNumId w:val="30"/>
  </w:num>
  <w:num w:numId="20" w16cid:durableId="38358840">
    <w:abstractNumId w:val="16"/>
  </w:num>
  <w:num w:numId="21" w16cid:durableId="614143596">
    <w:abstractNumId w:val="20"/>
  </w:num>
  <w:num w:numId="22" w16cid:durableId="300306966">
    <w:abstractNumId w:val="32"/>
  </w:num>
  <w:num w:numId="23" w16cid:durableId="352194854">
    <w:abstractNumId w:val="31"/>
  </w:num>
  <w:num w:numId="24" w16cid:durableId="345712599">
    <w:abstractNumId w:val="24"/>
  </w:num>
  <w:num w:numId="25" w16cid:durableId="333654152">
    <w:abstractNumId w:val="10"/>
  </w:num>
  <w:num w:numId="26" w16cid:durableId="2016568511">
    <w:abstractNumId w:val="29"/>
  </w:num>
  <w:num w:numId="27" w16cid:durableId="1237320346">
    <w:abstractNumId w:val="17"/>
  </w:num>
  <w:num w:numId="28" w16cid:durableId="828983843">
    <w:abstractNumId w:val="18"/>
  </w:num>
  <w:num w:numId="29" w16cid:durableId="274018368">
    <w:abstractNumId w:val="34"/>
  </w:num>
  <w:num w:numId="30" w16cid:durableId="264533700">
    <w:abstractNumId w:val="13"/>
  </w:num>
  <w:num w:numId="31" w16cid:durableId="45883672">
    <w:abstractNumId w:val="19"/>
  </w:num>
  <w:num w:numId="32" w16cid:durableId="756827407">
    <w:abstractNumId w:val="15"/>
  </w:num>
  <w:num w:numId="33" w16cid:durableId="1496216034">
    <w:abstractNumId w:val="23"/>
  </w:num>
  <w:num w:numId="34" w16cid:durableId="303779079">
    <w:abstractNumId w:val="22"/>
  </w:num>
  <w:num w:numId="35" w16cid:durableId="1268393275">
    <w:abstractNumId w:val="27"/>
  </w:num>
  <w:num w:numId="36" w16cid:durableId="1845514090">
    <w:abstractNumId w:val="28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Q3tjQyszQ1sTBW0lEKTi0uzszPAykwrAUAOn0QDSwAAAA="/>
  </w:docVars>
  <w:rsids>
    <w:rsidRoot w:val="00292C39"/>
    <w:rsid w:val="00002DE0"/>
    <w:rsid w:val="00004F2B"/>
    <w:rsid w:val="0000516B"/>
    <w:rsid w:val="00005A11"/>
    <w:rsid w:val="00007B1D"/>
    <w:rsid w:val="0001289F"/>
    <w:rsid w:val="00012955"/>
    <w:rsid w:val="00012D0D"/>
    <w:rsid w:val="000136F6"/>
    <w:rsid w:val="0001381E"/>
    <w:rsid w:val="000172EA"/>
    <w:rsid w:val="00017ECB"/>
    <w:rsid w:val="000207CF"/>
    <w:rsid w:val="00020C97"/>
    <w:rsid w:val="000220D5"/>
    <w:rsid w:val="00022D6A"/>
    <w:rsid w:val="00023317"/>
    <w:rsid w:val="000262DF"/>
    <w:rsid w:val="00032DD4"/>
    <w:rsid w:val="0003342F"/>
    <w:rsid w:val="00034269"/>
    <w:rsid w:val="00034592"/>
    <w:rsid w:val="00037D49"/>
    <w:rsid w:val="00040E07"/>
    <w:rsid w:val="00040F87"/>
    <w:rsid w:val="000410FA"/>
    <w:rsid w:val="000417CF"/>
    <w:rsid w:val="000428F5"/>
    <w:rsid w:val="0004595E"/>
    <w:rsid w:val="00045DA9"/>
    <w:rsid w:val="0004719E"/>
    <w:rsid w:val="0005171B"/>
    <w:rsid w:val="00051909"/>
    <w:rsid w:val="0005244B"/>
    <w:rsid w:val="00054429"/>
    <w:rsid w:val="000613AC"/>
    <w:rsid w:val="000616D4"/>
    <w:rsid w:val="000629F6"/>
    <w:rsid w:val="00064586"/>
    <w:rsid w:val="00064F68"/>
    <w:rsid w:val="00065FFE"/>
    <w:rsid w:val="0006716E"/>
    <w:rsid w:val="00071269"/>
    <w:rsid w:val="000754C2"/>
    <w:rsid w:val="000779E0"/>
    <w:rsid w:val="00081477"/>
    <w:rsid w:val="00081AFB"/>
    <w:rsid w:val="0009043B"/>
    <w:rsid w:val="00097520"/>
    <w:rsid w:val="000A1629"/>
    <w:rsid w:val="000A40C9"/>
    <w:rsid w:val="000A58AF"/>
    <w:rsid w:val="000A7DE9"/>
    <w:rsid w:val="000B0D27"/>
    <w:rsid w:val="000B193F"/>
    <w:rsid w:val="000B7945"/>
    <w:rsid w:val="000C3AB0"/>
    <w:rsid w:val="000C5CF0"/>
    <w:rsid w:val="000C705A"/>
    <w:rsid w:val="000D35E6"/>
    <w:rsid w:val="000D4422"/>
    <w:rsid w:val="000D6AC7"/>
    <w:rsid w:val="000E00EA"/>
    <w:rsid w:val="000E1698"/>
    <w:rsid w:val="000E2844"/>
    <w:rsid w:val="000E4543"/>
    <w:rsid w:val="000E55A9"/>
    <w:rsid w:val="000F4672"/>
    <w:rsid w:val="0010209D"/>
    <w:rsid w:val="00103F52"/>
    <w:rsid w:val="0010445C"/>
    <w:rsid w:val="001059DF"/>
    <w:rsid w:val="00107630"/>
    <w:rsid w:val="00107865"/>
    <w:rsid w:val="0011171D"/>
    <w:rsid w:val="0011177B"/>
    <w:rsid w:val="001161A6"/>
    <w:rsid w:val="00116D96"/>
    <w:rsid w:val="00117C47"/>
    <w:rsid w:val="00121565"/>
    <w:rsid w:val="001218D9"/>
    <w:rsid w:val="00122E84"/>
    <w:rsid w:val="00124133"/>
    <w:rsid w:val="0012499B"/>
    <w:rsid w:val="00124A53"/>
    <w:rsid w:val="0012755A"/>
    <w:rsid w:val="001319E2"/>
    <w:rsid w:val="00132FC8"/>
    <w:rsid w:val="00133102"/>
    <w:rsid w:val="00133E90"/>
    <w:rsid w:val="001361DA"/>
    <w:rsid w:val="00143BD6"/>
    <w:rsid w:val="00144857"/>
    <w:rsid w:val="00147E2D"/>
    <w:rsid w:val="001500EF"/>
    <w:rsid w:val="00153099"/>
    <w:rsid w:val="00155109"/>
    <w:rsid w:val="001645F4"/>
    <w:rsid w:val="00165C79"/>
    <w:rsid w:val="00172E9F"/>
    <w:rsid w:val="00173496"/>
    <w:rsid w:val="001740EC"/>
    <w:rsid w:val="0017491B"/>
    <w:rsid w:val="00174A9E"/>
    <w:rsid w:val="001754F3"/>
    <w:rsid w:val="0017636A"/>
    <w:rsid w:val="00186A16"/>
    <w:rsid w:val="00187B5B"/>
    <w:rsid w:val="00190181"/>
    <w:rsid w:val="0019177E"/>
    <w:rsid w:val="001A22FC"/>
    <w:rsid w:val="001A756D"/>
    <w:rsid w:val="001B0A41"/>
    <w:rsid w:val="001B1141"/>
    <w:rsid w:val="001B39E0"/>
    <w:rsid w:val="001B6777"/>
    <w:rsid w:val="001C7333"/>
    <w:rsid w:val="001D040A"/>
    <w:rsid w:val="001D1D7E"/>
    <w:rsid w:val="001D3FCB"/>
    <w:rsid w:val="001D44CB"/>
    <w:rsid w:val="001D7C75"/>
    <w:rsid w:val="001E31E5"/>
    <w:rsid w:val="001E580A"/>
    <w:rsid w:val="001E5EEA"/>
    <w:rsid w:val="001E7742"/>
    <w:rsid w:val="001F0A35"/>
    <w:rsid w:val="001F167E"/>
    <w:rsid w:val="002015A8"/>
    <w:rsid w:val="002029F4"/>
    <w:rsid w:val="0020414D"/>
    <w:rsid w:val="00205D1C"/>
    <w:rsid w:val="002076BD"/>
    <w:rsid w:val="0021097F"/>
    <w:rsid w:val="00212732"/>
    <w:rsid w:val="002130B7"/>
    <w:rsid w:val="00213D12"/>
    <w:rsid w:val="0021429D"/>
    <w:rsid w:val="0021635B"/>
    <w:rsid w:val="002169FA"/>
    <w:rsid w:val="00217DB4"/>
    <w:rsid w:val="00220856"/>
    <w:rsid w:val="002250B4"/>
    <w:rsid w:val="00225504"/>
    <w:rsid w:val="00225625"/>
    <w:rsid w:val="0023453A"/>
    <w:rsid w:val="00235A0B"/>
    <w:rsid w:val="002407DC"/>
    <w:rsid w:val="00240EB3"/>
    <w:rsid w:val="002411F9"/>
    <w:rsid w:val="002448AC"/>
    <w:rsid w:val="0024684F"/>
    <w:rsid w:val="00250C44"/>
    <w:rsid w:val="00251D98"/>
    <w:rsid w:val="00252194"/>
    <w:rsid w:val="00255ED5"/>
    <w:rsid w:val="002637E4"/>
    <w:rsid w:val="00265263"/>
    <w:rsid w:val="002662E4"/>
    <w:rsid w:val="002733E0"/>
    <w:rsid w:val="00273783"/>
    <w:rsid w:val="00274FA6"/>
    <w:rsid w:val="002804B1"/>
    <w:rsid w:val="00280A49"/>
    <w:rsid w:val="002813A5"/>
    <w:rsid w:val="00283F53"/>
    <w:rsid w:val="00284F6C"/>
    <w:rsid w:val="0029015F"/>
    <w:rsid w:val="00290F22"/>
    <w:rsid w:val="00292C39"/>
    <w:rsid w:val="00292FCB"/>
    <w:rsid w:val="002947AC"/>
    <w:rsid w:val="002A57F8"/>
    <w:rsid w:val="002A5B63"/>
    <w:rsid w:val="002A5E40"/>
    <w:rsid w:val="002A5EFF"/>
    <w:rsid w:val="002A6A85"/>
    <w:rsid w:val="002B10EA"/>
    <w:rsid w:val="002B2CAB"/>
    <w:rsid w:val="002B3359"/>
    <w:rsid w:val="002B4FD5"/>
    <w:rsid w:val="002B5EFC"/>
    <w:rsid w:val="002B6D4D"/>
    <w:rsid w:val="002B7659"/>
    <w:rsid w:val="002C776E"/>
    <w:rsid w:val="002D24DA"/>
    <w:rsid w:val="002D293B"/>
    <w:rsid w:val="002D4134"/>
    <w:rsid w:val="002D5087"/>
    <w:rsid w:val="002E02FE"/>
    <w:rsid w:val="002E1C81"/>
    <w:rsid w:val="002E2157"/>
    <w:rsid w:val="002E4794"/>
    <w:rsid w:val="002E57AF"/>
    <w:rsid w:val="002F1961"/>
    <w:rsid w:val="002F34FD"/>
    <w:rsid w:val="002F4B89"/>
    <w:rsid w:val="002F4E1D"/>
    <w:rsid w:val="002F5C80"/>
    <w:rsid w:val="00300863"/>
    <w:rsid w:val="00310D8C"/>
    <w:rsid w:val="003123CC"/>
    <w:rsid w:val="00317810"/>
    <w:rsid w:val="00321EEE"/>
    <w:rsid w:val="00324F8B"/>
    <w:rsid w:val="00327C8F"/>
    <w:rsid w:val="00331368"/>
    <w:rsid w:val="00332D0F"/>
    <w:rsid w:val="00335F98"/>
    <w:rsid w:val="003378E4"/>
    <w:rsid w:val="00337F7C"/>
    <w:rsid w:val="0034146D"/>
    <w:rsid w:val="00341571"/>
    <w:rsid w:val="00343E49"/>
    <w:rsid w:val="00347DE2"/>
    <w:rsid w:val="00351CEB"/>
    <w:rsid w:val="00353753"/>
    <w:rsid w:val="00353A1E"/>
    <w:rsid w:val="00354867"/>
    <w:rsid w:val="003561C7"/>
    <w:rsid w:val="00357EDD"/>
    <w:rsid w:val="0036120E"/>
    <w:rsid w:val="00361314"/>
    <w:rsid w:val="003622C3"/>
    <w:rsid w:val="00364376"/>
    <w:rsid w:val="00371635"/>
    <w:rsid w:val="00373899"/>
    <w:rsid w:val="003752A5"/>
    <w:rsid w:val="00375FA5"/>
    <w:rsid w:val="00384897"/>
    <w:rsid w:val="0038518F"/>
    <w:rsid w:val="00386F5E"/>
    <w:rsid w:val="0039104C"/>
    <w:rsid w:val="003936D5"/>
    <w:rsid w:val="003939F1"/>
    <w:rsid w:val="00395DE8"/>
    <w:rsid w:val="003A255E"/>
    <w:rsid w:val="003A2E4E"/>
    <w:rsid w:val="003A3238"/>
    <w:rsid w:val="003A3342"/>
    <w:rsid w:val="003A4597"/>
    <w:rsid w:val="003A6BEF"/>
    <w:rsid w:val="003A6C78"/>
    <w:rsid w:val="003B0752"/>
    <w:rsid w:val="003B0C9D"/>
    <w:rsid w:val="003B1A56"/>
    <w:rsid w:val="003B708F"/>
    <w:rsid w:val="003C0048"/>
    <w:rsid w:val="003C0C09"/>
    <w:rsid w:val="003C38E8"/>
    <w:rsid w:val="003C3A41"/>
    <w:rsid w:val="003C61C6"/>
    <w:rsid w:val="003C66EB"/>
    <w:rsid w:val="003C79EA"/>
    <w:rsid w:val="003D0398"/>
    <w:rsid w:val="003D03FB"/>
    <w:rsid w:val="003D180C"/>
    <w:rsid w:val="003D4B38"/>
    <w:rsid w:val="003E1743"/>
    <w:rsid w:val="003E268A"/>
    <w:rsid w:val="003E455D"/>
    <w:rsid w:val="003E4B63"/>
    <w:rsid w:val="003E680E"/>
    <w:rsid w:val="003E721B"/>
    <w:rsid w:val="003E7FE4"/>
    <w:rsid w:val="003F0B32"/>
    <w:rsid w:val="003F75C3"/>
    <w:rsid w:val="003F7B5A"/>
    <w:rsid w:val="00403200"/>
    <w:rsid w:val="004038FA"/>
    <w:rsid w:val="004044AE"/>
    <w:rsid w:val="004055AE"/>
    <w:rsid w:val="00411572"/>
    <w:rsid w:val="004124FB"/>
    <w:rsid w:val="00415415"/>
    <w:rsid w:val="00415C79"/>
    <w:rsid w:val="00420069"/>
    <w:rsid w:val="004209B5"/>
    <w:rsid w:val="00421B8C"/>
    <w:rsid w:val="00423171"/>
    <w:rsid w:val="0042642F"/>
    <w:rsid w:val="00426986"/>
    <w:rsid w:val="00426D04"/>
    <w:rsid w:val="0043038D"/>
    <w:rsid w:val="004316C5"/>
    <w:rsid w:val="00431A8C"/>
    <w:rsid w:val="00431EE2"/>
    <w:rsid w:val="0043327A"/>
    <w:rsid w:val="00434023"/>
    <w:rsid w:val="0043423C"/>
    <w:rsid w:val="00434EE2"/>
    <w:rsid w:val="00440133"/>
    <w:rsid w:val="00440CD1"/>
    <w:rsid w:val="004434B2"/>
    <w:rsid w:val="00443F66"/>
    <w:rsid w:val="00445377"/>
    <w:rsid w:val="00447945"/>
    <w:rsid w:val="004502D0"/>
    <w:rsid w:val="00450AC6"/>
    <w:rsid w:val="0045123B"/>
    <w:rsid w:val="004576DA"/>
    <w:rsid w:val="00462D71"/>
    <w:rsid w:val="00464BBB"/>
    <w:rsid w:val="00465108"/>
    <w:rsid w:val="00472875"/>
    <w:rsid w:val="00472B14"/>
    <w:rsid w:val="004756F9"/>
    <w:rsid w:val="004762D5"/>
    <w:rsid w:val="004768CB"/>
    <w:rsid w:val="0048135F"/>
    <w:rsid w:val="00482205"/>
    <w:rsid w:val="004826EB"/>
    <w:rsid w:val="00482C1F"/>
    <w:rsid w:val="00483AF2"/>
    <w:rsid w:val="00484034"/>
    <w:rsid w:val="004845EB"/>
    <w:rsid w:val="00490071"/>
    <w:rsid w:val="0049356F"/>
    <w:rsid w:val="00497D00"/>
    <w:rsid w:val="004A3C48"/>
    <w:rsid w:val="004B313C"/>
    <w:rsid w:val="004B5948"/>
    <w:rsid w:val="004B5B78"/>
    <w:rsid w:val="004B7D81"/>
    <w:rsid w:val="004C0BB5"/>
    <w:rsid w:val="004C2AC8"/>
    <w:rsid w:val="004C4781"/>
    <w:rsid w:val="004C5023"/>
    <w:rsid w:val="004D11E8"/>
    <w:rsid w:val="004D273E"/>
    <w:rsid w:val="004D2ABB"/>
    <w:rsid w:val="004D2FDB"/>
    <w:rsid w:val="004D3F09"/>
    <w:rsid w:val="004E3307"/>
    <w:rsid w:val="004E44EF"/>
    <w:rsid w:val="004E646A"/>
    <w:rsid w:val="004E7878"/>
    <w:rsid w:val="004F16F4"/>
    <w:rsid w:val="004F321D"/>
    <w:rsid w:val="004F6A7D"/>
    <w:rsid w:val="005009D5"/>
    <w:rsid w:val="005022E1"/>
    <w:rsid w:val="0050315F"/>
    <w:rsid w:val="00503298"/>
    <w:rsid w:val="005048E3"/>
    <w:rsid w:val="0050564F"/>
    <w:rsid w:val="005113F1"/>
    <w:rsid w:val="00511E92"/>
    <w:rsid w:val="00520DA4"/>
    <w:rsid w:val="00525A00"/>
    <w:rsid w:val="00532A77"/>
    <w:rsid w:val="00534CD7"/>
    <w:rsid w:val="005424EE"/>
    <w:rsid w:val="00543445"/>
    <w:rsid w:val="005511C5"/>
    <w:rsid w:val="00551241"/>
    <w:rsid w:val="00551934"/>
    <w:rsid w:val="0055376F"/>
    <w:rsid w:val="0055572B"/>
    <w:rsid w:val="00557EA6"/>
    <w:rsid w:val="0056115A"/>
    <w:rsid w:val="00561B44"/>
    <w:rsid w:val="005674B8"/>
    <w:rsid w:val="00574C62"/>
    <w:rsid w:val="0057738D"/>
    <w:rsid w:val="00577E83"/>
    <w:rsid w:val="005808F2"/>
    <w:rsid w:val="0058359D"/>
    <w:rsid w:val="005870C9"/>
    <w:rsid w:val="00593B94"/>
    <w:rsid w:val="00595316"/>
    <w:rsid w:val="0059711D"/>
    <w:rsid w:val="00597D95"/>
    <w:rsid w:val="005A1591"/>
    <w:rsid w:val="005A176F"/>
    <w:rsid w:val="005A2230"/>
    <w:rsid w:val="005A625D"/>
    <w:rsid w:val="005B08B1"/>
    <w:rsid w:val="005B0CF6"/>
    <w:rsid w:val="005B2D3E"/>
    <w:rsid w:val="005B433E"/>
    <w:rsid w:val="005B53DB"/>
    <w:rsid w:val="005B6A4C"/>
    <w:rsid w:val="005C12E7"/>
    <w:rsid w:val="005C4426"/>
    <w:rsid w:val="005E3BFD"/>
    <w:rsid w:val="005E684E"/>
    <w:rsid w:val="005F4004"/>
    <w:rsid w:val="005F74B4"/>
    <w:rsid w:val="00600865"/>
    <w:rsid w:val="006013FB"/>
    <w:rsid w:val="0060219D"/>
    <w:rsid w:val="006026A7"/>
    <w:rsid w:val="00603E76"/>
    <w:rsid w:val="00604AAD"/>
    <w:rsid w:val="006107BC"/>
    <w:rsid w:val="006145D1"/>
    <w:rsid w:val="006157F9"/>
    <w:rsid w:val="006212EF"/>
    <w:rsid w:val="00622579"/>
    <w:rsid w:val="0062304C"/>
    <w:rsid w:val="0062483E"/>
    <w:rsid w:val="00624A94"/>
    <w:rsid w:val="00626951"/>
    <w:rsid w:val="0062711D"/>
    <w:rsid w:val="00630177"/>
    <w:rsid w:val="0063262C"/>
    <w:rsid w:val="00635693"/>
    <w:rsid w:val="00635C65"/>
    <w:rsid w:val="0063660F"/>
    <w:rsid w:val="00637232"/>
    <w:rsid w:val="00637381"/>
    <w:rsid w:val="00640A7C"/>
    <w:rsid w:val="00641CD8"/>
    <w:rsid w:val="00643C4A"/>
    <w:rsid w:val="006447E0"/>
    <w:rsid w:val="006453A5"/>
    <w:rsid w:val="00645473"/>
    <w:rsid w:val="006459B5"/>
    <w:rsid w:val="006504F6"/>
    <w:rsid w:val="00651B27"/>
    <w:rsid w:val="006574A9"/>
    <w:rsid w:val="00660CB6"/>
    <w:rsid w:val="00661375"/>
    <w:rsid w:val="0066264D"/>
    <w:rsid w:val="00664F81"/>
    <w:rsid w:val="00665E44"/>
    <w:rsid w:val="00671EED"/>
    <w:rsid w:val="00673D59"/>
    <w:rsid w:val="00677F00"/>
    <w:rsid w:val="00680289"/>
    <w:rsid w:val="00683F0F"/>
    <w:rsid w:val="00685DDE"/>
    <w:rsid w:val="00686109"/>
    <w:rsid w:val="006870D3"/>
    <w:rsid w:val="0068770D"/>
    <w:rsid w:val="00690CC2"/>
    <w:rsid w:val="006926A9"/>
    <w:rsid w:val="0069396F"/>
    <w:rsid w:val="00694C2C"/>
    <w:rsid w:val="00695295"/>
    <w:rsid w:val="006973B8"/>
    <w:rsid w:val="006A060F"/>
    <w:rsid w:val="006A0FDA"/>
    <w:rsid w:val="006A23CB"/>
    <w:rsid w:val="006A6D11"/>
    <w:rsid w:val="006A7F2B"/>
    <w:rsid w:val="006B2CAB"/>
    <w:rsid w:val="006B36B5"/>
    <w:rsid w:val="006B4172"/>
    <w:rsid w:val="006B697C"/>
    <w:rsid w:val="006B7588"/>
    <w:rsid w:val="006C2FE1"/>
    <w:rsid w:val="006C35B9"/>
    <w:rsid w:val="006C5562"/>
    <w:rsid w:val="006D09F7"/>
    <w:rsid w:val="006D122E"/>
    <w:rsid w:val="006D3B94"/>
    <w:rsid w:val="006D4BDD"/>
    <w:rsid w:val="006D6BD2"/>
    <w:rsid w:val="006E1819"/>
    <w:rsid w:val="006E2252"/>
    <w:rsid w:val="006E300F"/>
    <w:rsid w:val="006E5152"/>
    <w:rsid w:val="006E6002"/>
    <w:rsid w:val="006E630C"/>
    <w:rsid w:val="006E7333"/>
    <w:rsid w:val="006E73F7"/>
    <w:rsid w:val="006F5497"/>
    <w:rsid w:val="007000F4"/>
    <w:rsid w:val="00700125"/>
    <w:rsid w:val="00710EA7"/>
    <w:rsid w:val="007114EF"/>
    <w:rsid w:val="00713048"/>
    <w:rsid w:val="007142DB"/>
    <w:rsid w:val="00715B05"/>
    <w:rsid w:val="00716793"/>
    <w:rsid w:val="00721AD7"/>
    <w:rsid w:val="00722AC0"/>
    <w:rsid w:val="00726BF8"/>
    <w:rsid w:val="00727B01"/>
    <w:rsid w:val="00731D98"/>
    <w:rsid w:val="00732A31"/>
    <w:rsid w:val="00732A5F"/>
    <w:rsid w:val="00735CB6"/>
    <w:rsid w:val="007430EE"/>
    <w:rsid w:val="0074435C"/>
    <w:rsid w:val="00744BAE"/>
    <w:rsid w:val="00746257"/>
    <w:rsid w:val="00747A88"/>
    <w:rsid w:val="007510C3"/>
    <w:rsid w:val="007515CC"/>
    <w:rsid w:val="007531A9"/>
    <w:rsid w:val="00755233"/>
    <w:rsid w:val="00756E04"/>
    <w:rsid w:val="007571C1"/>
    <w:rsid w:val="0076386A"/>
    <w:rsid w:val="00765AFA"/>
    <w:rsid w:val="00766DEC"/>
    <w:rsid w:val="00770960"/>
    <w:rsid w:val="00771011"/>
    <w:rsid w:val="007723B2"/>
    <w:rsid w:val="0077267C"/>
    <w:rsid w:val="00773530"/>
    <w:rsid w:val="00781813"/>
    <w:rsid w:val="007847D6"/>
    <w:rsid w:val="00785BE0"/>
    <w:rsid w:val="00790805"/>
    <w:rsid w:val="00790ADD"/>
    <w:rsid w:val="00791DEB"/>
    <w:rsid w:val="007925AD"/>
    <w:rsid w:val="00792FFF"/>
    <w:rsid w:val="007A1004"/>
    <w:rsid w:val="007A14DB"/>
    <w:rsid w:val="007A25CF"/>
    <w:rsid w:val="007A2775"/>
    <w:rsid w:val="007A5F7A"/>
    <w:rsid w:val="007B110D"/>
    <w:rsid w:val="007B1953"/>
    <w:rsid w:val="007B2733"/>
    <w:rsid w:val="007B47D9"/>
    <w:rsid w:val="007B4D7E"/>
    <w:rsid w:val="007B690B"/>
    <w:rsid w:val="007D0CF2"/>
    <w:rsid w:val="007D151C"/>
    <w:rsid w:val="007D4944"/>
    <w:rsid w:val="007D53E8"/>
    <w:rsid w:val="007D58C5"/>
    <w:rsid w:val="007E2B34"/>
    <w:rsid w:val="007E2CC1"/>
    <w:rsid w:val="007E375B"/>
    <w:rsid w:val="007E3FDD"/>
    <w:rsid w:val="007E50B9"/>
    <w:rsid w:val="007F2BD6"/>
    <w:rsid w:val="007F3A0D"/>
    <w:rsid w:val="007F7E82"/>
    <w:rsid w:val="00800265"/>
    <w:rsid w:val="008006C5"/>
    <w:rsid w:val="008020B0"/>
    <w:rsid w:val="00807CB3"/>
    <w:rsid w:val="00812930"/>
    <w:rsid w:val="008173E2"/>
    <w:rsid w:val="00821186"/>
    <w:rsid w:val="0082392C"/>
    <w:rsid w:val="00824062"/>
    <w:rsid w:val="00824E32"/>
    <w:rsid w:val="00825596"/>
    <w:rsid w:val="008269A9"/>
    <w:rsid w:val="008334ED"/>
    <w:rsid w:val="00835679"/>
    <w:rsid w:val="0084348D"/>
    <w:rsid w:val="008505E1"/>
    <w:rsid w:val="008534BC"/>
    <w:rsid w:val="00863BE1"/>
    <w:rsid w:val="0086499C"/>
    <w:rsid w:val="00864D30"/>
    <w:rsid w:val="00867677"/>
    <w:rsid w:val="00867E34"/>
    <w:rsid w:val="00870316"/>
    <w:rsid w:val="0087114C"/>
    <w:rsid w:val="00872C75"/>
    <w:rsid w:val="00874049"/>
    <w:rsid w:val="008764EB"/>
    <w:rsid w:val="00877C03"/>
    <w:rsid w:val="00877DA7"/>
    <w:rsid w:val="0088167B"/>
    <w:rsid w:val="00882D8B"/>
    <w:rsid w:val="00883520"/>
    <w:rsid w:val="00883747"/>
    <w:rsid w:val="008844DE"/>
    <w:rsid w:val="00886938"/>
    <w:rsid w:val="008904D8"/>
    <w:rsid w:val="00891806"/>
    <w:rsid w:val="008928A3"/>
    <w:rsid w:val="008935BF"/>
    <w:rsid w:val="008949E1"/>
    <w:rsid w:val="00895115"/>
    <w:rsid w:val="008959F0"/>
    <w:rsid w:val="0089635A"/>
    <w:rsid w:val="008A08A7"/>
    <w:rsid w:val="008A1BCD"/>
    <w:rsid w:val="008A1E10"/>
    <w:rsid w:val="008A3450"/>
    <w:rsid w:val="008A3757"/>
    <w:rsid w:val="008A7212"/>
    <w:rsid w:val="008B1A34"/>
    <w:rsid w:val="008C28ED"/>
    <w:rsid w:val="008C4539"/>
    <w:rsid w:val="008C4585"/>
    <w:rsid w:val="008C4FAE"/>
    <w:rsid w:val="008C7718"/>
    <w:rsid w:val="008C7CE7"/>
    <w:rsid w:val="008D2DF6"/>
    <w:rsid w:val="008D3C42"/>
    <w:rsid w:val="008D6C77"/>
    <w:rsid w:val="008E07AB"/>
    <w:rsid w:val="008E0903"/>
    <w:rsid w:val="008E6186"/>
    <w:rsid w:val="008E67FE"/>
    <w:rsid w:val="008F01CF"/>
    <w:rsid w:val="008F2F43"/>
    <w:rsid w:val="008F5E06"/>
    <w:rsid w:val="009006A1"/>
    <w:rsid w:val="009049D8"/>
    <w:rsid w:val="009136AF"/>
    <w:rsid w:val="0091622C"/>
    <w:rsid w:val="00920CF2"/>
    <w:rsid w:val="00921AE7"/>
    <w:rsid w:val="00931586"/>
    <w:rsid w:val="00932342"/>
    <w:rsid w:val="00933B58"/>
    <w:rsid w:val="00933C6D"/>
    <w:rsid w:val="00935BE6"/>
    <w:rsid w:val="0094221F"/>
    <w:rsid w:val="009422BE"/>
    <w:rsid w:val="00942B6F"/>
    <w:rsid w:val="00944CAC"/>
    <w:rsid w:val="00945197"/>
    <w:rsid w:val="00945756"/>
    <w:rsid w:val="009458F6"/>
    <w:rsid w:val="00947F5E"/>
    <w:rsid w:val="0095049B"/>
    <w:rsid w:val="00952B39"/>
    <w:rsid w:val="00952B40"/>
    <w:rsid w:val="00952DEE"/>
    <w:rsid w:val="0095325C"/>
    <w:rsid w:val="00953DFA"/>
    <w:rsid w:val="00953E1F"/>
    <w:rsid w:val="00954412"/>
    <w:rsid w:val="0095623E"/>
    <w:rsid w:val="009563C6"/>
    <w:rsid w:val="00957652"/>
    <w:rsid w:val="009608DB"/>
    <w:rsid w:val="009639EF"/>
    <w:rsid w:val="00963EB7"/>
    <w:rsid w:val="00964DCF"/>
    <w:rsid w:val="009652B2"/>
    <w:rsid w:val="0096639B"/>
    <w:rsid w:val="00966A19"/>
    <w:rsid w:val="0096709B"/>
    <w:rsid w:val="00967FEA"/>
    <w:rsid w:val="00976B48"/>
    <w:rsid w:val="00976D94"/>
    <w:rsid w:val="00977822"/>
    <w:rsid w:val="009809BE"/>
    <w:rsid w:val="00980B2E"/>
    <w:rsid w:val="0098271B"/>
    <w:rsid w:val="00985903"/>
    <w:rsid w:val="00987572"/>
    <w:rsid w:val="00990553"/>
    <w:rsid w:val="00990C0F"/>
    <w:rsid w:val="009954B4"/>
    <w:rsid w:val="00997254"/>
    <w:rsid w:val="0099788A"/>
    <w:rsid w:val="009A2114"/>
    <w:rsid w:val="009A4207"/>
    <w:rsid w:val="009B120D"/>
    <w:rsid w:val="009B619E"/>
    <w:rsid w:val="009B70F5"/>
    <w:rsid w:val="009B7D90"/>
    <w:rsid w:val="009C454C"/>
    <w:rsid w:val="009C50DB"/>
    <w:rsid w:val="009C59CE"/>
    <w:rsid w:val="009C5FA9"/>
    <w:rsid w:val="009C6E10"/>
    <w:rsid w:val="009C7040"/>
    <w:rsid w:val="009C75FA"/>
    <w:rsid w:val="009D34FC"/>
    <w:rsid w:val="009E1409"/>
    <w:rsid w:val="009E1E27"/>
    <w:rsid w:val="009E5904"/>
    <w:rsid w:val="009E7FE4"/>
    <w:rsid w:val="009F0FF9"/>
    <w:rsid w:val="009F2A5A"/>
    <w:rsid w:val="009F4A53"/>
    <w:rsid w:val="009F4F0C"/>
    <w:rsid w:val="00A00756"/>
    <w:rsid w:val="00A00DBC"/>
    <w:rsid w:val="00A01595"/>
    <w:rsid w:val="00A04A06"/>
    <w:rsid w:val="00A060C4"/>
    <w:rsid w:val="00A0638A"/>
    <w:rsid w:val="00A06410"/>
    <w:rsid w:val="00A11679"/>
    <w:rsid w:val="00A12098"/>
    <w:rsid w:val="00A1287E"/>
    <w:rsid w:val="00A1317D"/>
    <w:rsid w:val="00A13B3F"/>
    <w:rsid w:val="00A160CF"/>
    <w:rsid w:val="00A16FDC"/>
    <w:rsid w:val="00A26100"/>
    <w:rsid w:val="00A27484"/>
    <w:rsid w:val="00A27757"/>
    <w:rsid w:val="00A31C5A"/>
    <w:rsid w:val="00A32845"/>
    <w:rsid w:val="00A32F4E"/>
    <w:rsid w:val="00A36A15"/>
    <w:rsid w:val="00A36BAF"/>
    <w:rsid w:val="00A379E0"/>
    <w:rsid w:val="00A41B39"/>
    <w:rsid w:val="00A438BC"/>
    <w:rsid w:val="00A45DE6"/>
    <w:rsid w:val="00A46B65"/>
    <w:rsid w:val="00A47D80"/>
    <w:rsid w:val="00A53343"/>
    <w:rsid w:val="00A54FF1"/>
    <w:rsid w:val="00A55F49"/>
    <w:rsid w:val="00A60270"/>
    <w:rsid w:val="00A60E05"/>
    <w:rsid w:val="00A61C7D"/>
    <w:rsid w:val="00A6257B"/>
    <w:rsid w:val="00A6270A"/>
    <w:rsid w:val="00A64F54"/>
    <w:rsid w:val="00A66BE2"/>
    <w:rsid w:val="00A70931"/>
    <w:rsid w:val="00A70D7F"/>
    <w:rsid w:val="00A71722"/>
    <w:rsid w:val="00A71894"/>
    <w:rsid w:val="00A7272C"/>
    <w:rsid w:val="00A727C8"/>
    <w:rsid w:val="00A72F4D"/>
    <w:rsid w:val="00A74A19"/>
    <w:rsid w:val="00A83604"/>
    <w:rsid w:val="00A84425"/>
    <w:rsid w:val="00A92CAE"/>
    <w:rsid w:val="00A93903"/>
    <w:rsid w:val="00A94592"/>
    <w:rsid w:val="00A97EFF"/>
    <w:rsid w:val="00AA2637"/>
    <w:rsid w:val="00AA3F2A"/>
    <w:rsid w:val="00AA7243"/>
    <w:rsid w:val="00AA762D"/>
    <w:rsid w:val="00AB0026"/>
    <w:rsid w:val="00AB35C9"/>
    <w:rsid w:val="00AC3618"/>
    <w:rsid w:val="00AC6438"/>
    <w:rsid w:val="00AC6B51"/>
    <w:rsid w:val="00AD07A7"/>
    <w:rsid w:val="00AD5833"/>
    <w:rsid w:val="00AD6028"/>
    <w:rsid w:val="00AD7A5B"/>
    <w:rsid w:val="00AD7B3A"/>
    <w:rsid w:val="00AE0CA2"/>
    <w:rsid w:val="00AE0DAF"/>
    <w:rsid w:val="00AE6DA0"/>
    <w:rsid w:val="00AF041C"/>
    <w:rsid w:val="00AF5F15"/>
    <w:rsid w:val="00B01C06"/>
    <w:rsid w:val="00B038AD"/>
    <w:rsid w:val="00B04061"/>
    <w:rsid w:val="00B0448D"/>
    <w:rsid w:val="00B04945"/>
    <w:rsid w:val="00B10848"/>
    <w:rsid w:val="00B10BA6"/>
    <w:rsid w:val="00B1215A"/>
    <w:rsid w:val="00B131ED"/>
    <w:rsid w:val="00B16E07"/>
    <w:rsid w:val="00B17D1B"/>
    <w:rsid w:val="00B220A7"/>
    <w:rsid w:val="00B2353D"/>
    <w:rsid w:val="00B23F73"/>
    <w:rsid w:val="00B33ADD"/>
    <w:rsid w:val="00B353B5"/>
    <w:rsid w:val="00B35D87"/>
    <w:rsid w:val="00B370C2"/>
    <w:rsid w:val="00B372F7"/>
    <w:rsid w:val="00B4155E"/>
    <w:rsid w:val="00B42666"/>
    <w:rsid w:val="00B44A87"/>
    <w:rsid w:val="00B45B8A"/>
    <w:rsid w:val="00B4619E"/>
    <w:rsid w:val="00B47674"/>
    <w:rsid w:val="00B52D17"/>
    <w:rsid w:val="00B531AC"/>
    <w:rsid w:val="00B55CD9"/>
    <w:rsid w:val="00B67EB2"/>
    <w:rsid w:val="00B74CD6"/>
    <w:rsid w:val="00B75F14"/>
    <w:rsid w:val="00B77A61"/>
    <w:rsid w:val="00B80697"/>
    <w:rsid w:val="00B8084C"/>
    <w:rsid w:val="00B812EE"/>
    <w:rsid w:val="00B83872"/>
    <w:rsid w:val="00B92330"/>
    <w:rsid w:val="00B92A15"/>
    <w:rsid w:val="00B92AA7"/>
    <w:rsid w:val="00B92B88"/>
    <w:rsid w:val="00B93AE1"/>
    <w:rsid w:val="00B948A6"/>
    <w:rsid w:val="00B95007"/>
    <w:rsid w:val="00B977D7"/>
    <w:rsid w:val="00B97848"/>
    <w:rsid w:val="00BA020C"/>
    <w:rsid w:val="00BA31E4"/>
    <w:rsid w:val="00BA650F"/>
    <w:rsid w:val="00BA6C14"/>
    <w:rsid w:val="00BA77DE"/>
    <w:rsid w:val="00BB0209"/>
    <w:rsid w:val="00BB26FF"/>
    <w:rsid w:val="00BB28C6"/>
    <w:rsid w:val="00BB2DC7"/>
    <w:rsid w:val="00BB4D9D"/>
    <w:rsid w:val="00BB66D5"/>
    <w:rsid w:val="00BC11F9"/>
    <w:rsid w:val="00BC26ED"/>
    <w:rsid w:val="00BC32B6"/>
    <w:rsid w:val="00BC38E6"/>
    <w:rsid w:val="00BC4928"/>
    <w:rsid w:val="00BC56BE"/>
    <w:rsid w:val="00BD240F"/>
    <w:rsid w:val="00BD28AD"/>
    <w:rsid w:val="00BD348C"/>
    <w:rsid w:val="00BD3A59"/>
    <w:rsid w:val="00BD788A"/>
    <w:rsid w:val="00BE0E75"/>
    <w:rsid w:val="00BE1148"/>
    <w:rsid w:val="00BE36EE"/>
    <w:rsid w:val="00BE5CA5"/>
    <w:rsid w:val="00BF0BE2"/>
    <w:rsid w:val="00BF1751"/>
    <w:rsid w:val="00BF183E"/>
    <w:rsid w:val="00BF51EF"/>
    <w:rsid w:val="00BF6870"/>
    <w:rsid w:val="00C01CF3"/>
    <w:rsid w:val="00C02066"/>
    <w:rsid w:val="00C04AA0"/>
    <w:rsid w:val="00C063DB"/>
    <w:rsid w:val="00C077B8"/>
    <w:rsid w:val="00C12C6F"/>
    <w:rsid w:val="00C14322"/>
    <w:rsid w:val="00C16799"/>
    <w:rsid w:val="00C168FC"/>
    <w:rsid w:val="00C171B8"/>
    <w:rsid w:val="00C20AF9"/>
    <w:rsid w:val="00C23473"/>
    <w:rsid w:val="00C24FE0"/>
    <w:rsid w:val="00C30232"/>
    <w:rsid w:val="00C31657"/>
    <w:rsid w:val="00C36012"/>
    <w:rsid w:val="00C36030"/>
    <w:rsid w:val="00C3655A"/>
    <w:rsid w:val="00C42D37"/>
    <w:rsid w:val="00C446D9"/>
    <w:rsid w:val="00C44936"/>
    <w:rsid w:val="00C46CA9"/>
    <w:rsid w:val="00C46EB1"/>
    <w:rsid w:val="00C46F00"/>
    <w:rsid w:val="00C52A5B"/>
    <w:rsid w:val="00C52EB2"/>
    <w:rsid w:val="00C53B4F"/>
    <w:rsid w:val="00C53EE3"/>
    <w:rsid w:val="00C540D8"/>
    <w:rsid w:val="00C557C6"/>
    <w:rsid w:val="00C55C00"/>
    <w:rsid w:val="00C57ED0"/>
    <w:rsid w:val="00C60347"/>
    <w:rsid w:val="00C60F30"/>
    <w:rsid w:val="00C614C0"/>
    <w:rsid w:val="00C618FF"/>
    <w:rsid w:val="00C619E1"/>
    <w:rsid w:val="00C61C67"/>
    <w:rsid w:val="00C65B8F"/>
    <w:rsid w:val="00C65DE8"/>
    <w:rsid w:val="00C67A5D"/>
    <w:rsid w:val="00C70053"/>
    <w:rsid w:val="00C70AEC"/>
    <w:rsid w:val="00C71AF7"/>
    <w:rsid w:val="00C73453"/>
    <w:rsid w:val="00C73A27"/>
    <w:rsid w:val="00C8357B"/>
    <w:rsid w:val="00C923CF"/>
    <w:rsid w:val="00C94A7E"/>
    <w:rsid w:val="00C97B01"/>
    <w:rsid w:val="00CA17A7"/>
    <w:rsid w:val="00CA19BC"/>
    <w:rsid w:val="00CA40D9"/>
    <w:rsid w:val="00CA6ABD"/>
    <w:rsid w:val="00CA7459"/>
    <w:rsid w:val="00CA7B92"/>
    <w:rsid w:val="00CB0688"/>
    <w:rsid w:val="00CB2173"/>
    <w:rsid w:val="00CB28A2"/>
    <w:rsid w:val="00CB2E35"/>
    <w:rsid w:val="00CB3E2F"/>
    <w:rsid w:val="00CC19A0"/>
    <w:rsid w:val="00CC2946"/>
    <w:rsid w:val="00CC60F6"/>
    <w:rsid w:val="00CC6198"/>
    <w:rsid w:val="00CC6471"/>
    <w:rsid w:val="00CC68C6"/>
    <w:rsid w:val="00CD1C0B"/>
    <w:rsid w:val="00CD3203"/>
    <w:rsid w:val="00CD4F95"/>
    <w:rsid w:val="00CD5000"/>
    <w:rsid w:val="00CD6D21"/>
    <w:rsid w:val="00CD7676"/>
    <w:rsid w:val="00CE34EE"/>
    <w:rsid w:val="00CE6988"/>
    <w:rsid w:val="00CF1290"/>
    <w:rsid w:val="00CF1F11"/>
    <w:rsid w:val="00CF4492"/>
    <w:rsid w:val="00CF4E20"/>
    <w:rsid w:val="00CF52D1"/>
    <w:rsid w:val="00CF6013"/>
    <w:rsid w:val="00D01D69"/>
    <w:rsid w:val="00D02AB0"/>
    <w:rsid w:val="00D04024"/>
    <w:rsid w:val="00D064DC"/>
    <w:rsid w:val="00D111B9"/>
    <w:rsid w:val="00D1183D"/>
    <w:rsid w:val="00D12757"/>
    <w:rsid w:val="00D133A2"/>
    <w:rsid w:val="00D14DC5"/>
    <w:rsid w:val="00D15602"/>
    <w:rsid w:val="00D15F8C"/>
    <w:rsid w:val="00D16114"/>
    <w:rsid w:val="00D1718F"/>
    <w:rsid w:val="00D232B3"/>
    <w:rsid w:val="00D24CEF"/>
    <w:rsid w:val="00D3258F"/>
    <w:rsid w:val="00D33142"/>
    <w:rsid w:val="00D33F19"/>
    <w:rsid w:val="00D35606"/>
    <w:rsid w:val="00D40F78"/>
    <w:rsid w:val="00D42D11"/>
    <w:rsid w:val="00D43C16"/>
    <w:rsid w:val="00D460FC"/>
    <w:rsid w:val="00D47F3B"/>
    <w:rsid w:val="00D50B77"/>
    <w:rsid w:val="00D53D9B"/>
    <w:rsid w:val="00D547F3"/>
    <w:rsid w:val="00D61F23"/>
    <w:rsid w:val="00D63622"/>
    <w:rsid w:val="00D63B7E"/>
    <w:rsid w:val="00D646E7"/>
    <w:rsid w:val="00D64D01"/>
    <w:rsid w:val="00D64D12"/>
    <w:rsid w:val="00D655B0"/>
    <w:rsid w:val="00D66EC8"/>
    <w:rsid w:val="00D67D5B"/>
    <w:rsid w:val="00D72CB3"/>
    <w:rsid w:val="00D73404"/>
    <w:rsid w:val="00D75B99"/>
    <w:rsid w:val="00D825DF"/>
    <w:rsid w:val="00D82F6E"/>
    <w:rsid w:val="00D867DC"/>
    <w:rsid w:val="00D86DC5"/>
    <w:rsid w:val="00D87E61"/>
    <w:rsid w:val="00D92243"/>
    <w:rsid w:val="00D930F5"/>
    <w:rsid w:val="00D94A0B"/>
    <w:rsid w:val="00D96A25"/>
    <w:rsid w:val="00D97441"/>
    <w:rsid w:val="00D97972"/>
    <w:rsid w:val="00DA0095"/>
    <w:rsid w:val="00DA0113"/>
    <w:rsid w:val="00DA6008"/>
    <w:rsid w:val="00DB0563"/>
    <w:rsid w:val="00DB1B2A"/>
    <w:rsid w:val="00DB2E9B"/>
    <w:rsid w:val="00DB32C4"/>
    <w:rsid w:val="00DB53D4"/>
    <w:rsid w:val="00DC03BE"/>
    <w:rsid w:val="00DC0EFD"/>
    <w:rsid w:val="00DC19F5"/>
    <w:rsid w:val="00DC52C5"/>
    <w:rsid w:val="00DC5A75"/>
    <w:rsid w:val="00DC6C75"/>
    <w:rsid w:val="00DD02D0"/>
    <w:rsid w:val="00DD5106"/>
    <w:rsid w:val="00DD5259"/>
    <w:rsid w:val="00DE325E"/>
    <w:rsid w:val="00DE39DA"/>
    <w:rsid w:val="00DF1DAE"/>
    <w:rsid w:val="00DF6928"/>
    <w:rsid w:val="00E00948"/>
    <w:rsid w:val="00E01ED3"/>
    <w:rsid w:val="00E03AB6"/>
    <w:rsid w:val="00E04CDD"/>
    <w:rsid w:val="00E06DCE"/>
    <w:rsid w:val="00E075DB"/>
    <w:rsid w:val="00E10013"/>
    <w:rsid w:val="00E142E2"/>
    <w:rsid w:val="00E1790F"/>
    <w:rsid w:val="00E200DE"/>
    <w:rsid w:val="00E2081E"/>
    <w:rsid w:val="00E229AF"/>
    <w:rsid w:val="00E23621"/>
    <w:rsid w:val="00E2559F"/>
    <w:rsid w:val="00E349B4"/>
    <w:rsid w:val="00E400FA"/>
    <w:rsid w:val="00E40BBC"/>
    <w:rsid w:val="00E4272F"/>
    <w:rsid w:val="00E42C6A"/>
    <w:rsid w:val="00E446BC"/>
    <w:rsid w:val="00E5045B"/>
    <w:rsid w:val="00E51895"/>
    <w:rsid w:val="00E54370"/>
    <w:rsid w:val="00E6049B"/>
    <w:rsid w:val="00E64986"/>
    <w:rsid w:val="00E715F6"/>
    <w:rsid w:val="00E72E4B"/>
    <w:rsid w:val="00E851E0"/>
    <w:rsid w:val="00E85C28"/>
    <w:rsid w:val="00E87012"/>
    <w:rsid w:val="00E95BF9"/>
    <w:rsid w:val="00E96234"/>
    <w:rsid w:val="00EA256E"/>
    <w:rsid w:val="00EA4210"/>
    <w:rsid w:val="00EA4FAF"/>
    <w:rsid w:val="00EA593C"/>
    <w:rsid w:val="00EA6E15"/>
    <w:rsid w:val="00EA71C5"/>
    <w:rsid w:val="00EA7BB8"/>
    <w:rsid w:val="00EB2AAA"/>
    <w:rsid w:val="00EB6DF7"/>
    <w:rsid w:val="00EC2782"/>
    <w:rsid w:val="00EC4039"/>
    <w:rsid w:val="00EC53D7"/>
    <w:rsid w:val="00EC70BA"/>
    <w:rsid w:val="00ED331A"/>
    <w:rsid w:val="00ED681B"/>
    <w:rsid w:val="00ED6FBF"/>
    <w:rsid w:val="00ED775B"/>
    <w:rsid w:val="00EE051C"/>
    <w:rsid w:val="00EE4238"/>
    <w:rsid w:val="00EE7988"/>
    <w:rsid w:val="00EE7A65"/>
    <w:rsid w:val="00EF45BA"/>
    <w:rsid w:val="00EF4DD7"/>
    <w:rsid w:val="00EF57E1"/>
    <w:rsid w:val="00EF719E"/>
    <w:rsid w:val="00F004F4"/>
    <w:rsid w:val="00F00B5D"/>
    <w:rsid w:val="00F020E1"/>
    <w:rsid w:val="00F03075"/>
    <w:rsid w:val="00F033C9"/>
    <w:rsid w:val="00F05B42"/>
    <w:rsid w:val="00F111D4"/>
    <w:rsid w:val="00F113D8"/>
    <w:rsid w:val="00F116CA"/>
    <w:rsid w:val="00F13083"/>
    <w:rsid w:val="00F13D60"/>
    <w:rsid w:val="00F149AE"/>
    <w:rsid w:val="00F20EE4"/>
    <w:rsid w:val="00F2105C"/>
    <w:rsid w:val="00F22282"/>
    <w:rsid w:val="00F22375"/>
    <w:rsid w:val="00F253F9"/>
    <w:rsid w:val="00F26FE6"/>
    <w:rsid w:val="00F278FA"/>
    <w:rsid w:val="00F31BB7"/>
    <w:rsid w:val="00F323B1"/>
    <w:rsid w:val="00F324BA"/>
    <w:rsid w:val="00F32774"/>
    <w:rsid w:val="00F33568"/>
    <w:rsid w:val="00F3452C"/>
    <w:rsid w:val="00F34E53"/>
    <w:rsid w:val="00F36F9F"/>
    <w:rsid w:val="00F42395"/>
    <w:rsid w:val="00F43142"/>
    <w:rsid w:val="00F529AA"/>
    <w:rsid w:val="00F60F59"/>
    <w:rsid w:val="00F638C5"/>
    <w:rsid w:val="00F654CF"/>
    <w:rsid w:val="00F7392C"/>
    <w:rsid w:val="00F82162"/>
    <w:rsid w:val="00F8701B"/>
    <w:rsid w:val="00F87644"/>
    <w:rsid w:val="00F92909"/>
    <w:rsid w:val="00F9313F"/>
    <w:rsid w:val="00F936C6"/>
    <w:rsid w:val="00FA1C05"/>
    <w:rsid w:val="00FA68E9"/>
    <w:rsid w:val="00FA7FB2"/>
    <w:rsid w:val="00FB0C28"/>
    <w:rsid w:val="00FB100A"/>
    <w:rsid w:val="00FB15EA"/>
    <w:rsid w:val="00FB58DB"/>
    <w:rsid w:val="00FC1297"/>
    <w:rsid w:val="00FC38FE"/>
    <w:rsid w:val="00FC52ED"/>
    <w:rsid w:val="00FC7F42"/>
    <w:rsid w:val="00FD08F9"/>
    <w:rsid w:val="00FD130F"/>
    <w:rsid w:val="00FD2665"/>
    <w:rsid w:val="00FE30CB"/>
    <w:rsid w:val="00FE3EA8"/>
    <w:rsid w:val="00FE5CB1"/>
    <w:rsid w:val="00FE66E6"/>
    <w:rsid w:val="00FF1522"/>
    <w:rsid w:val="00FF494C"/>
    <w:rsid w:val="00FF4B81"/>
    <w:rsid w:val="00FF56D6"/>
    <w:rsid w:val="00FF6002"/>
    <w:rsid w:val="00FF7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8C5EBC"/>
  <w15:chartTrackingRefBased/>
  <w15:docId w15:val="{847CFA1F-965E-4DBA-8D12-10C34192E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semiHidden/>
    <w:qFormat/>
    <w:rsid w:val="002E479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</w:pPr>
    <w:rPr>
      <w:sz w:val="19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AB0026"/>
    <w:pPr>
      <w:keepNext/>
      <w:keepLines/>
      <w:spacing w:after="960" w:line="1440" w:lineRule="exact"/>
      <w:outlineLvl w:val="0"/>
    </w:pPr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D04024"/>
    <w:pPr>
      <w:keepNext/>
      <w:keepLines/>
      <w:spacing w:before="240" w:after="120"/>
      <w:outlineLvl w:val="1"/>
    </w:pPr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7B110D"/>
    <w:pPr>
      <w:keepNext/>
      <w:keepLines/>
      <w:spacing w:before="240" w:after="120"/>
      <w:outlineLvl w:val="2"/>
    </w:pPr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D04024"/>
    <w:pPr>
      <w:keepNext/>
      <w:keepLines/>
      <w:spacing w:before="240"/>
      <w:outlineLvl w:val="3"/>
    </w:pPr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D04024"/>
    <w:pPr>
      <w:keepNext/>
      <w:keepLines/>
      <w:spacing w:before="240"/>
      <w:outlineLvl w:val="4"/>
    </w:pPr>
    <w:rPr>
      <w:rFonts w:ascii="Univers 45 Light" w:eastAsiaTheme="majorEastAsia" w:hAnsi="Univers 45 Light" w:cstheme="majorBidi"/>
      <w:b/>
      <w:i/>
      <w:iCs/>
      <w:color w:val="0091DA" w:themeColor="background2"/>
      <w:szCs w:val="19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4D2ABB"/>
    <w:pPr>
      <w:keepNext/>
      <w:keepLines/>
      <w:spacing w:before="240"/>
      <w:outlineLvl w:val="5"/>
    </w:pPr>
    <w:rPr>
      <w:rFonts w:ascii="Univers 55" w:eastAsiaTheme="majorEastAsia" w:hAnsi="Univers 55" w:cstheme="majorBidi"/>
      <w:color w:val="00338D" w:themeColor="text2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283F5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C6007E" w:themeColor="accent6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283F5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283F5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44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48D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128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34592"/>
    <w:rPr>
      <w:sz w:val="19"/>
    </w:rPr>
  </w:style>
  <w:style w:type="character" w:customStyle="1" w:styleId="Heading1Char">
    <w:name w:val="Heading 1 Char"/>
    <w:basedOn w:val="DefaultParagraphFont"/>
    <w:link w:val="Heading1"/>
    <w:uiPriority w:val="1"/>
    <w:rsid w:val="00AB0026"/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character" w:customStyle="1" w:styleId="Heading2Char">
    <w:name w:val="Heading 2 Char"/>
    <w:basedOn w:val="DefaultParagraphFont"/>
    <w:link w:val="Heading2"/>
    <w:uiPriority w:val="1"/>
    <w:rsid w:val="00D04024"/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7B110D"/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04024"/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1"/>
    <w:rsid w:val="00D04024"/>
    <w:rPr>
      <w:rFonts w:ascii="Univers 45 Light" w:eastAsiaTheme="majorEastAsia" w:hAnsi="Univers 45 Light" w:cstheme="majorBidi"/>
      <w:b/>
      <w:i/>
      <w:iCs/>
      <w:color w:val="0091DA" w:themeColor="background2"/>
      <w:sz w:val="19"/>
      <w:szCs w:val="19"/>
    </w:rPr>
  </w:style>
  <w:style w:type="character" w:customStyle="1" w:styleId="Heading6Char">
    <w:name w:val="Heading 6 Char"/>
    <w:basedOn w:val="DefaultParagraphFont"/>
    <w:link w:val="Heading6"/>
    <w:uiPriority w:val="1"/>
    <w:rsid w:val="004D2ABB"/>
    <w:rPr>
      <w:rFonts w:ascii="Univers 55" w:eastAsiaTheme="majorEastAsia" w:hAnsi="Univers 55" w:cstheme="majorBidi"/>
      <w:color w:val="00338D" w:themeColor="text2"/>
      <w:sz w:val="19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A54FF1"/>
    <w:rPr>
      <w:rFonts w:asciiTheme="majorHAnsi" w:eastAsiaTheme="majorEastAsia" w:hAnsiTheme="majorHAnsi" w:cstheme="majorBidi"/>
      <w:b/>
      <w:bCs/>
      <w:color w:val="C6007E" w:themeColor="accent6"/>
      <w:sz w:val="19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A54FF1"/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A54FF1"/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paragraph" w:styleId="Caption">
    <w:name w:val="caption"/>
    <w:basedOn w:val="Normal"/>
    <w:next w:val="Normal"/>
    <w:uiPriority w:val="99"/>
    <w:unhideWhenUsed/>
    <w:qFormat/>
    <w:rsid w:val="00283F53"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99"/>
    <w:semiHidden/>
    <w:qFormat/>
    <w:rsid w:val="00283F53"/>
    <w:pPr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034592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99"/>
    <w:semiHidden/>
    <w:qFormat/>
    <w:rsid w:val="00283F53"/>
    <w:pPr>
      <w:numPr>
        <w:ilvl w:val="1"/>
      </w:numPr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034592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99"/>
    <w:semiHidden/>
    <w:qFormat/>
    <w:rsid w:val="00283F53"/>
    <w:rPr>
      <w:b/>
      <w:bCs/>
    </w:rPr>
  </w:style>
  <w:style w:type="character" w:styleId="Emphasis">
    <w:name w:val="Emphasis"/>
    <w:basedOn w:val="DefaultParagraphFont"/>
    <w:uiPriority w:val="99"/>
    <w:semiHidden/>
    <w:qFormat/>
    <w:rsid w:val="00283F53"/>
    <w:rPr>
      <w:i/>
      <w:iCs/>
      <w:color w:val="C6007E" w:themeColor="accent6"/>
    </w:rPr>
  </w:style>
  <w:style w:type="paragraph" w:styleId="NoSpacing">
    <w:name w:val="No Spacing"/>
    <w:uiPriority w:val="99"/>
    <w:semiHidden/>
    <w:qFormat/>
    <w:rsid w:val="00283F5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99"/>
    <w:semiHidden/>
    <w:qFormat/>
    <w:rsid w:val="00283F53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034592"/>
    <w:rPr>
      <w:i/>
      <w:iCs/>
      <w:color w:val="262626" w:themeColor="text1" w:themeTint="D9"/>
      <w:sz w:val="19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qFormat/>
    <w:rsid w:val="00283F53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99"/>
    <w:semiHidden/>
    <w:rsid w:val="00034592"/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styleId="SubtleEmphasis">
    <w:name w:val="Subtle Emphasis"/>
    <w:basedOn w:val="DefaultParagraphFont"/>
    <w:uiPriority w:val="99"/>
    <w:semiHidden/>
    <w:qFormat/>
    <w:rsid w:val="00283F53"/>
    <w:rPr>
      <w:i/>
      <w:iCs/>
    </w:rPr>
  </w:style>
  <w:style w:type="character" w:styleId="IntenseEmphasis">
    <w:name w:val="Intense Emphasis"/>
    <w:basedOn w:val="DefaultParagraphFont"/>
    <w:uiPriority w:val="99"/>
    <w:semiHidden/>
    <w:qFormat/>
    <w:rsid w:val="00283F53"/>
    <w:rPr>
      <w:b/>
      <w:bCs/>
      <w:i/>
      <w:iCs/>
    </w:rPr>
  </w:style>
  <w:style w:type="character" w:styleId="SubtleReference">
    <w:name w:val="Subtle Reference"/>
    <w:basedOn w:val="DefaultParagraphFont"/>
    <w:uiPriority w:val="99"/>
    <w:semiHidden/>
    <w:qFormat/>
    <w:rsid w:val="00283F53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99"/>
    <w:semiHidden/>
    <w:qFormat/>
    <w:rsid w:val="00283F53"/>
    <w:rPr>
      <w:b/>
      <w:bCs/>
      <w:smallCaps/>
      <w:color w:val="C6007E" w:themeColor="accent6"/>
    </w:rPr>
  </w:style>
  <w:style w:type="character" w:styleId="BookTitle">
    <w:name w:val="Book Title"/>
    <w:basedOn w:val="DefaultParagraphFont"/>
    <w:uiPriority w:val="99"/>
    <w:semiHidden/>
    <w:rsid w:val="00283F53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99"/>
    <w:semiHidden/>
    <w:unhideWhenUsed/>
    <w:qFormat/>
    <w:rsid w:val="00283F53"/>
    <w:pPr>
      <w:outlineLvl w:val="9"/>
    </w:pPr>
  </w:style>
  <w:style w:type="paragraph" w:styleId="BodyText">
    <w:name w:val="Body Text"/>
    <w:basedOn w:val="Normal"/>
    <w:link w:val="BodyTextChar"/>
    <w:qFormat/>
    <w:rsid w:val="00F31BB7"/>
    <w:pPr>
      <w:tabs>
        <w:tab w:val="clear" w:pos="720"/>
        <w:tab w:val="left" w:pos="360"/>
        <w:tab w:val="left" w:pos="540"/>
        <w:tab w:val="left" w:pos="810"/>
        <w:tab w:val="left" w:pos="1080"/>
      </w:tabs>
      <w:spacing w:after="240" w:line="240" w:lineRule="atLeast"/>
    </w:pPr>
    <w:rPr>
      <w:rFonts w:ascii="Univers 45 Light" w:hAnsi="Univers 45 Light"/>
      <w:sz w:val="20"/>
    </w:rPr>
  </w:style>
  <w:style w:type="character" w:customStyle="1" w:styleId="BodyTextChar">
    <w:name w:val="Body Text Char"/>
    <w:basedOn w:val="DefaultParagraphFont"/>
    <w:link w:val="BodyText"/>
    <w:rsid w:val="00F31BB7"/>
    <w:rPr>
      <w:rFonts w:ascii="Univers 45 Light" w:hAnsi="Univers 45 Light"/>
      <w:sz w:val="20"/>
    </w:rPr>
  </w:style>
  <w:style w:type="paragraph" w:customStyle="1" w:styleId="BodyText-BeforeBullet">
    <w:name w:val="Body Text - Before Bullet"/>
    <w:basedOn w:val="BodyText"/>
    <w:link w:val="BodyText-BeforeBulletChar"/>
    <w:qFormat/>
    <w:rsid w:val="00F31BB7"/>
    <w:pPr>
      <w:keepNext/>
      <w:spacing w:after="120"/>
    </w:pPr>
  </w:style>
  <w:style w:type="paragraph" w:customStyle="1" w:styleId="Bullet-Level1">
    <w:name w:val="Bullet - Level 1"/>
    <w:basedOn w:val="Normal"/>
    <w:link w:val="Bullet-Level1Char"/>
    <w:qFormat/>
    <w:rsid w:val="002E4794"/>
    <w:pPr>
      <w:numPr>
        <w:numId w:val="11"/>
      </w:numPr>
      <w:tabs>
        <w:tab w:val="clear" w:pos="720"/>
      </w:tabs>
      <w:spacing w:after="120" w:line="240" w:lineRule="atLeast"/>
      <w:ind w:left="360"/>
    </w:pPr>
    <w:rPr>
      <w:rFonts w:ascii="Univers 45 Light" w:hAnsi="Univers 45 Light"/>
      <w:sz w:val="20"/>
    </w:rPr>
  </w:style>
  <w:style w:type="paragraph" w:customStyle="1" w:styleId="Bullet-Level1Last">
    <w:name w:val="Bullet - Level 1 Last"/>
    <w:basedOn w:val="Bullet-Level1"/>
    <w:link w:val="Bullet-Level1LastChar"/>
    <w:qFormat/>
    <w:rsid w:val="002E4794"/>
    <w:pPr>
      <w:spacing w:after="240"/>
    </w:pPr>
  </w:style>
  <w:style w:type="character" w:customStyle="1" w:styleId="BodyText-BeforeBulletChar">
    <w:name w:val="Body Text - Before Bullet Char"/>
    <w:basedOn w:val="BodyTextChar"/>
    <w:link w:val="BodyText-BeforeBullet"/>
    <w:rsid w:val="00F31BB7"/>
    <w:rPr>
      <w:rFonts w:ascii="Univers 45 Light" w:hAnsi="Univers 45 Light"/>
      <w:sz w:val="20"/>
    </w:rPr>
  </w:style>
  <w:style w:type="character" w:customStyle="1" w:styleId="Bullet-Level1Char">
    <w:name w:val="Bullet - Level 1 Char"/>
    <w:basedOn w:val="BodyTextChar"/>
    <w:link w:val="Bullet-Level1"/>
    <w:rsid w:val="002E4794"/>
    <w:rPr>
      <w:rFonts w:ascii="Univers 45 Light" w:hAnsi="Univers 45 Light"/>
      <w:sz w:val="20"/>
    </w:rPr>
  </w:style>
  <w:style w:type="character" w:customStyle="1" w:styleId="Bullet-Level1LastChar">
    <w:name w:val="Bullet - Level 1 Last Char"/>
    <w:basedOn w:val="Bullet-Level1Char"/>
    <w:link w:val="Bullet-Level1Last"/>
    <w:rsid w:val="002E4794"/>
    <w:rPr>
      <w:rFonts w:ascii="Univers 45 Light" w:hAnsi="Univers 45 Light"/>
      <w:sz w:val="20"/>
    </w:rPr>
  </w:style>
  <w:style w:type="paragraph" w:customStyle="1" w:styleId="Bullet-Level2">
    <w:name w:val="Bullet - Level 2"/>
    <w:basedOn w:val="Bullet-Level1"/>
    <w:link w:val="Bullet-Level2Char"/>
    <w:qFormat/>
    <w:rsid w:val="00E01ED3"/>
    <w:pPr>
      <w:numPr>
        <w:numId w:val="17"/>
      </w:numPr>
      <w:ind w:left="450" w:hanging="180"/>
    </w:pPr>
  </w:style>
  <w:style w:type="paragraph" w:customStyle="1" w:styleId="Bullet-Level3">
    <w:name w:val="Bullet - Level 3"/>
    <w:basedOn w:val="Bullet-Level1"/>
    <w:link w:val="Bullet-Level3Char"/>
    <w:rsid w:val="00E01ED3"/>
  </w:style>
  <w:style w:type="paragraph" w:customStyle="1" w:styleId="Bullet-Level4">
    <w:name w:val="Bullet - Level 4"/>
    <w:basedOn w:val="Bullet-Level1"/>
    <w:link w:val="Bullet-Level4Char"/>
    <w:rsid w:val="00E01ED3"/>
    <w:pPr>
      <w:numPr>
        <w:numId w:val="18"/>
      </w:numPr>
      <w:ind w:left="900" w:hanging="180"/>
    </w:pPr>
  </w:style>
  <w:style w:type="paragraph" w:customStyle="1" w:styleId="Bullet-Level2Last">
    <w:name w:val="Bullet - Level 2 Last"/>
    <w:basedOn w:val="Bullet-Level2"/>
    <w:link w:val="Bullet-Level2LastChar"/>
    <w:qFormat/>
    <w:rsid w:val="00E01ED3"/>
    <w:pPr>
      <w:spacing w:after="240"/>
      <w:ind w:hanging="187"/>
    </w:pPr>
  </w:style>
  <w:style w:type="paragraph" w:customStyle="1" w:styleId="NumberedList">
    <w:name w:val="Numbered List"/>
    <w:basedOn w:val="BodyText"/>
    <w:next w:val="BodyText"/>
    <w:link w:val="NumberedListChar"/>
    <w:rsid w:val="00FF494C"/>
    <w:pPr>
      <w:numPr>
        <w:numId w:val="13"/>
      </w:numPr>
    </w:pPr>
  </w:style>
  <w:style w:type="character" w:customStyle="1" w:styleId="Bullet-Level2Char">
    <w:name w:val="Bullet - Level 2 Char"/>
    <w:basedOn w:val="Bullet-Level1Char"/>
    <w:link w:val="Bullet-Level2"/>
    <w:rsid w:val="00E01ED3"/>
    <w:rPr>
      <w:rFonts w:ascii="Univers 45 Light" w:hAnsi="Univers 45 Light"/>
      <w:sz w:val="20"/>
    </w:rPr>
  </w:style>
  <w:style w:type="character" w:customStyle="1" w:styleId="NumberedListChar">
    <w:name w:val="Numbered List Char"/>
    <w:basedOn w:val="BodyTextChar"/>
    <w:link w:val="NumberedList"/>
    <w:rsid w:val="00FF494C"/>
    <w:rPr>
      <w:rFonts w:ascii="Univers 45 Light" w:hAnsi="Univers 45 Light"/>
      <w:sz w:val="20"/>
    </w:rPr>
  </w:style>
  <w:style w:type="character" w:customStyle="1" w:styleId="Bullet-Level2LastChar">
    <w:name w:val="Bullet - Level 2 Last Char"/>
    <w:basedOn w:val="Bullet-Level2Char"/>
    <w:link w:val="Bullet-Level2Last"/>
    <w:rsid w:val="00E01ED3"/>
    <w:rPr>
      <w:rFonts w:ascii="Univers 45 Light" w:hAnsi="Univers 45 Light"/>
      <w:sz w:val="20"/>
    </w:rPr>
  </w:style>
  <w:style w:type="character" w:customStyle="1" w:styleId="Bullet-Level3Char">
    <w:name w:val="Bullet - Level 3 Char"/>
    <w:basedOn w:val="Bullet-Level2Char"/>
    <w:link w:val="Bullet-Level3"/>
    <w:rsid w:val="00E01ED3"/>
    <w:rPr>
      <w:rFonts w:ascii="Univers 45 Light" w:hAnsi="Univers 45 Light"/>
      <w:sz w:val="20"/>
    </w:rPr>
  </w:style>
  <w:style w:type="character" w:customStyle="1" w:styleId="Bullet-Level4Char">
    <w:name w:val="Bullet - Level 4 Char"/>
    <w:basedOn w:val="Bullet-Level3Char"/>
    <w:link w:val="Bullet-Level4"/>
    <w:rsid w:val="00E01ED3"/>
    <w:rPr>
      <w:rFonts w:ascii="Univers 45 Light" w:hAnsi="Univers 45 Light"/>
      <w:sz w:val="20"/>
    </w:rPr>
  </w:style>
  <w:style w:type="table" w:styleId="TableGrid">
    <w:name w:val="Table Grid"/>
    <w:aliases w:val="Header Table Grid,GCP-Table Grid,new tab,Table contant,CV table,EY Table,Note Grid,+Colored,+TableGrid"/>
    <w:basedOn w:val="TableNormal"/>
    <w:uiPriority w:val="39"/>
    <w:rsid w:val="00D61F23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ResumeName">
    <w:name w:val="ResumeName"/>
    <w:basedOn w:val="Normal"/>
    <w:next w:val="ResumeTitle"/>
    <w:link w:val="ResumeNameChar"/>
    <w:uiPriority w:val="12"/>
    <w:rsid w:val="002804B1"/>
    <w:pPr>
      <w:keepNext/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ind w:right="144"/>
      <w:textAlignment w:val="baseline"/>
    </w:pPr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Title">
    <w:name w:val="ResumeTitle"/>
    <w:basedOn w:val="Normal"/>
    <w:next w:val="ResumeSideBody"/>
    <w:link w:val="ResumeTitleChar"/>
    <w:uiPriority w:val="13"/>
    <w:rsid w:val="004D2ABB"/>
    <w:pPr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40"/>
      <w:ind w:right="144"/>
      <w:textAlignment w:val="baseline"/>
    </w:pPr>
    <w:rPr>
      <w:rFonts w:ascii="Univers 45 Light" w:eastAsia="PMingLiU" w:hAnsi="Univers 45 Light" w:cs="Arial"/>
      <w:i/>
      <w:iCs/>
      <w:color w:val="00338D"/>
      <w:sz w:val="18"/>
      <w:szCs w:val="14"/>
    </w:rPr>
  </w:style>
  <w:style w:type="paragraph" w:customStyle="1" w:styleId="ResumeHeading">
    <w:name w:val="ResumeHeading"/>
    <w:basedOn w:val="Normal"/>
    <w:link w:val="ResumeHeadingChar"/>
    <w:uiPriority w:val="14"/>
    <w:rsid w:val="002804B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atLeast"/>
      <w:ind w:left="216"/>
      <w:textAlignment w:val="baseline"/>
    </w:pPr>
    <w:rPr>
      <w:rFonts w:ascii="Univers 45 Light" w:eastAsia="PMingLiU" w:hAnsi="Univers 45 Light" w:cs="Arial"/>
      <w:b/>
      <w:color w:val="00338D"/>
      <w:szCs w:val="19"/>
    </w:rPr>
  </w:style>
  <w:style w:type="paragraph" w:customStyle="1" w:styleId="ResumePhoto">
    <w:name w:val="ResumePhoto"/>
    <w:basedOn w:val="Normal"/>
    <w:next w:val="ResumeName"/>
    <w:link w:val="ResumePhotoChar"/>
    <w:uiPriority w:val="11"/>
    <w:rsid w:val="006026A7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240"/>
    </w:pPr>
    <w:rPr>
      <w:rFonts w:ascii="Univers 45 Light" w:eastAsia="PMingLiU" w:hAnsi="Univers 45 Light" w:cs="Times New Roman"/>
      <w:caps/>
      <w:noProof/>
      <w:sz w:val="20"/>
      <w:szCs w:val="24"/>
    </w:rPr>
  </w:style>
  <w:style w:type="paragraph" w:customStyle="1" w:styleId="ResumeSideBody">
    <w:name w:val="ResumeSideBody"/>
    <w:basedOn w:val="Normal"/>
    <w:link w:val="ResumeSideBodyChar"/>
    <w:uiPriority w:val="18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360"/>
      </w:tabs>
      <w:spacing w:line="180" w:lineRule="exact"/>
      <w:ind w:right="144"/>
    </w:pPr>
    <w:rPr>
      <w:rFonts w:ascii="Univers 45 Light" w:eastAsia="PMingLiU" w:hAnsi="Univers 45 Light" w:cstheme="majorHAnsi"/>
      <w:sz w:val="14"/>
      <w:szCs w:val="14"/>
    </w:rPr>
  </w:style>
  <w:style w:type="character" w:customStyle="1" w:styleId="ResumeSideBodyChar">
    <w:name w:val="ResumeSideBody Char"/>
    <w:basedOn w:val="DefaultParagraphFont"/>
    <w:link w:val="ResumeSideBody"/>
    <w:uiPriority w:val="18"/>
    <w:locked/>
    <w:rsid w:val="004D2ABB"/>
    <w:rPr>
      <w:rFonts w:ascii="Univers 45 Light" w:eastAsia="PMingLiU" w:hAnsi="Univers 45 Light" w:cstheme="majorHAnsi"/>
      <w:sz w:val="14"/>
      <w:szCs w:val="14"/>
    </w:rPr>
  </w:style>
  <w:style w:type="paragraph" w:customStyle="1" w:styleId="ResumeSideHeading">
    <w:name w:val="ResumeSideHeading"/>
    <w:basedOn w:val="Normal"/>
    <w:link w:val="ResumeSideHeadingChar"/>
    <w:uiPriority w:val="17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line="180" w:lineRule="exact"/>
      <w:ind w:right="144"/>
      <w:textAlignment w:val="baseline"/>
    </w:pPr>
    <w:rPr>
      <w:rFonts w:ascii="Univers 45 Light" w:eastAsia="PMingLiU" w:hAnsi="Univers 45 Light" w:cs="Arial"/>
      <w:b/>
      <w:color w:val="00338D"/>
      <w:sz w:val="16"/>
      <w:szCs w:val="16"/>
    </w:rPr>
  </w:style>
  <w:style w:type="paragraph" w:customStyle="1" w:styleId="ResumeBulletLevel1">
    <w:name w:val="ResumeBullet – Level 1"/>
    <w:basedOn w:val="Bullet-Level1"/>
    <w:link w:val="ResumeBulletLevel1Char"/>
    <w:uiPriority w:val="16"/>
    <w:rsid w:val="004D3F09"/>
    <w:pPr>
      <w:numPr>
        <w:numId w:val="15"/>
      </w:numPr>
      <w:tabs>
        <w:tab w:val="clear" w:pos="1440"/>
      </w:tabs>
      <w:ind w:left="504" w:hanging="270"/>
    </w:pPr>
    <w:rPr>
      <w:rFonts w:eastAsia="Times New Roman"/>
    </w:rPr>
  </w:style>
  <w:style w:type="character" w:customStyle="1" w:styleId="ResumeBulletLevel1Char">
    <w:name w:val="ResumeBullet – Level 1 Char"/>
    <w:basedOn w:val="DefaultParagraphFont"/>
    <w:link w:val="ResumeBulletLevel1"/>
    <w:uiPriority w:val="16"/>
    <w:rsid w:val="004D3F09"/>
    <w:rPr>
      <w:rFonts w:ascii="Univers 45 Light" w:eastAsia="Times New Roman" w:hAnsi="Univers 45 Light"/>
      <w:sz w:val="20"/>
    </w:rPr>
  </w:style>
  <w:style w:type="paragraph" w:customStyle="1" w:styleId="ResumeSideBullet">
    <w:name w:val="ResumeSideBullet"/>
    <w:basedOn w:val="ResumeBulletLevel1"/>
    <w:link w:val="ResumeSideBulletChar"/>
    <w:uiPriority w:val="18"/>
    <w:rsid w:val="004D3F09"/>
    <w:pPr>
      <w:numPr>
        <w:numId w:val="20"/>
      </w:numPr>
      <w:spacing w:before="60" w:after="0" w:line="160" w:lineRule="exact"/>
      <w:ind w:left="207" w:right="144" w:hanging="207"/>
    </w:pPr>
    <w:rPr>
      <w:rFonts w:eastAsia="MS Mincho" w:cs="Arial"/>
      <w:bCs/>
      <w:sz w:val="14"/>
      <w:szCs w:val="14"/>
      <w:lang w:eastAsia="ja-JP"/>
    </w:rPr>
  </w:style>
  <w:style w:type="paragraph" w:customStyle="1" w:styleId="ResumeBody">
    <w:name w:val="ResumeBody"/>
    <w:basedOn w:val="BodyText"/>
    <w:link w:val="ResumeBodyChar"/>
    <w:uiPriority w:val="16"/>
    <w:rsid w:val="00DC03BE"/>
    <w:pPr>
      <w:tabs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</w:tabs>
      <w:spacing w:after="120"/>
      <w:ind w:left="216"/>
    </w:pPr>
    <w:rPr>
      <w:rFonts w:eastAsia="Times New Roman" w:cs="Times New Roman"/>
      <w:szCs w:val="19"/>
    </w:rPr>
  </w:style>
  <w:style w:type="character" w:customStyle="1" w:styleId="ResumeBodyChar">
    <w:name w:val="ResumeBody Char"/>
    <w:basedOn w:val="DefaultParagraphFont"/>
    <w:link w:val="ResumeBody"/>
    <w:uiPriority w:val="16"/>
    <w:rsid w:val="00DC03BE"/>
    <w:rPr>
      <w:rFonts w:ascii="Univers for KPMG Light" w:eastAsia="Times New Roman" w:hAnsi="Univers for KPMG Light" w:cs="Times New Roman"/>
      <w:sz w:val="19"/>
      <w:szCs w:val="19"/>
    </w:rPr>
  </w:style>
  <w:style w:type="paragraph" w:customStyle="1" w:styleId="ResumeHeadingSubhead">
    <w:name w:val="ResumeHeading Subhead"/>
    <w:basedOn w:val="Normal"/>
    <w:link w:val="ResumeHeadingSubheadChar"/>
    <w:uiPriority w:val="15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exact"/>
      <w:ind w:left="225"/>
      <w:textAlignment w:val="baseline"/>
    </w:pPr>
    <w:rPr>
      <w:rFonts w:ascii="Univers 45 Light" w:eastAsia="Times New Roman" w:hAnsi="Univers 45 Light" w:cs="Arial"/>
      <w:b/>
      <w:bCs/>
      <w:i/>
      <w:iCs/>
      <w:color w:val="000000"/>
      <w:szCs w:val="19"/>
    </w:rPr>
  </w:style>
  <w:style w:type="character" w:customStyle="1" w:styleId="ResumeSideBulletChar">
    <w:name w:val="ResumeSideBullet Char"/>
    <w:basedOn w:val="DefaultParagraphFont"/>
    <w:link w:val="ResumeSideBullet"/>
    <w:uiPriority w:val="18"/>
    <w:rsid w:val="004D3F09"/>
    <w:rPr>
      <w:rFonts w:ascii="Univers 45 Light" w:eastAsia="MS Mincho" w:hAnsi="Univers 45 Light" w:cs="Arial"/>
      <w:bCs/>
      <w:sz w:val="14"/>
      <w:szCs w:val="14"/>
      <w:lang w:eastAsia="ja-JP"/>
    </w:rPr>
  </w:style>
  <w:style w:type="character" w:customStyle="1" w:styleId="ResumePhotoChar">
    <w:name w:val="ResumePhoto Char"/>
    <w:basedOn w:val="DefaultParagraphFont"/>
    <w:link w:val="ResumePhoto"/>
    <w:uiPriority w:val="11"/>
    <w:rsid w:val="006026A7"/>
    <w:rPr>
      <w:rFonts w:ascii="Univers 45 Light" w:eastAsia="PMingLiU" w:hAnsi="Univers 45 Light" w:cs="Times New Roman"/>
      <w:caps/>
      <w:noProof/>
      <w:sz w:val="20"/>
      <w:szCs w:val="24"/>
    </w:rPr>
  </w:style>
  <w:style w:type="character" w:customStyle="1" w:styleId="ResumeNameChar">
    <w:name w:val="ResumeName Char"/>
    <w:basedOn w:val="DefaultParagraphFont"/>
    <w:link w:val="ResumeName"/>
    <w:uiPriority w:val="12"/>
    <w:rsid w:val="002804B1"/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BulletLevel2">
    <w:name w:val="ResumeBullet – Level 2"/>
    <w:basedOn w:val="ResumeBulletLevel1"/>
    <w:link w:val="ResumeBulletLevel2Char"/>
    <w:uiPriority w:val="16"/>
    <w:rsid w:val="000E1698"/>
    <w:pPr>
      <w:numPr>
        <w:numId w:val="12"/>
      </w:numPr>
      <w:ind w:left="900" w:hanging="180"/>
    </w:pPr>
  </w:style>
  <w:style w:type="character" w:customStyle="1" w:styleId="ResumeTitleChar">
    <w:name w:val="ResumeTitle Char"/>
    <w:basedOn w:val="DefaultParagraphFont"/>
    <w:link w:val="ResumeTitle"/>
    <w:uiPriority w:val="13"/>
    <w:rsid w:val="004D2ABB"/>
    <w:rPr>
      <w:rFonts w:ascii="Univers 45 Light" w:eastAsia="PMingLiU" w:hAnsi="Univers 45 Light" w:cs="Arial"/>
      <w:i/>
      <w:iCs/>
      <w:color w:val="00338D"/>
      <w:sz w:val="18"/>
      <w:szCs w:val="14"/>
    </w:rPr>
  </w:style>
  <w:style w:type="character" w:customStyle="1" w:styleId="ResumeSideHeadingChar">
    <w:name w:val="ResumeSideHeading Char"/>
    <w:basedOn w:val="DefaultParagraphFont"/>
    <w:link w:val="ResumeSideHeading"/>
    <w:uiPriority w:val="17"/>
    <w:rsid w:val="004D2ABB"/>
    <w:rPr>
      <w:rFonts w:ascii="Univers 45 Light" w:eastAsia="PMingLiU" w:hAnsi="Univers 45 Light" w:cs="Arial"/>
      <w:b/>
      <w:color w:val="00338D"/>
      <w:sz w:val="16"/>
      <w:szCs w:val="16"/>
    </w:rPr>
  </w:style>
  <w:style w:type="character" w:customStyle="1" w:styleId="ResumeHeadingChar">
    <w:name w:val="ResumeHeading Char"/>
    <w:basedOn w:val="DefaultParagraphFont"/>
    <w:link w:val="ResumeHeading"/>
    <w:uiPriority w:val="14"/>
    <w:rsid w:val="002804B1"/>
    <w:rPr>
      <w:rFonts w:ascii="Univers 45 Light" w:eastAsia="PMingLiU" w:hAnsi="Univers 45 Light" w:cs="Arial"/>
      <w:b/>
      <w:color w:val="00338D"/>
      <w:sz w:val="19"/>
      <w:szCs w:val="19"/>
    </w:rPr>
  </w:style>
  <w:style w:type="character" w:customStyle="1" w:styleId="ResumeHeadingSubheadChar">
    <w:name w:val="ResumeHeading Subhead Char"/>
    <w:basedOn w:val="ResumeHeadingChar"/>
    <w:link w:val="ResumeHeadingSubhead"/>
    <w:uiPriority w:val="15"/>
    <w:rsid w:val="004D2ABB"/>
    <w:rPr>
      <w:rFonts w:ascii="Univers 45 Light" w:eastAsia="Times New Roman" w:hAnsi="Univers 45 Light" w:cs="Arial"/>
      <w:b/>
      <w:bCs/>
      <w:i/>
      <w:iCs/>
      <w:color w:val="000000"/>
      <w:sz w:val="19"/>
      <w:szCs w:val="19"/>
    </w:rPr>
  </w:style>
  <w:style w:type="paragraph" w:customStyle="1" w:styleId="ResumeRole">
    <w:name w:val="Resume Role"/>
    <w:link w:val="ResumeRoleChar"/>
    <w:uiPriority w:val="10"/>
    <w:rsid w:val="002B3359"/>
    <w:pPr>
      <w:spacing w:after="0" w:line="240" w:lineRule="auto"/>
      <w:jc w:val="center"/>
    </w:pPr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character" w:customStyle="1" w:styleId="ResumeRoleChar">
    <w:name w:val="Resume Role Char"/>
    <w:basedOn w:val="DefaultParagraphFont"/>
    <w:link w:val="ResumeRole"/>
    <w:uiPriority w:val="10"/>
    <w:rsid w:val="002B3359"/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paragraph" w:customStyle="1" w:styleId="Letter-Body">
    <w:name w:val="Letter - Body"/>
    <w:link w:val="Letter-BodyChar"/>
    <w:uiPriority w:val="20"/>
    <w:rsid w:val="00F2105C"/>
    <w:pPr>
      <w:tabs>
        <w:tab w:val="left" w:pos="4680"/>
      </w:tabs>
      <w:spacing w:after="240" w:line="250" w:lineRule="exact"/>
      <w:ind w:left="-153"/>
    </w:pPr>
    <w:rPr>
      <w:rFonts w:ascii="Univers 45 Light" w:hAnsi="Univers 45 Light" w:cs="Times New Roman"/>
      <w:sz w:val="20"/>
      <w:szCs w:val="22"/>
    </w:rPr>
  </w:style>
  <w:style w:type="paragraph" w:customStyle="1" w:styleId="Letter-SignatureName">
    <w:name w:val="Letter - Signature Name"/>
    <w:basedOn w:val="Letter-Body"/>
    <w:link w:val="Letter-SignatureNameChar"/>
    <w:uiPriority w:val="19"/>
    <w:rsid w:val="00AF041C"/>
    <w:pPr>
      <w:spacing w:before="1080" w:after="0"/>
      <w:ind w:left="-180"/>
      <w:contextualSpacing/>
    </w:pPr>
  </w:style>
  <w:style w:type="paragraph" w:customStyle="1" w:styleId="Letter-Address">
    <w:name w:val="Letter - Address"/>
    <w:basedOn w:val="Letter-Body"/>
    <w:link w:val="Letter-AddressChar"/>
    <w:uiPriority w:val="20"/>
    <w:rsid w:val="00F2105C"/>
    <w:pPr>
      <w:spacing w:after="360"/>
      <w:contextualSpacing/>
    </w:pPr>
  </w:style>
  <w:style w:type="paragraph" w:customStyle="1" w:styleId="Letter-Body-BeforeBullet">
    <w:name w:val="Letter - Body - Before Bullet"/>
    <w:basedOn w:val="Letter-Body"/>
    <w:link w:val="Letter-Body-BeforeBulletChar"/>
    <w:uiPriority w:val="20"/>
    <w:rsid w:val="00F2105C"/>
    <w:pPr>
      <w:keepNext/>
      <w:spacing w:after="120"/>
    </w:pPr>
  </w:style>
  <w:style w:type="paragraph" w:customStyle="1" w:styleId="Letter-Bullet">
    <w:name w:val="Letter - Bullet"/>
    <w:basedOn w:val="Normal"/>
    <w:link w:val="Letter-BulletChar"/>
    <w:uiPriority w:val="20"/>
    <w:rsid w:val="00F2105C"/>
    <w:pPr>
      <w:numPr>
        <w:numId w:val="1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4680"/>
      </w:tabs>
      <w:spacing w:after="120" w:line="250" w:lineRule="exact"/>
      <w:ind w:left="117" w:hanging="270"/>
    </w:pPr>
    <w:rPr>
      <w:rFonts w:ascii="Univers 45 Light" w:hAnsi="Univers 45 Light" w:cs="Times New Roman"/>
      <w:sz w:val="20"/>
      <w:szCs w:val="22"/>
    </w:rPr>
  </w:style>
  <w:style w:type="paragraph" w:customStyle="1" w:styleId="Letter-Bullet-Last">
    <w:name w:val="Letter - Bullet - Last"/>
    <w:basedOn w:val="Letter-Bullet"/>
    <w:link w:val="Letter-Bullet-LastChar"/>
    <w:uiPriority w:val="20"/>
    <w:rsid w:val="004D2FDB"/>
    <w:pPr>
      <w:spacing w:after="240"/>
    </w:pPr>
  </w:style>
  <w:style w:type="paragraph" w:customStyle="1" w:styleId="Letter-SignatureTitleContact">
    <w:name w:val="Letter - Signature Title/Contact"/>
    <w:basedOn w:val="Letter-SignatureName"/>
    <w:link w:val="Letter-SignatureTitleContactChar"/>
    <w:uiPriority w:val="19"/>
    <w:rsid w:val="00AF041C"/>
    <w:pPr>
      <w:spacing w:before="120" w:after="240"/>
    </w:pPr>
    <w:rPr>
      <w:i/>
    </w:rPr>
  </w:style>
  <w:style w:type="table" w:styleId="GridTable1Light-Accent3">
    <w:name w:val="Grid Table 1 Light Accent 3"/>
    <w:basedOn w:val="TableNormal"/>
    <w:uiPriority w:val="46"/>
    <w:rsid w:val="00CB2E35"/>
    <w:pPr>
      <w:spacing w:after="0" w:line="240" w:lineRule="auto"/>
    </w:pPr>
    <w:tblPr>
      <w:tblStyleRowBandSize w:val="1"/>
      <w:tblStyleColBandSize w:val="1"/>
      <w:tblBorders>
        <w:top w:val="single" w:sz="4" w:space="0" w:color="74FFFC" w:themeColor="accent3" w:themeTint="66"/>
        <w:left w:val="single" w:sz="4" w:space="0" w:color="74FFFC" w:themeColor="accent3" w:themeTint="66"/>
        <w:bottom w:val="single" w:sz="4" w:space="0" w:color="74FFFC" w:themeColor="accent3" w:themeTint="66"/>
        <w:right w:val="single" w:sz="4" w:space="0" w:color="74FFFC" w:themeColor="accent3" w:themeTint="66"/>
        <w:insideH w:val="single" w:sz="4" w:space="0" w:color="74FFFC" w:themeColor="accent3" w:themeTint="66"/>
        <w:insideV w:val="single" w:sz="4" w:space="0" w:color="74FFF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EFFF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EFFF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-Header1-White">
    <w:name w:val="Table - Header 1 - White"/>
    <w:basedOn w:val="Table-Header1"/>
    <w:link w:val="Table-Header1-WhiteChar"/>
    <w:uiPriority w:val="2"/>
    <w:qFormat/>
    <w:rsid w:val="00434EE2"/>
    <w:rPr>
      <w:color w:val="FFFFFF" w:themeColor="background1"/>
    </w:rPr>
  </w:style>
  <w:style w:type="paragraph" w:customStyle="1" w:styleId="Heading1-White">
    <w:name w:val="Heading 1 - White"/>
    <w:basedOn w:val="Heading1"/>
    <w:link w:val="Heading1-WhiteChar"/>
    <w:uiPriority w:val="1"/>
    <w:rsid w:val="001D040A"/>
    <w:rPr>
      <w:color w:val="FFFFFF" w:themeColor="background1"/>
    </w:rPr>
  </w:style>
  <w:style w:type="paragraph" w:styleId="TOC1">
    <w:name w:val="toc 1"/>
    <w:basedOn w:val="Normal"/>
    <w:next w:val="Normal"/>
    <w:uiPriority w:val="39"/>
    <w:rsid w:val="00217DB4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right" w:leader="dot" w:pos="9350"/>
      </w:tabs>
      <w:spacing w:after="120" w:line="320" w:lineRule="exact"/>
      <w:ind w:left="3874" w:right="720"/>
    </w:pPr>
    <w:rPr>
      <w:rFonts w:ascii="Univers 45 Light" w:hAnsi="Univers 45 Light"/>
      <w:noProof/>
      <w:color w:val="0091DA" w:themeColor="background2"/>
      <w:sz w:val="20"/>
    </w:rPr>
  </w:style>
  <w:style w:type="character" w:customStyle="1" w:styleId="Letter-BodyChar">
    <w:name w:val="Letter - Body Char"/>
    <w:basedOn w:val="DefaultParagraphFont"/>
    <w:link w:val="Letter-Body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AddressChar">
    <w:name w:val="Letter - Address Char"/>
    <w:basedOn w:val="Letter-BodyChar"/>
    <w:link w:val="Letter-Address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ody-BeforeBulletChar">
    <w:name w:val="Letter - Body - Before Bullet Char"/>
    <w:basedOn w:val="Letter-BodyChar"/>
    <w:link w:val="Letter-Body-Before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Char">
    <w:name w:val="Letter - Bullet Char"/>
    <w:basedOn w:val="DefaultParagraphFont"/>
    <w:link w:val="Letter-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-LastChar">
    <w:name w:val="Letter - Bullet - Last Char"/>
    <w:basedOn w:val="Letter-BulletChar"/>
    <w:link w:val="Letter-Bullet-Las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SignatureNameChar">
    <w:name w:val="Letter - Signature Name Char"/>
    <w:basedOn w:val="Letter-BodyChar"/>
    <w:link w:val="Letter-SignatureName"/>
    <w:uiPriority w:val="19"/>
    <w:rsid w:val="00AF041C"/>
    <w:rPr>
      <w:rFonts w:ascii="Univers 45 Light" w:hAnsi="Univers 45 Light" w:cs="Times New Roman"/>
      <w:sz w:val="20"/>
      <w:szCs w:val="22"/>
    </w:rPr>
  </w:style>
  <w:style w:type="character" w:customStyle="1" w:styleId="Letter-SignatureTitleContactChar">
    <w:name w:val="Letter - Signature Title/Contact Char"/>
    <w:basedOn w:val="Letter-SignatureNameChar"/>
    <w:link w:val="Letter-SignatureTitleContact"/>
    <w:uiPriority w:val="19"/>
    <w:rsid w:val="00AF041C"/>
    <w:rPr>
      <w:rFonts w:ascii="Univers 45 Light" w:hAnsi="Univers 45 Light" w:cs="Times New Roman"/>
      <w:i/>
      <w:sz w:val="20"/>
      <w:szCs w:val="22"/>
    </w:rPr>
  </w:style>
  <w:style w:type="paragraph" w:customStyle="1" w:styleId="Copyright-White">
    <w:name w:val="Copyright - White"/>
    <w:link w:val="Copyright-WhiteChar"/>
    <w:uiPriority w:val="29"/>
    <w:rsid w:val="004D2ABB"/>
    <w:pPr>
      <w:spacing w:after="120" w:line="240" w:lineRule="auto"/>
    </w:pPr>
    <w:rPr>
      <w:rFonts w:ascii="Univers 45 Light" w:hAnsi="Univers 45 Light"/>
      <w:color w:val="FFFFFF" w:themeColor="background1"/>
      <w:sz w:val="12"/>
      <w:szCs w:val="12"/>
    </w:rPr>
  </w:style>
  <w:style w:type="character" w:customStyle="1" w:styleId="BackCover-NameChar">
    <w:name w:val="Back Cover - Name Char"/>
    <w:basedOn w:val="BodyTextChar"/>
    <w:link w:val="BackCover-Name"/>
    <w:uiPriority w:val="35"/>
    <w:rsid w:val="00DC03BE"/>
    <w:rPr>
      <w:rFonts w:ascii="Univers for KPMG Light" w:hAnsi="Univers for KPMG Light"/>
      <w:b/>
      <w:color w:val="00338D" w:themeColor="text2"/>
      <w:sz w:val="19"/>
    </w:rPr>
  </w:style>
  <w:style w:type="character" w:customStyle="1" w:styleId="Copyright-WhiteChar">
    <w:name w:val="Copyright - White Char"/>
    <w:basedOn w:val="DefaultParagraphFont"/>
    <w:link w:val="Copyright-White"/>
    <w:uiPriority w:val="29"/>
    <w:rsid w:val="004D2ABB"/>
    <w:rPr>
      <w:rFonts w:ascii="Univers 45 Light" w:hAnsi="Univers 45 Light"/>
      <w:color w:val="FFFFFF" w:themeColor="background1"/>
      <w:sz w:val="12"/>
      <w:szCs w:val="12"/>
    </w:rPr>
  </w:style>
  <w:style w:type="paragraph" w:customStyle="1" w:styleId="BackCover-Name">
    <w:name w:val="Back Cover - Name"/>
    <w:basedOn w:val="BodyText"/>
    <w:link w:val="BackCover-NameChar"/>
    <w:uiPriority w:val="35"/>
    <w:rsid w:val="00DC03BE"/>
    <w:pPr>
      <w:spacing w:before="360" w:after="0"/>
    </w:pPr>
    <w:rPr>
      <w:b/>
      <w:color w:val="00338D" w:themeColor="text2"/>
    </w:rPr>
  </w:style>
  <w:style w:type="paragraph" w:customStyle="1" w:styleId="BackCover-TeamRole">
    <w:name w:val="Back Cover - Team Role"/>
    <w:basedOn w:val="BodyText"/>
    <w:link w:val="BackCover-TeamRoleChar"/>
    <w:uiPriority w:val="36"/>
    <w:rsid w:val="00EF4DD7"/>
    <w:pPr>
      <w:spacing w:after="0"/>
    </w:pPr>
    <w:rPr>
      <w:b/>
      <w:color w:val="000000" w:themeColor="text1"/>
    </w:rPr>
  </w:style>
  <w:style w:type="paragraph" w:customStyle="1" w:styleId="BackCover-ContactInfo">
    <w:name w:val="Back Cover - Contact Info"/>
    <w:basedOn w:val="BodyText"/>
    <w:link w:val="BackCover-ContactInfoChar"/>
    <w:uiPriority w:val="37"/>
    <w:rsid w:val="00DC03BE"/>
    <w:pPr>
      <w:spacing w:after="0"/>
    </w:pPr>
  </w:style>
  <w:style w:type="paragraph" w:customStyle="1" w:styleId="Copyright-Gray">
    <w:name w:val="Copyright - Gray"/>
    <w:basedOn w:val="Copyright-White"/>
    <w:link w:val="Copyright-GrayChar"/>
    <w:uiPriority w:val="29"/>
    <w:rsid w:val="004D2ABB"/>
    <w:rPr>
      <w:color w:val="808080" w:themeColor="background1" w:themeShade="80"/>
    </w:rPr>
  </w:style>
  <w:style w:type="character" w:customStyle="1" w:styleId="BackCover-TeamRoleChar">
    <w:name w:val="Back Cover - Team Role Char"/>
    <w:basedOn w:val="BodyTextChar"/>
    <w:link w:val="BackCover-TeamRole"/>
    <w:uiPriority w:val="36"/>
    <w:rsid w:val="00464BBB"/>
    <w:rPr>
      <w:rFonts w:ascii="Univers for KPMG Light" w:hAnsi="Univers for KPMG Light"/>
      <w:b/>
      <w:color w:val="000000" w:themeColor="text1"/>
      <w:sz w:val="19"/>
    </w:rPr>
  </w:style>
  <w:style w:type="character" w:customStyle="1" w:styleId="BackCover-ContactInfoChar">
    <w:name w:val="Back Cover - Contact Info Char"/>
    <w:basedOn w:val="BodyTextChar"/>
    <w:link w:val="BackCover-ContactInfo"/>
    <w:uiPriority w:val="37"/>
    <w:rsid w:val="00DC03BE"/>
    <w:rPr>
      <w:rFonts w:ascii="Univers for KPMG Light" w:hAnsi="Univers for KPMG Light"/>
      <w:sz w:val="19"/>
    </w:rPr>
  </w:style>
  <w:style w:type="character" w:customStyle="1" w:styleId="Copyright-GrayChar">
    <w:name w:val="Copyright - Gray Char"/>
    <w:basedOn w:val="Copyright-WhiteChar"/>
    <w:link w:val="Copyright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paragraph" w:customStyle="1" w:styleId="Footer-Title">
    <w:name w:val="Footer - Title"/>
    <w:link w:val="Footer-TitleChar"/>
    <w:uiPriority w:val="45"/>
    <w:rsid w:val="00CA19BC"/>
    <w:pPr>
      <w:spacing w:after="80" w:line="240" w:lineRule="auto"/>
      <w:jc w:val="center"/>
    </w:pPr>
    <w:rPr>
      <w:rFonts w:ascii="Univers 45 Light" w:hAnsi="Univers 45 Light"/>
      <w:color w:val="005EB8" w:themeColor="accent1"/>
      <w:sz w:val="16"/>
      <w:szCs w:val="16"/>
    </w:rPr>
  </w:style>
  <w:style w:type="paragraph" w:customStyle="1" w:styleId="Footer-PageNumber">
    <w:name w:val="Footer - Page Number"/>
    <w:link w:val="Footer-PageNumberChar"/>
    <w:uiPriority w:val="45"/>
    <w:rsid w:val="00BD240F"/>
    <w:pPr>
      <w:spacing w:line="240" w:lineRule="auto"/>
      <w:jc w:val="center"/>
    </w:pPr>
    <w:rPr>
      <w:rFonts w:ascii="Univers 45 Light" w:hAnsi="Univers 45 Light"/>
      <w:b/>
      <w:noProof/>
      <w:color w:val="00338D" w:themeColor="text2"/>
      <w:sz w:val="18"/>
      <w:szCs w:val="18"/>
    </w:rPr>
  </w:style>
  <w:style w:type="character" w:customStyle="1" w:styleId="Footer-TitleChar">
    <w:name w:val="Footer - Title Char"/>
    <w:basedOn w:val="DefaultParagraphFont"/>
    <w:link w:val="Footer-Title"/>
    <w:uiPriority w:val="45"/>
    <w:rsid w:val="00CA19BC"/>
    <w:rPr>
      <w:rFonts w:ascii="Univers 45 Light" w:hAnsi="Univers 45 Light"/>
      <w:color w:val="005EB8" w:themeColor="accent1"/>
      <w:sz w:val="16"/>
      <w:szCs w:val="16"/>
    </w:rPr>
  </w:style>
  <w:style w:type="character" w:customStyle="1" w:styleId="Footer-PageNumberChar">
    <w:name w:val="Footer - Page Number Char"/>
    <w:basedOn w:val="DefaultParagraphFont"/>
    <w:link w:val="Footer-PageNumber"/>
    <w:uiPriority w:val="45"/>
    <w:rsid w:val="00BD240F"/>
    <w:rPr>
      <w:rFonts w:ascii="Univers 45 Light" w:hAnsi="Univers 45 Light"/>
      <w:b/>
      <w:noProof/>
      <w:color w:val="00338D" w:themeColor="text2"/>
      <w:sz w:val="18"/>
      <w:szCs w:val="18"/>
    </w:rPr>
  </w:style>
  <w:style w:type="paragraph" w:customStyle="1" w:styleId="Question">
    <w:name w:val="Question"/>
    <w:link w:val="QuestionChar"/>
    <w:uiPriority w:val="3"/>
    <w:rsid w:val="00985903"/>
    <w:pPr>
      <w:tabs>
        <w:tab w:val="left" w:pos="360"/>
      </w:tabs>
      <w:spacing w:after="240" w:line="280" w:lineRule="exact"/>
    </w:pPr>
    <w:rPr>
      <w:rFonts w:ascii="Univers 45 Light" w:hAnsi="Univers 45 Light"/>
      <w:color w:val="470A68" w:themeColor="accent5"/>
      <w:sz w:val="22"/>
      <w:szCs w:val="22"/>
    </w:rPr>
  </w:style>
  <w:style w:type="paragraph" w:customStyle="1" w:styleId="Question-Bullet">
    <w:name w:val="Question - Bullet"/>
    <w:basedOn w:val="Question"/>
    <w:link w:val="Question-BulletChar"/>
    <w:uiPriority w:val="4"/>
    <w:rsid w:val="00BD28AD"/>
    <w:pPr>
      <w:numPr>
        <w:numId w:val="19"/>
      </w:numPr>
      <w:tabs>
        <w:tab w:val="left" w:pos="630"/>
      </w:tabs>
    </w:pPr>
    <w:rPr>
      <w:color w:val="6D2077" w:themeColor="accent2"/>
    </w:rPr>
  </w:style>
  <w:style w:type="paragraph" w:customStyle="1" w:styleId="Divider-MainHeading">
    <w:name w:val="Divider - Main Heading"/>
    <w:basedOn w:val="Heading1"/>
    <w:link w:val="Divider-MainHeadingChar"/>
    <w:uiPriority w:val="38"/>
    <w:rsid w:val="006E6002"/>
    <w:pPr>
      <w:spacing w:before="120" w:line="1920" w:lineRule="exact"/>
      <w:ind w:left="490"/>
    </w:pPr>
    <w:rPr>
      <w:color w:val="FFFFFF" w:themeColor="background1"/>
      <w:spacing w:val="0"/>
      <w:sz w:val="220"/>
      <w:szCs w:val="224"/>
    </w:rPr>
  </w:style>
  <w:style w:type="character" w:customStyle="1" w:styleId="Divider-MainHeadingChar">
    <w:name w:val="Divider - Main Heading Char"/>
    <w:basedOn w:val="Heading1Char"/>
    <w:link w:val="Divider-MainHeading"/>
    <w:uiPriority w:val="38"/>
    <w:rsid w:val="006E6002"/>
    <w:rPr>
      <w:rFonts w:ascii="KPMG Extralight" w:eastAsiaTheme="majorEastAsia" w:hAnsi="KPMG Extralight" w:cstheme="majorBidi"/>
      <w:color w:val="FFFFFF" w:themeColor="background1"/>
      <w:spacing w:val="20"/>
      <w:sz w:val="220"/>
      <w:szCs w:val="224"/>
    </w:rPr>
  </w:style>
  <w:style w:type="table" w:styleId="GridTable1Light">
    <w:name w:val="Grid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">
    <w:name w:val="List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-Body">
    <w:name w:val="Table - Body"/>
    <w:basedOn w:val="BodyText"/>
    <w:link w:val="Table-BodyChar"/>
    <w:uiPriority w:val="2"/>
    <w:qFormat/>
    <w:rsid w:val="003F0B32"/>
    <w:pPr>
      <w:tabs>
        <w:tab w:val="clear" w:pos="54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0"/>
    </w:pPr>
    <w:rPr>
      <w:rFonts w:eastAsiaTheme="minorHAnsi"/>
      <w:szCs w:val="22"/>
    </w:rPr>
  </w:style>
  <w:style w:type="paragraph" w:customStyle="1" w:styleId="Table-Header1">
    <w:name w:val="Table - Header 1"/>
    <w:basedOn w:val="Normal"/>
    <w:link w:val="Table-Header1Char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paragraph" w:customStyle="1" w:styleId="Table-Header2">
    <w:name w:val="Table - Header 2"/>
    <w:basedOn w:val="Table-Header1"/>
    <w:link w:val="Table-Header2Char"/>
    <w:uiPriority w:val="2"/>
    <w:rsid w:val="00434EE2"/>
    <w:rPr>
      <w:color w:val="005EB8" w:themeColor="accent1"/>
    </w:rPr>
  </w:style>
  <w:style w:type="character" w:customStyle="1" w:styleId="Table-BodyChar">
    <w:name w:val="Table - Body Char"/>
    <w:basedOn w:val="BodyTextChar"/>
    <w:link w:val="Table-Body"/>
    <w:uiPriority w:val="2"/>
    <w:rsid w:val="003F0B32"/>
    <w:rPr>
      <w:rFonts w:ascii="Univers for KPMG Light" w:eastAsiaTheme="minorHAnsi" w:hAnsi="Univers for KPMG Light"/>
      <w:sz w:val="19"/>
      <w:szCs w:val="22"/>
    </w:rPr>
  </w:style>
  <w:style w:type="character" w:customStyle="1" w:styleId="Table-Header1Char">
    <w:name w:val="Table - Header 1 Char"/>
    <w:basedOn w:val="BodyTextChar"/>
    <w:link w:val="Table-Header1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character" w:customStyle="1" w:styleId="Table-Header2Char">
    <w:name w:val="Table - Header 2 Char"/>
    <w:basedOn w:val="Table-BodyChar"/>
    <w:link w:val="Table-Header2"/>
    <w:uiPriority w:val="2"/>
    <w:rsid w:val="00434EE2"/>
    <w:rPr>
      <w:rFonts w:ascii="Univers for KPMG" w:eastAsiaTheme="minorHAnsi" w:hAnsi="Univers for KPMG"/>
      <w:b/>
      <w:color w:val="005EB8" w:themeColor="accent1"/>
      <w:sz w:val="19"/>
      <w:szCs w:val="22"/>
    </w:rPr>
  </w:style>
  <w:style w:type="paragraph" w:customStyle="1" w:styleId="Table-Body-SpaceAfter">
    <w:name w:val="Table - Body - Space After"/>
    <w:basedOn w:val="Table-Body"/>
    <w:link w:val="Table-Body-SpaceAfterChar"/>
    <w:uiPriority w:val="2"/>
    <w:rsid w:val="009C5FA9"/>
    <w:pPr>
      <w:spacing w:after="120"/>
    </w:pPr>
  </w:style>
  <w:style w:type="table" w:styleId="TableGridLight">
    <w:name w:val="Grid Table Light"/>
    <w:aliases w:val="Table - Boxed In - Light Rules"/>
    <w:basedOn w:val="TableNormal"/>
    <w:uiPriority w:val="40"/>
    <w:rsid w:val="007531A9"/>
    <w:pPr>
      <w:spacing w:after="0" w:line="240" w:lineRule="auto"/>
    </w:pPr>
    <w:rPr>
      <w:rFonts w:ascii="Univers for KPMG Light" w:hAnsi="Univers for KPMG Light"/>
      <w:sz w:val="19"/>
    </w:rPr>
    <w:tblPr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customStyle="1" w:styleId="Table-NoRules">
    <w:name w:val="Table - No Rules"/>
    <w:basedOn w:val="TableNormal"/>
    <w:uiPriority w:val="99"/>
    <w:rsid w:val="00BD3A5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styleId="MediumList2-Accent1">
    <w:name w:val="Medium List 2 Accent 1"/>
    <w:basedOn w:val="TableNormal"/>
    <w:uiPriority w:val="66"/>
    <w:rsid w:val="0050564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5EB8" w:themeColor="accent1"/>
        <w:left w:val="single" w:sz="8" w:space="0" w:color="005EB8" w:themeColor="accent1"/>
        <w:bottom w:val="single" w:sz="8" w:space="0" w:color="005EB8" w:themeColor="accent1"/>
        <w:right w:val="single" w:sz="8" w:space="0" w:color="005EB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EB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5EB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EB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EB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D7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D7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Table-Body-Small">
    <w:name w:val="Table - Body - Small"/>
    <w:basedOn w:val="Table-Body"/>
    <w:link w:val="Table-Body-SmallChar"/>
    <w:uiPriority w:val="2"/>
    <w:rsid w:val="00A66BE2"/>
    <w:pPr>
      <w:spacing w:line="200" w:lineRule="exact"/>
    </w:pPr>
    <w:rPr>
      <w:sz w:val="16"/>
      <w:szCs w:val="16"/>
    </w:rPr>
  </w:style>
  <w:style w:type="table" w:styleId="PlainTable3">
    <w:name w:val="Plain Table 3"/>
    <w:aliases w:val="Table - LIST - Basic"/>
    <w:basedOn w:val="TableNormal"/>
    <w:uiPriority w:val="43"/>
    <w:rsid w:val="0089635A"/>
    <w:pPr>
      <w:spacing w:after="0" w:line="240" w:lineRule="auto"/>
      <w:jc w:val="center"/>
    </w:pPr>
    <w:rPr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" w:hAnsi="Arial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Table-Body-SmallChar">
    <w:name w:val="Table - Body - Small Char"/>
    <w:basedOn w:val="Table-BodyChar"/>
    <w:link w:val="Table-Body-Small"/>
    <w:uiPriority w:val="2"/>
    <w:rsid w:val="001A22FC"/>
    <w:rPr>
      <w:rFonts w:ascii="Univers for KPMG Light" w:eastAsiaTheme="minorHAnsi" w:hAnsi="Univers for KPMG Light"/>
      <w:sz w:val="16"/>
      <w:szCs w:val="16"/>
    </w:rPr>
  </w:style>
  <w:style w:type="character" w:customStyle="1" w:styleId="Table-Body-SpaceAfterChar">
    <w:name w:val="Table - Body - Space After Char"/>
    <w:basedOn w:val="Table-BodyChar"/>
    <w:link w:val="Table-Body-SpaceAfter"/>
    <w:uiPriority w:val="2"/>
    <w:rsid w:val="009C5FA9"/>
    <w:rPr>
      <w:rFonts w:ascii="Univers for KPMG Light" w:eastAsiaTheme="minorHAnsi" w:hAnsi="Univers for KPMG Light"/>
      <w:sz w:val="19"/>
      <w:szCs w:val="22"/>
    </w:rPr>
  </w:style>
  <w:style w:type="table" w:styleId="PlainTable4">
    <w:name w:val="Plain Table 4"/>
    <w:aliases w:val="Table - LIST - Rows"/>
    <w:basedOn w:val="TableNormal"/>
    <w:uiPriority w:val="44"/>
    <w:rsid w:val="00FA68E9"/>
    <w:pPr>
      <w:spacing w:after="0" w:line="240" w:lineRule="auto"/>
    </w:pPr>
    <w:rPr>
      <w:rFonts w:ascii="Arial" w:hAnsi="Arial"/>
      <w:sz w:val="19"/>
    </w:rPr>
    <w:tblPr>
      <w:tblStyleRowBandSize w:val="1"/>
      <w:tblStyleColBandSize w:val="1"/>
      <w:tblBorders>
        <w:insideH w:val="single" w:sz="4" w:space="0" w:color="BFBFBF" w:themeColor="background1" w:themeShade="BF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" w:hAnsi="Arial"/>
        <w:b/>
        <w:bCs/>
        <w:color w:val="00338D" w:themeColor="text2"/>
        <w:sz w:val="19"/>
      </w:rPr>
      <w:tblPr/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" w:hAnsi="Arial"/>
        <w:b/>
        <w:bCs/>
        <w:color w:val="005EB8" w:themeColor="accent1"/>
        <w:sz w:val="19"/>
      </w:rPr>
    </w:tblStylePr>
    <w:tblStylePr w:type="lastCol">
      <w:rPr>
        <w:b/>
        <w:bCs/>
      </w:rPr>
    </w:tblStylePr>
    <w:tblStylePr w:type="band1Horz">
      <w:rPr>
        <w:rFonts w:ascii="Arial" w:hAnsi="Arial"/>
        <w:b w:val="0"/>
        <w:sz w:val="19"/>
      </w:rPr>
    </w:tblStylePr>
  </w:style>
  <w:style w:type="character" w:customStyle="1" w:styleId="QuestionChar">
    <w:name w:val="Question Char"/>
    <w:basedOn w:val="DefaultParagraphFont"/>
    <w:link w:val="Question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character" w:customStyle="1" w:styleId="Question-BulletChar">
    <w:name w:val="Question - Bullet Char"/>
    <w:basedOn w:val="QuestionChar"/>
    <w:link w:val="Question-Bullet"/>
    <w:uiPriority w:val="4"/>
    <w:rsid w:val="00BD28A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Image-Centered">
    <w:name w:val="Image - Centered"/>
    <w:basedOn w:val="Normal"/>
    <w:uiPriority w:val="45"/>
    <w:qFormat/>
    <w:rsid w:val="00BD240F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 w:after="240"/>
      <w:jc w:val="center"/>
    </w:pPr>
    <w:rPr>
      <w:rFonts w:ascii="Univers 45 Light" w:hAnsi="Univers 45 Light"/>
      <w:noProof/>
      <w:sz w:val="20"/>
    </w:rPr>
  </w:style>
  <w:style w:type="paragraph" w:customStyle="1" w:styleId="Image-LeftAligned">
    <w:name w:val="Image - Left Aligned"/>
    <w:basedOn w:val="Image-Centered"/>
    <w:uiPriority w:val="45"/>
    <w:rsid w:val="00886938"/>
    <w:pPr>
      <w:jc w:val="left"/>
    </w:pPr>
  </w:style>
  <w:style w:type="paragraph" w:customStyle="1" w:styleId="Introduction">
    <w:name w:val="Introduction"/>
    <w:basedOn w:val="Normal"/>
    <w:link w:val="IntroductionChar"/>
    <w:uiPriority w:val="27"/>
    <w:qFormat/>
    <w:rsid w:val="004D2ABB"/>
    <w:pPr>
      <w:spacing w:after="240" w:line="380" w:lineRule="atLeast"/>
    </w:pPr>
    <w:rPr>
      <w:rFonts w:ascii="Univers 45 Light" w:hAnsi="Univers 45 Light"/>
      <w:color w:val="0091DA" w:themeColor="background2"/>
      <w:sz w:val="28"/>
      <w:szCs w:val="32"/>
    </w:rPr>
  </w:style>
  <w:style w:type="paragraph" w:customStyle="1" w:styleId="Callout-Body">
    <w:name w:val="Callout - Body"/>
    <w:basedOn w:val="Normal"/>
    <w:link w:val="Callout-BodyChar"/>
    <w:uiPriority w:val="27"/>
    <w:qFormat/>
    <w:rsid w:val="007B110D"/>
    <w:pPr>
      <w:spacing w:after="120" w:line="280" w:lineRule="atLeast"/>
    </w:pPr>
    <w:rPr>
      <w:rFonts w:ascii="Univers 45 Light" w:hAnsi="Univers 45 Light"/>
      <w:color w:val="6D2077" w:themeColor="accent2"/>
      <w:sz w:val="22"/>
      <w:szCs w:val="22"/>
    </w:rPr>
  </w:style>
  <w:style w:type="paragraph" w:customStyle="1" w:styleId="Callout-Header">
    <w:name w:val="Callout - Header"/>
    <w:basedOn w:val="Normal"/>
    <w:link w:val="Callout-HeaderChar"/>
    <w:uiPriority w:val="27"/>
    <w:rsid w:val="00600865"/>
    <w:pPr>
      <w:spacing w:after="120" w:line="360" w:lineRule="exact"/>
    </w:pPr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ResumeBulletLevel2Char">
    <w:name w:val="ResumeBullet – Level 2 Char"/>
    <w:basedOn w:val="ResumeBulletLevel1Char"/>
    <w:link w:val="ResumeBulletLevel2"/>
    <w:uiPriority w:val="16"/>
    <w:rsid w:val="000E1698"/>
    <w:rPr>
      <w:rFonts w:ascii="Univers 45 Light" w:eastAsia="Times New Roman" w:hAnsi="Univers 45 Light"/>
      <w:sz w:val="20"/>
    </w:rPr>
  </w:style>
  <w:style w:type="character" w:customStyle="1" w:styleId="IntroductionChar">
    <w:name w:val="Introduction Char"/>
    <w:basedOn w:val="BodyTextChar"/>
    <w:link w:val="Introduction"/>
    <w:uiPriority w:val="27"/>
    <w:rsid w:val="004D2ABB"/>
    <w:rPr>
      <w:rFonts w:ascii="Univers 45 Light" w:hAnsi="Univers 45 Light"/>
      <w:color w:val="0091DA" w:themeColor="background2"/>
      <w:sz w:val="28"/>
      <w:szCs w:val="32"/>
    </w:rPr>
  </w:style>
  <w:style w:type="character" w:customStyle="1" w:styleId="Callout-HeaderChar">
    <w:name w:val="Callout - Header Char"/>
    <w:basedOn w:val="DefaultParagraphFont"/>
    <w:link w:val="Callout-Header"/>
    <w:uiPriority w:val="27"/>
    <w:rsid w:val="00600865"/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Callout-BodyChar">
    <w:name w:val="Callout - Body Char"/>
    <w:basedOn w:val="DefaultParagraphFont"/>
    <w:link w:val="Callout-Body"/>
    <w:uiPriority w:val="27"/>
    <w:rsid w:val="007B110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DesignerNotes">
    <w:name w:val="Designer Notes"/>
    <w:basedOn w:val="BodyText"/>
    <w:link w:val="DesignerNotesChar"/>
    <w:uiPriority w:val="99"/>
    <w:rsid w:val="004B5B78"/>
    <w:rPr>
      <w:b/>
      <w:color w:val="FF0000"/>
    </w:rPr>
  </w:style>
  <w:style w:type="paragraph" w:customStyle="1" w:styleId="Question-Numbered">
    <w:name w:val="Question - Numbered"/>
    <w:basedOn w:val="NumberedList"/>
    <w:link w:val="Question-NumberedChar"/>
    <w:uiPriority w:val="3"/>
    <w:qFormat/>
    <w:rsid w:val="00985903"/>
    <w:pPr>
      <w:numPr>
        <w:numId w:val="14"/>
      </w:numPr>
      <w:tabs>
        <w:tab w:val="clear" w:pos="540"/>
        <w:tab w:val="left" w:pos="630"/>
      </w:tabs>
      <w:ind w:left="360"/>
    </w:pPr>
    <w:rPr>
      <w:color w:val="470A68" w:themeColor="accent5"/>
      <w:sz w:val="22"/>
      <w:szCs w:val="22"/>
    </w:rPr>
  </w:style>
  <w:style w:type="paragraph" w:customStyle="1" w:styleId="Letter-Page2Header">
    <w:name w:val="Letter - Page 2 Header"/>
    <w:link w:val="Letter-Page2HeaderChar"/>
    <w:uiPriority w:val="21"/>
    <w:rsid w:val="004D2ABB"/>
    <w:pPr>
      <w:jc w:val="right"/>
    </w:pPr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ibliography">
    <w:name w:val="Bibliography"/>
    <w:basedOn w:val="Normal"/>
    <w:next w:val="Normal"/>
    <w:uiPriority w:val="99"/>
    <w:semiHidden/>
    <w:unhideWhenUsed/>
    <w:rsid w:val="00EF57E1"/>
  </w:style>
  <w:style w:type="character" w:customStyle="1" w:styleId="Letter-Page2HeaderChar">
    <w:name w:val="Letter - Page 2 Header Char"/>
    <w:basedOn w:val="DefaultParagraphFont"/>
    <w:link w:val="Letter-Page2Header"/>
    <w:uiPriority w:val="21"/>
    <w:rsid w:val="00F2105C"/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EF57E1"/>
    <w:pPr>
      <w:pBdr>
        <w:top w:val="single" w:sz="2" w:space="10" w:color="005EB8" w:themeColor="accent1"/>
        <w:left w:val="single" w:sz="2" w:space="10" w:color="005EB8" w:themeColor="accent1"/>
        <w:bottom w:val="single" w:sz="2" w:space="10" w:color="005EB8" w:themeColor="accent1"/>
        <w:right w:val="single" w:sz="2" w:space="10" w:color="005EB8" w:themeColor="accent1"/>
      </w:pBdr>
      <w:ind w:left="1152" w:right="1152"/>
    </w:pPr>
    <w:rPr>
      <w:i/>
      <w:iCs/>
      <w:color w:val="005EB8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F57E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F57E1"/>
    <w:rPr>
      <w:sz w:val="19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F57E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F57E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F57E1"/>
    <w:pPr>
      <w:tabs>
        <w:tab w:val="clear" w:pos="540"/>
      </w:tabs>
      <w:spacing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F57E1"/>
    <w:rPr>
      <w:rFonts w:ascii="Univers for KPMG Light" w:hAnsi="Univers for KPMG Light"/>
      <w:sz w:val="19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F57E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F57E1"/>
    <w:rPr>
      <w:sz w:val="19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F57E1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F57E1"/>
    <w:rPr>
      <w:sz w:val="19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F57E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F57E1"/>
    <w:rPr>
      <w:sz w:val="19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F57E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F57E1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EF57E1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F57E1"/>
    <w:rPr>
      <w:sz w:val="19"/>
    </w:rPr>
  </w:style>
  <w:style w:type="paragraph" w:styleId="CommentText">
    <w:name w:val="annotation text"/>
    <w:basedOn w:val="Normal"/>
    <w:link w:val="CommentTextChar"/>
    <w:uiPriority w:val="99"/>
    <w:unhideWhenUsed/>
    <w:rsid w:val="00EF57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57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7E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F57E1"/>
  </w:style>
  <w:style w:type="character" w:customStyle="1" w:styleId="DateChar">
    <w:name w:val="Date Char"/>
    <w:basedOn w:val="DefaultParagraphFont"/>
    <w:link w:val="Date"/>
    <w:uiPriority w:val="99"/>
    <w:semiHidden/>
    <w:rsid w:val="00EF57E1"/>
    <w:rPr>
      <w:sz w:val="19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F57E1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F57E1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F57E1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F57E1"/>
    <w:rPr>
      <w:sz w:val="19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F57E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F57E1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F57E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F57E1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57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57E1"/>
    <w:rPr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F57E1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F57E1"/>
    <w:rPr>
      <w:i/>
      <w:iCs/>
      <w:sz w:val="19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57E1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F57E1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EF57E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F57E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F57E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F57E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F57E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F57E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F57E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F57E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F57E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F57E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F57E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F57E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F57E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F57E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F57E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F57E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F57E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F57E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F57E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F57E1"/>
    <w:pPr>
      <w:numPr>
        <w:numId w:val="10"/>
      </w:numPr>
      <w:contextualSpacing/>
    </w:pPr>
  </w:style>
  <w:style w:type="paragraph" w:styleId="ListParagraph">
    <w:name w:val="List Paragraph"/>
    <w:aliases w:val="Figure_name,List Paragraph1,Bullet- First level,Listenabsatz1,Style 2,TOC style,Numbered Indented Text,List NUmber,List Paragraph Char Char,Bullet 11,b1 + Justified1,Bullet 111,b1 + Justified11,numbered,Bullet List,FooterText,列出段落,lp1,列出段"/>
    <w:basedOn w:val="Normal"/>
    <w:link w:val="ListParagraphChar"/>
    <w:uiPriority w:val="34"/>
    <w:unhideWhenUsed/>
    <w:qFormat/>
    <w:rsid w:val="00EF57E1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EF57E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F57E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F57E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EF57E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F57E1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F57E1"/>
    <w:rPr>
      <w:sz w:val="19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F57E1"/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F57E1"/>
    <w:rPr>
      <w:rFonts w:ascii="Consolas" w:hAnsi="Consolas" w:cs="Consola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F57E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F57E1"/>
    <w:rPr>
      <w:sz w:val="19"/>
    </w:rPr>
  </w:style>
  <w:style w:type="paragraph" w:styleId="Signature">
    <w:name w:val="Signature"/>
    <w:basedOn w:val="Normal"/>
    <w:link w:val="SignatureChar"/>
    <w:uiPriority w:val="99"/>
    <w:semiHidden/>
    <w:unhideWhenUsed/>
    <w:rsid w:val="00EF57E1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F57E1"/>
    <w:rPr>
      <w:sz w:val="19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</w:pPr>
  </w:style>
  <w:style w:type="paragraph" w:styleId="TOAHeading">
    <w:name w:val="toa heading"/>
    <w:basedOn w:val="Normal"/>
    <w:next w:val="Normal"/>
    <w:uiPriority w:val="99"/>
    <w:semiHidden/>
    <w:unhideWhenUsed/>
    <w:rsid w:val="00EF57E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Contents">
    <w:name w:val="Contents"/>
    <w:basedOn w:val="Normal"/>
    <w:link w:val="ContentsChar"/>
    <w:uiPriority w:val="99"/>
    <w:rsid w:val="00375FA5"/>
    <w:pPr>
      <w:spacing w:after="480"/>
      <w:ind w:left="540"/>
    </w:pPr>
    <w:rPr>
      <w:rFonts w:ascii="KPMG Extralight" w:hAnsi="KPMG Extralight"/>
      <w:color w:val="00338D" w:themeColor="text2"/>
      <w:sz w:val="144"/>
      <w:szCs w:val="144"/>
    </w:rPr>
  </w:style>
  <w:style w:type="paragraph" w:styleId="Header">
    <w:name w:val="header"/>
    <w:aliases w:val="K-Header"/>
    <w:basedOn w:val="Normal"/>
    <w:link w:val="HeaderChar"/>
    <w:uiPriority w:val="99"/>
    <w:unhideWhenUsed/>
    <w:rsid w:val="00807CB3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center" w:pos="4680"/>
        <w:tab w:val="right" w:pos="9360"/>
      </w:tabs>
    </w:pPr>
  </w:style>
  <w:style w:type="paragraph" w:styleId="TOC4">
    <w:name w:val="toc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570"/>
    </w:pPr>
  </w:style>
  <w:style w:type="paragraph" w:styleId="TOC5">
    <w:name w:val="toc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760"/>
    </w:pPr>
  </w:style>
  <w:style w:type="paragraph" w:styleId="TOC6">
    <w:name w:val="toc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950"/>
    </w:pPr>
  </w:style>
  <w:style w:type="paragraph" w:styleId="TOC7">
    <w:name w:val="toc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140"/>
    </w:pPr>
  </w:style>
  <w:style w:type="paragraph" w:styleId="TOC8">
    <w:name w:val="toc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330"/>
    </w:pPr>
  </w:style>
  <w:style w:type="paragraph" w:styleId="TOC9">
    <w:name w:val="toc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520"/>
    </w:pPr>
  </w:style>
  <w:style w:type="character" w:customStyle="1" w:styleId="DesignerNotesChar">
    <w:name w:val="Designer Notes Char"/>
    <w:basedOn w:val="BodyTextChar"/>
    <w:link w:val="DesignerNotes"/>
    <w:uiPriority w:val="99"/>
    <w:rsid w:val="00DC52C5"/>
    <w:rPr>
      <w:rFonts w:ascii="Univers for KPMG Light" w:hAnsi="Univers for KPMG Light"/>
      <w:b/>
      <w:color w:val="FF0000"/>
      <w:sz w:val="19"/>
    </w:rPr>
  </w:style>
  <w:style w:type="character" w:customStyle="1" w:styleId="Question-NumberedChar">
    <w:name w:val="Question - Numbered Char"/>
    <w:basedOn w:val="NumberedListChar"/>
    <w:link w:val="Question-Numbered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table" w:customStyle="1" w:styleId="Table-BoxedIn">
    <w:name w:val="Table - Boxed In"/>
    <w:basedOn w:val="TableNormal"/>
    <w:next w:val="TableNormal"/>
    <w:uiPriority w:val="40"/>
    <w:rsid w:val="00BD28AD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Arial Bold" w:hAnsi="Arial Bold"/>
        <w:b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rPr>
        <w:cantSplit w:val="0"/>
        <w:tblHeader/>
      </w:trPr>
      <w:tcPr>
        <w:shd w:val="clear" w:color="auto" w:fill="00338D"/>
      </w:tcPr>
    </w:tblStylePr>
  </w:style>
  <w:style w:type="table" w:customStyle="1" w:styleId="Table-Centered-Norules">
    <w:name w:val="Table - Centered - No rules"/>
    <w:basedOn w:val="TableNormal"/>
    <w:next w:val="PlainTable3"/>
    <w:uiPriority w:val="43"/>
    <w:rsid w:val="00BD3A59"/>
    <w:pPr>
      <w:spacing w:after="0" w:line="240" w:lineRule="auto"/>
      <w:jc w:val="center"/>
    </w:pPr>
    <w:rPr>
      <w:rFonts w:ascii="Univers 45 Light" w:hAnsi="Univers 45 Light"/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 Bold" w:hAnsi="Arial Bold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-WithRules-LeftColumnHighlight">
    <w:name w:val="Table - With Rules - Left Column Highlight"/>
    <w:basedOn w:val="TableNormal"/>
    <w:next w:val="PlainTable4"/>
    <w:uiPriority w:val="44"/>
    <w:rsid w:val="007531A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insideH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 Bold" w:hAnsi="Arial Bold"/>
        <w:b/>
        <w:bCs/>
        <w:color w:val="00338D" w:themeColor="text2"/>
        <w:sz w:val="19"/>
      </w:rPr>
      <w:tblPr/>
      <w:trPr>
        <w:tblHeader/>
      </w:trPr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 Bold" w:hAnsi="Arial Bold"/>
        <w:b/>
        <w:bCs/>
        <w:color w:val="0091DA" w:themeColor="background2"/>
        <w:sz w:val="19"/>
      </w:rPr>
    </w:tblStylePr>
    <w:tblStylePr w:type="lastCol">
      <w:rPr>
        <w:b/>
        <w:bCs/>
      </w:rPr>
    </w:tblStylePr>
    <w:tblStylePr w:type="band1Vert">
      <w:rPr>
        <w:rFonts w:ascii="Arial Bold" w:hAnsi="Arial Bold"/>
        <w:sz w:val="19"/>
      </w:rPr>
    </w:tblStylePr>
    <w:tblStylePr w:type="band2Vert">
      <w:rPr>
        <w:rFonts w:ascii="Arial Bold" w:hAnsi="Arial Bold"/>
        <w:sz w:val="19"/>
      </w:rPr>
    </w:tblStylePr>
    <w:tblStylePr w:type="band1Horz">
      <w:rPr>
        <w:rFonts w:ascii="Arial Bold" w:hAnsi="Arial Bold"/>
        <w:b w:val="0"/>
        <w:sz w:val="19"/>
      </w:rPr>
    </w:tblStylePr>
    <w:tblStylePr w:type="band2Horz">
      <w:rPr>
        <w:rFonts w:ascii="Arial Bold" w:hAnsi="Arial Bold"/>
        <w:sz w:val="19"/>
      </w:rPr>
    </w:tblStylePr>
  </w:style>
  <w:style w:type="paragraph" w:customStyle="1" w:styleId="COVER-Title-White">
    <w:name w:val="COVER - Title - White"/>
    <w:next w:val="COVER-Subtitle-White"/>
    <w:link w:val="COVER-Title-WhiteChar"/>
    <w:uiPriority w:val="38"/>
    <w:rsid w:val="00F3452C"/>
    <w:pPr>
      <w:spacing w:after="0" w:line="1900" w:lineRule="exact"/>
    </w:pPr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-White">
    <w:name w:val="COVER - Subtitle - White"/>
    <w:next w:val="COVER-Subtitle2-White"/>
    <w:link w:val="COVER-Subtitle-WhiteChar"/>
    <w:uiPriority w:val="38"/>
    <w:rsid w:val="00D04024"/>
    <w:pPr>
      <w:spacing w:before="280" w:after="0" w:line="240" w:lineRule="auto"/>
      <w:contextualSpacing/>
    </w:pPr>
    <w:rPr>
      <w:rFonts w:ascii="Univers 45 Light" w:hAnsi="Univers 45 Light"/>
      <w:b/>
      <w:color w:val="FFFFFF" w:themeColor="background1"/>
      <w:sz w:val="32"/>
      <w:szCs w:val="36"/>
    </w:rPr>
  </w:style>
  <w:style w:type="character" w:customStyle="1" w:styleId="COVER-Title-WhiteChar">
    <w:name w:val="COVER - Title - White Char"/>
    <w:basedOn w:val="DefaultParagraphFont"/>
    <w:link w:val="COVER-Title-White"/>
    <w:uiPriority w:val="38"/>
    <w:rsid w:val="00D646E7"/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2-White">
    <w:name w:val="COVER - Subtitle2 - White"/>
    <w:link w:val="COVER-Subtitle2-WhiteChar"/>
    <w:uiPriority w:val="38"/>
    <w:rsid w:val="004D2ABB"/>
    <w:pPr>
      <w:spacing w:before="40" w:after="0" w:line="240" w:lineRule="auto"/>
    </w:pPr>
    <w:rPr>
      <w:rFonts w:ascii="Univers 45 Light" w:hAnsi="Univers 45 Light"/>
      <w:color w:val="FFFFFF" w:themeColor="background1"/>
      <w:sz w:val="32"/>
      <w:szCs w:val="36"/>
    </w:rPr>
  </w:style>
  <w:style w:type="character" w:customStyle="1" w:styleId="COVER-Subtitle-WhiteChar">
    <w:name w:val="COVER - Subtitle - White Char"/>
    <w:basedOn w:val="DefaultParagraphFont"/>
    <w:link w:val="COVER-Subtitle-White"/>
    <w:uiPriority w:val="38"/>
    <w:rsid w:val="00D04024"/>
    <w:rPr>
      <w:rFonts w:ascii="Univers 45 Light" w:hAnsi="Univers 45 Light"/>
      <w:b/>
      <w:color w:val="FFFFFF" w:themeColor="background1"/>
      <w:sz w:val="32"/>
      <w:szCs w:val="36"/>
    </w:rPr>
  </w:style>
  <w:style w:type="paragraph" w:customStyle="1" w:styleId="COVER-Date-White">
    <w:name w:val="COVER - Date - White"/>
    <w:next w:val="COVER-Bar-White"/>
    <w:link w:val="COVER-Date-WhiteChar"/>
    <w:uiPriority w:val="38"/>
    <w:rsid w:val="004D2ABB"/>
    <w:pPr>
      <w:spacing w:after="0" w:line="240" w:lineRule="auto"/>
    </w:pPr>
    <w:rPr>
      <w:rFonts w:ascii="Univers 45 Light" w:hAnsi="Univers 45 Light"/>
      <w:color w:val="FFFFFF" w:themeColor="background1"/>
      <w:sz w:val="20"/>
    </w:rPr>
  </w:style>
  <w:style w:type="character" w:customStyle="1" w:styleId="COVER-Subtitle2-WhiteChar">
    <w:name w:val="COVER - Subtitle2 - White Char"/>
    <w:basedOn w:val="DefaultParagraphFont"/>
    <w:link w:val="COVER-Subtitle2-White"/>
    <w:uiPriority w:val="38"/>
    <w:rsid w:val="004D2ABB"/>
    <w:rPr>
      <w:rFonts w:ascii="Univers 45 Light" w:hAnsi="Univers 45 Light"/>
      <w:color w:val="FFFFFF" w:themeColor="background1"/>
      <w:sz w:val="32"/>
      <w:szCs w:val="36"/>
    </w:rPr>
  </w:style>
  <w:style w:type="paragraph" w:customStyle="1" w:styleId="COVER-Bar-White">
    <w:name w:val="COVER - Bar - White"/>
    <w:next w:val="COVER-SupportingText-White"/>
    <w:link w:val="COVER-Bar-WhiteChar"/>
    <w:uiPriority w:val="38"/>
    <w:rsid w:val="00CC6198"/>
    <w:pPr>
      <w:spacing w:before="80" w:after="300" w:line="240" w:lineRule="auto"/>
    </w:pPr>
    <w:rPr>
      <w:rFonts w:ascii="Univers 45 Light" w:hAnsi="Univers 45 Light"/>
      <w:b/>
      <w:color w:val="FFFFFF" w:themeColor="background1"/>
      <w:sz w:val="20"/>
    </w:rPr>
  </w:style>
  <w:style w:type="character" w:customStyle="1" w:styleId="COVER-Date-WhiteChar">
    <w:name w:val="COVER - Date - White Char"/>
    <w:basedOn w:val="DefaultParagraphFont"/>
    <w:link w:val="COVER-Date-White"/>
    <w:uiPriority w:val="38"/>
    <w:rsid w:val="004D2ABB"/>
    <w:rPr>
      <w:rFonts w:ascii="Univers 45 Light" w:hAnsi="Univers 45 Light"/>
      <w:color w:val="FFFFFF" w:themeColor="background1"/>
      <w:sz w:val="20"/>
    </w:rPr>
  </w:style>
  <w:style w:type="paragraph" w:customStyle="1" w:styleId="COVER-SupportingText-White">
    <w:name w:val="COVER - SupportingText - White"/>
    <w:basedOn w:val="Normal"/>
    <w:link w:val="COVER-SupportingText-WhiteChar"/>
    <w:uiPriority w:val="38"/>
    <w:rsid w:val="00BB28C6"/>
    <w:pPr>
      <w:spacing w:after="120"/>
    </w:pPr>
    <w:rPr>
      <w:rFonts w:ascii="Univers 45 Light" w:hAnsi="Univers 45 Light"/>
      <w:color w:val="FFFFFF" w:themeColor="background1"/>
      <w:sz w:val="20"/>
    </w:rPr>
  </w:style>
  <w:style w:type="character" w:customStyle="1" w:styleId="COVER-Bar-WhiteChar">
    <w:name w:val="COVER - Bar - White Char"/>
    <w:basedOn w:val="DefaultParagraphFont"/>
    <w:link w:val="COVER-Bar-White"/>
    <w:uiPriority w:val="38"/>
    <w:rsid w:val="00CC6198"/>
    <w:rPr>
      <w:rFonts w:ascii="Univers 45 Light" w:hAnsi="Univers 45 Light"/>
      <w:b/>
      <w:color w:val="FFFFFF" w:themeColor="background1"/>
      <w:sz w:val="20"/>
    </w:rPr>
  </w:style>
  <w:style w:type="character" w:customStyle="1" w:styleId="COVER-SupportingText-WhiteChar">
    <w:name w:val="COVER - SupportingText - White Char"/>
    <w:basedOn w:val="DefaultParagraphFont"/>
    <w:link w:val="COVER-SupportingText-White"/>
    <w:uiPriority w:val="38"/>
    <w:rsid w:val="00BB28C6"/>
    <w:rPr>
      <w:rFonts w:ascii="Univers 45 Light" w:hAnsi="Univers 45 Light"/>
      <w:color w:val="FFFFFF" w:themeColor="background1"/>
      <w:sz w:val="20"/>
    </w:rPr>
  </w:style>
  <w:style w:type="paragraph" w:customStyle="1" w:styleId="Divider2-Subhead">
    <w:name w:val="Divider 2 - Subhead"/>
    <w:basedOn w:val="BodyText"/>
    <w:link w:val="Divider2-SubheadChar"/>
    <w:uiPriority w:val="38"/>
    <w:qFormat/>
    <w:rsid w:val="008F2F43"/>
    <w:pPr>
      <w:spacing w:before="720"/>
    </w:pPr>
    <w:rPr>
      <w:b/>
      <w:color w:val="FFFFFF" w:themeColor="background1"/>
      <w:sz w:val="48"/>
    </w:rPr>
  </w:style>
  <w:style w:type="paragraph" w:customStyle="1" w:styleId="Divider2-Appendix">
    <w:name w:val="Divider 2 - Appendix"/>
    <w:basedOn w:val="Divider-MainHeading"/>
    <w:link w:val="Divider2-AppendixChar"/>
    <w:uiPriority w:val="38"/>
    <w:qFormat/>
    <w:rsid w:val="00190181"/>
    <w:pPr>
      <w:spacing w:after="0" w:line="1080" w:lineRule="exact"/>
      <w:ind w:left="0"/>
    </w:pPr>
    <w:rPr>
      <w:sz w:val="120"/>
      <w:szCs w:val="120"/>
    </w:rPr>
  </w:style>
  <w:style w:type="character" w:customStyle="1" w:styleId="Divider2-AppendixChar">
    <w:name w:val="Divider 2 - Appendix Char"/>
    <w:basedOn w:val="Divider-MainHeadingChar"/>
    <w:link w:val="Divider2-Appendix"/>
    <w:uiPriority w:val="38"/>
    <w:rsid w:val="00190181"/>
    <w:rPr>
      <w:rFonts w:ascii="KPMG Extralight" w:eastAsiaTheme="majorEastAsia" w:hAnsi="KPMG Extralight" w:cstheme="majorBidi"/>
      <w:color w:val="FFFFFF" w:themeColor="background1"/>
      <w:spacing w:val="20"/>
      <w:sz w:val="120"/>
      <w:szCs w:val="120"/>
    </w:rPr>
  </w:style>
  <w:style w:type="character" w:styleId="Hyperlink">
    <w:name w:val="Hyperlink"/>
    <w:basedOn w:val="DefaultParagraphFont"/>
    <w:uiPriority w:val="99"/>
    <w:unhideWhenUsed/>
    <w:qFormat/>
    <w:rsid w:val="00D646E7"/>
    <w:rPr>
      <w:color w:val="005EB8" w:themeColor="hyperlink"/>
      <w:u w:val="single"/>
    </w:rPr>
  </w:style>
  <w:style w:type="character" w:customStyle="1" w:styleId="Divider2-SubheadChar">
    <w:name w:val="Divider 2 - Subhead Char"/>
    <w:basedOn w:val="BodyTextChar"/>
    <w:link w:val="Divider2-Subhead"/>
    <w:uiPriority w:val="38"/>
    <w:rsid w:val="008F2F43"/>
    <w:rPr>
      <w:rFonts w:ascii="Univers 45 Light" w:hAnsi="Univers 45 Light"/>
      <w:b/>
      <w:color w:val="FFFFFF" w:themeColor="background1"/>
      <w:sz w:val="48"/>
    </w:rPr>
  </w:style>
  <w:style w:type="character" w:customStyle="1" w:styleId="ContentsChar">
    <w:name w:val="Contents Char"/>
    <w:basedOn w:val="DefaultParagraphFont"/>
    <w:link w:val="Contents"/>
    <w:uiPriority w:val="99"/>
    <w:rsid w:val="00375FA5"/>
    <w:rPr>
      <w:rFonts w:ascii="KPMG Extralight" w:hAnsi="KPMG Extralight"/>
      <w:color w:val="00338D" w:themeColor="text2"/>
      <w:sz w:val="144"/>
      <w:szCs w:val="144"/>
    </w:rPr>
  </w:style>
  <w:style w:type="character" w:customStyle="1" w:styleId="HeaderChar">
    <w:name w:val="Header Char"/>
    <w:aliases w:val="K-Header Char"/>
    <w:basedOn w:val="DefaultParagraphFont"/>
    <w:link w:val="Header"/>
    <w:uiPriority w:val="99"/>
    <w:rsid w:val="00807CB3"/>
    <w:rPr>
      <w:sz w:val="19"/>
    </w:rPr>
  </w:style>
  <w:style w:type="paragraph" w:customStyle="1" w:styleId="Copyright-TOC-Gray">
    <w:name w:val="Copyright - TOC - Gray"/>
    <w:basedOn w:val="Copyright-Gray"/>
    <w:link w:val="Copyright-TOC-GrayChar"/>
    <w:uiPriority w:val="29"/>
    <w:rsid w:val="004D2ABB"/>
    <w:pPr>
      <w:ind w:left="540"/>
    </w:pPr>
  </w:style>
  <w:style w:type="character" w:customStyle="1" w:styleId="Heading1-WhiteChar">
    <w:name w:val="Heading 1 - White Char"/>
    <w:basedOn w:val="Heading1Char"/>
    <w:link w:val="Heading1-White"/>
    <w:uiPriority w:val="1"/>
    <w:rsid w:val="00835679"/>
    <w:rPr>
      <w:rFonts w:ascii="KPMG Extralight" w:eastAsiaTheme="majorEastAsia" w:hAnsi="KPMG Extralight" w:cstheme="majorBidi"/>
      <w:color w:val="FFFFFF" w:themeColor="background1"/>
      <w:spacing w:val="20"/>
      <w:sz w:val="144"/>
      <w:szCs w:val="72"/>
    </w:rPr>
  </w:style>
  <w:style w:type="character" w:customStyle="1" w:styleId="Copyright-TOC-GrayChar">
    <w:name w:val="Copyright - TOC - Gray Char"/>
    <w:basedOn w:val="Copyright-GrayChar"/>
    <w:link w:val="Copyright-TOC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character" w:customStyle="1" w:styleId="Table-Header1-WhiteChar">
    <w:name w:val="Table - Header 1 - White Char"/>
    <w:basedOn w:val="Table-Header1Char"/>
    <w:link w:val="Table-Header1-White"/>
    <w:uiPriority w:val="2"/>
    <w:rsid w:val="00835679"/>
    <w:rPr>
      <w:rFonts w:ascii="Univers for KPMG" w:hAnsi="Univers for KPMG"/>
      <w:b/>
      <w:color w:val="FFFFFF" w:themeColor="background1"/>
      <w:sz w:val="20"/>
    </w:rPr>
  </w:style>
  <w:style w:type="paragraph" w:customStyle="1" w:styleId="SLIPSHEET-Title">
    <w:name w:val="SLIPSHEET - Title"/>
    <w:basedOn w:val="Heading1-White"/>
    <w:uiPriority w:val="99"/>
    <w:rsid w:val="002947AC"/>
    <w:pPr>
      <w:spacing w:before="240" w:after="0" w:line="1120" w:lineRule="exact"/>
    </w:pPr>
    <w:rPr>
      <w:sz w:val="112"/>
      <w:szCs w:val="112"/>
    </w:rPr>
  </w:style>
  <w:style w:type="paragraph" w:customStyle="1" w:styleId="SLIPSHEET-Subtitle">
    <w:name w:val="SLIPSHEET - Subtitle"/>
    <w:uiPriority w:val="99"/>
    <w:rsid w:val="00CA19BC"/>
    <w:pPr>
      <w:spacing w:before="120" w:after="0" w:line="240" w:lineRule="auto"/>
      <w:ind w:left="187"/>
    </w:pPr>
    <w:rPr>
      <w:rFonts w:ascii="Univers 45 Light" w:hAnsi="Univers 45 Light"/>
      <w:b/>
      <w:color w:val="FFFFFF" w:themeColor="background1"/>
      <w:sz w:val="32"/>
    </w:rPr>
  </w:style>
  <w:style w:type="paragraph" w:customStyle="1" w:styleId="SLIPSHEET-Date">
    <w:name w:val="SLIPSHEET - Date"/>
    <w:uiPriority w:val="99"/>
    <w:rsid w:val="00CA19BC"/>
    <w:pPr>
      <w:spacing w:before="480" w:after="1200" w:line="240" w:lineRule="auto"/>
    </w:pPr>
    <w:rPr>
      <w:rFonts w:ascii="Univers 45 Light" w:hAnsi="Univers 45 Light"/>
      <w:color w:val="FFFFFF" w:themeColor="background1"/>
      <w:sz w:val="20"/>
    </w:rPr>
  </w:style>
  <w:style w:type="paragraph" w:styleId="TOC2">
    <w:name w:val="toc 2"/>
    <w:basedOn w:val="TOC1"/>
    <w:next w:val="Normal"/>
    <w:autoRedefine/>
    <w:uiPriority w:val="39"/>
    <w:unhideWhenUsed/>
    <w:rsid w:val="00E200DE"/>
    <w:pPr>
      <w:ind w:left="907"/>
      <w:contextualSpacing/>
    </w:pPr>
  </w:style>
  <w:style w:type="paragraph" w:styleId="NormalWeb">
    <w:name w:val="Normal (Web)"/>
    <w:basedOn w:val="Normal"/>
    <w:uiPriority w:val="99"/>
    <w:unhideWhenUsed/>
    <w:rsid w:val="000136F6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COVER-Date-Blue">
    <w:name w:val="COVER - Date - Blue"/>
    <w:basedOn w:val="COVER-Date-White"/>
    <w:uiPriority w:val="38"/>
    <w:qFormat/>
    <w:rsid w:val="006447E0"/>
    <w:rPr>
      <w:color w:val="00338D" w:themeColor="text2"/>
    </w:rPr>
  </w:style>
  <w:style w:type="paragraph" w:customStyle="1" w:styleId="COVER-Bar-Blue">
    <w:name w:val="COVER - Bar - Blue"/>
    <w:basedOn w:val="COVER-Bar-White"/>
    <w:uiPriority w:val="38"/>
    <w:qFormat/>
    <w:rsid w:val="006447E0"/>
    <w:rPr>
      <w:color w:val="00338D" w:themeColor="text2"/>
    </w:rPr>
  </w:style>
  <w:style w:type="paragraph" w:customStyle="1" w:styleId="COVER-SupportingText-Blue">
    <w:name w:val="COVER - SupportingText - Blue"/>
    <w:basedOn w:val="COVER-SupportingText-White"/>
    <w:uiPriority w:val="38"/>
    <w:qFormat/>
    <w:rsid w:val="006447E0"/>
    <w:rPr>
      <w:color w:val="00338D" w:themeColor="text2"/>
    </w:rPr>
  </w:style>
  <w:style w:type="paragraph" w:customStyle="1" w:styleId="COVER-Subtitle-Blue">
    <w:name w:val="COVER - Subtitle - Blue"/>
    <w:basedOn w:val="COVER-Subtitle-White"/>
    <w:uiPriority w:val="38"/>
    <w:qFormat/>
    <w:rsid w:val="00D92243"/>
    <w:rPr>
      <w:color w:val="00338D" w:themeColor="text2"/>
    </w:rPr>
  </w:style>
  <w:style w:type="paragraph" w:customStyle="1" w:styleId="COVER-Subtitle2-Blue">
    <w:name w:val="COVER - Subtitle2 - Blue"/>
    <w:basedOn w:val="COVER-Subtitle2-White"/>
    <w:uiPriority w:val="38"/>
    <w:qFormat/>
    <w:rsid w:val="00D92243"/>
    <w:pPr>
      <w:spacing w:before="80"/>
    </w:pPr>
    <w:rPr>
      <w:color w:val="00338D" w:themeColor="text2"/>
    </w:rPr>
  </w:style>
  <w:style w:type="paragraph" w:customStyle="1" w:styleId="Letter-Date">
    <w:name w:val="Letter - Date"/>
    <w:basedOn w:val="Letter-Body"/>
    <w:uiPriority w:val="19"/>
    <w:qFormat/>
    <w:rsid w:val="00F2105C"/>
    <w:pPr>
      <w:spacing w:before="520" w:after="400"/>
    </w:pPr>
  </w:style>
  <w:style w:type="paragraph" w:customStyle="1" w:styleId="Callout-Header-White">
    <w:name w:val="Callout - Header - White"/>
    <w:basedOn w:val="Callout-Header"/>
    <w:uiPriority w:val="27"/>
    <w:qFormat/>
    <w:rsid w:val="00B74CD6"/>
    <w:rPr>
      <w:rFonts w:eastAsiaTheme="minorHAnsi"/>
      <w:color w:val="FFFFFF" w:themeColor="background1"/>
    </w:rPr>
  </w:style>
  <w:style w:type="paragraph" w:customStyle="1" w:styleId="Callout-Body-White">
    <w:name w:val="Callout - Body - White"/>
    <w:basedOn w:val="Callout-Body"/>
    <w:link w:val="Callout-Body-WhiteChar"/>
    <w:uiPriority w:val="27"/>
    <w:qFormat/>
    <w:rsid w:val="00B74CD6"/>
    <w:rPr>
      <w:rFonts w:eastAsiaTheme="minorHAnsi"/>
      <w:color w:val="FFFFFF" w:themeColor="background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740E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380"/>
    </w:pPr>
  </w:style>
  <w:style w:type="paragraph" w:customStyle="1" w:styleId="RedBoxText">
    <w:name w:val="Red Box_Text"/>
    <w:basedOn w:val="NormalWeb"/>
    <w:qFormat/>
    <w:rsid w:val="00D460FC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0" w:beforeAutospacing="0" w:after="60" w:afterAutospacing="0"/>
    </w:pPr>
    <w:rPr>
      <w:rFonts w:ascii="Univers 45 Light" w:eastAsia="Times New Roman" w:hAnsi="Univers 45 Light"/>
      <w:b/>
      <w:bCs/>
      <w:color w:val="FFFFFF"/>
      <w:kern w:val="24"/>
      <w:sz w:val="16"/>
      <w:szCs w:val="20"/>
    </w:rPr>
  </w:style>
  <w:style w:type="table" w:customStyle="1" w:styleId="Table-NoRules2">
    <w:name w:val="Table - No Rules2"/>
    <w:basedOn w:val="TableNormal"/>
    <w:uiPriority w:val="99"/>
    <w:rsid w:val="00D460FC"/>
    <w:pPr>
      <w:spacing w:after="0" w:line="240" w:lineRule="auto"/>
    </w:pPr>
    <w:rPr>
      <w:rFonts w:ascii="Univers 45 Light" w:eastAsia="Times New Roman" w:hAnsi="Univers 45 Light" w:cs="Times New Roman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character" w:styleId="CommentReference">
    <w:name w:val="annotation reference"/>
    <w:basedOn w:val="DefaultParagraphFont"/>
    <w:uiPriority w:val="99"/>
    <w:unhideWhenUsed/>
    <w:rsid w:val="00A379E0"/>
    <w:rPr>
      <w:sz w:val="16"/>
      <w:szCs w:val="16"/>
    </w:rPr>
  </w:style>
  <w:style w:type="paragraph" w:customStyle="1" w:styleId="BodyText-AfterBullet">
    <w:name w:val="Body Text - After Bullet"/>
    <w:basedOn w:val="BodyText"/>
    <w:uiPriority w:val="99"/>
    <w:qFormat/>
    <w:rsid w:val="00700125"/>
    <w:pPr>
      <w:tabs>
        <w:tab w:val="clear" w:pos="360"/>
        <w:tab w:val="clear" w:pos="540"/>
        <w:tab w:val="clear" w:pos="810"/>
        <w:tab w:val="clear" w:pos="108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/>
    </w:pPr>
    <w:rPr>
      <w:rFonts w:eastAsia="Times New Roman" w:cs="Times New Roman"/>
    </w:rPr>
  </w:style>
  <w:style w:type="character" w:customStyle="1" w:styleId="Callout-Body-WhiteChar">
    <w:name w:val="Callout - Body - White Char"/>
    <w:basedOn w:val="DefaultParagraphFont"/>
    <w:link w:val="Callout-Body-White"/>
    <w:uiPriority w:val="27"/>
    <w:rsid w:val="00700125"/>
    <w:rPr>
      <w:rFonts w:ascii="Univers 45 Light" w:eastAsiaTheme="minorHAnsi" w:hAnsi="Univers 45 Light"/>
      <w:color w:val="FFFFFF" w:themeColor="background1"/>
      <w:sz w:val="22"/>
      <w:szCs w:val="22"/>
    </w:rPr>
  </w:style>
  <w:style w:type="paragraph" w:customStyle="1" w:styleId="INTROSTYLE">
    <w:name w:val="INTRO STYLE"/>
    <w:basedOn w:val="BodyText"/>
    <w:uiPriority w:val="99"/>
    <w:qFormat/>
    <w:rsid w:val="00700125"/>
    <w:pPr>
      <w:spacing w:line="300" w:lineRule="atLeast"/>
    </w:pPr>
    <w:rPr>
      <w:b/>
      <w:color w:val="0091DA" w:themeColor="background2"/>
      <w:sz w:val="28"/>
    </w:rPr>
  </w:style>
  <w:style w:type="paragraph" w:customStyle="1" w:styleId="Caption-Graphic">
    <w:name w:val="Caption - Graphic"/>
    <w:basedOn w:val="Heading4"/>
    <w:uiPriority w:val="1"/>
    <w:qFormat/>
    <w:rsid w:val="00700125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/>
    </w:pPr>
    <w:rPr>
      <w:rFonts w:asciiTheme="majorHAnsi" w:eastAsia="Times New Roman" w:hAnsiTheme="majorHAnsi" w:cstheme="majorHAnsi"/>
      <w:noProof/>
      <w:kern w:val="28"/>
      <w:sz w:val="20"/>
      <w:szCs w:val="20"/>
    </w:rPr>
  </w:style>
  <w:style w:type="character" w:customStyle="1" w:styleId="normaltextrun">
    <w:name w:val="normaltextrun"/>
    <w:basedOn w:val="DefaultParagraphFont"/>
    <w:rsid w:val="00700125"/>
  </w:style>
  <w:style w:type="character" w:customStyle="1" w:styleId="ListParagraphChar">
    <w:name w:val="List Paragraph Char"/>
    <w:aliases w:val="Figure_name Char,List Paragraph1 Char,Bullet- First level Char,Listenabsatz1 Char,Style 2 Char,TOC style Char,Numbered Indented Text Char,List NUmber Char,List Paragraph Char Char Char,Bullet 11 Char,b1 + Justified1 Char,列出段落 Char"/>
    <w:basedOn w:val="DefaultParagraphFont"/>
    <w:link w:val="ListParagraph"/>
    <w:uiPriority w:val="34"/>
    <w:qFormat/>
    <w:locked/>
    <w:rsid w:val="00C20AF9"/>
    <w:rPr>
      <w:sz w:val="19"/>
    </w:rPr>
  </w:style>
  <w:style w:type="paragraph" w:customStyle="1" w:styleId="Bodycopy">
    <w:name w:val="Body copy"/>
    <w:qFormat/>
    <w:rsid w:val="00C20AF9"/>
    <w:pPr>
      <w:spacing w:after="240" w:line="260" w:lineRule="atLeast"/>
    </w:pPr>
    <w:rPr>
      <w:rFonts w:ascii="Univers 45 Light" w:eastAsiaTheme="minorHAnsi" w:hAnsi="Univers 45 Light" w:cs="Arial"/>
      <w:noProof/>
      <w:color w:val="000000" w:themeColor="text1"/>
      <w:sz w:val="20"/>
      <w:szCs w:val="22"/>
      <w:lang w:val="en-GB"/>
    </w:rPr>
  </w:style>
  <w:style w:type="paragraph" w:customStyle="1" w:styleId="TableBullet-Level1">
    <w:name w:val="Table – Bullet - Level 1"/>
    <w:basedOn w:val="Normal"/>
    <w:uiPriority w:val="40"/>
    <w:qFormat/>
    <w:rsid w:val="00B10848"/>
    <w:pPr>
      <w:numPr>
        <w:numId w:val="21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60" w:line="240" w:lineRule="atLeast"/>
    </w:pPr>
    <w:rPr>
      <w:rFonts w:ascii="Univers 45 Light" w:eastAsiaTheme="minorHAnsi" w:hAnsi="Univers 45 Light"/>
      <w:szCs w:val="19"/>
    </w:rPr>
  </w:style>
  <w:style w:type="character" w:customStyle="1" w:styleId="Mention1">
    <w:name w:val="Mention1"/>
    <w:basedOn w:val="DefaultParagraphFont"/>
    <w:uiPriority w:val="99"/>
    <w:unhideWhenUsed/>
    <w:rsid w:val="00B10848"/>
    <w:rPr>
      <w:color w:val="2B579A"/>
      <w:shd w:val="clear" w:color="auto" w:fill="E1DFDD"/>
    </w:rPr>
  </w:style>
  <w:style w:type="paragraph" w:customStyle="1" w:styleId="Calloutbullets">
    <w:name w:val="Callout bullets"/>
    <w:basedOn w:val="Bullet-Level1"/>
    <w:uiPriority w:val="99"/>
    <w:qFormat/>
    <w:rsid w:val="00C168FC"/>
    <w:pPr>
      <w:numPr>
        <w:numId w:val="22"/>
      </w:numPr>
      <w:tabs>
        <w:tab w:val="clear" w:pos="1440"/>
      </w:tabs>
    </w:pPr>
    <w:rPr>
      <w:rFonts w:eastAsiaTheme="minorHAnsi"/>
      <w:color w:val="FFFFFF" w:themeColor="background1"/>
      <w:szCs w:val="22"/>
    </w:rPr>
  </w:style>
  <w:style w:type="paragraph" w:styleId="Revision">
    <w:name w:val="Revision"/>
    <w:hidden/>
    <w:uiPriority w:val="99"/>
    <w:semiHidden/>
    <w:rsid w:val="00713048"/>
    <w:pPr>
      <w:spacing w:after="0" w:line="240" w:lineRule="auto"/>
    </w:pPr>
    <w:rPr>
      <w:sz w:val="19"/>
    </w:rPr>
  </w:style>
  <w:style w:type="table" w:customStyle="1" w:styleId="Table-BoxedIn4">
    <w:name w:val="Table - Boxed In4"/>
    <w:basedOn w:val="TableNormal"/>
    <w:next w:val="TableNormal"/>
    <w:uiPriority w:val="40"/>
    <w:rsid w:val="008E0903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Bahnschrift" w:hAnsi="Bahnschrift"/>
        <w:b w:val="0"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cPr>
        <w:tcBorders>
          <w:top w:val="nil"/>
          <w:left w:val="single" w:sz="4" w:space="0" w:color="0091DA"/>
          <w:bottom w:val="nil"/>
          <w:right w:val="single" w:sz="4" w:space="0" w:color="0091DA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338D"/>
      </w:tcPr>
    </w:tblStylePr>
    <w:tblStylePr w:type="la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91DA"/>
      </w:tcPr>
    </w:tblStylePr>
    <w:tblStylePr w:type="band2Horz">
      <w:tblPr/>
      <w:tcPr>
        <w:shd w:val="clear" w:color="auto" w:fill="BFD7ED"/>
      </w:tcPr>
    </w:tblStylePr>
  </w:style>
  <w:style w:type="paragraph" w:customStyle="1" w:styleId="Answer">
    <w:name w:val="Answer"/>
    <w:basedOn w:val="Normal"/>
    <w:link w:val="AnswerChar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 w:line="240" w:lineRule="atLeast"/>
    </w:pPr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character" w:customStyle="1" w:styleId="AnswerChar">
    <w:name w:val="Answer Char"/>
    <w:basedOn w:val="DefaultParagraphFont"/>
    <w:link w:val="Answer"/>
    <w:rsid w:val="003D0398"/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table" w:customStyle="1" w:styleId="GridTable4-Accent11">
    <w:name w:val="Grid Table 4 - Accent 11"/>
    <w:basedOn w:val="TableNormal"/>
    <w:uiPriority w:val="49"/>
    <w:rsid w:val="003D0398"/>
    <w:pPr>
      <w:spacing w:after="0" w:line="240" w:lineRule="auto"/>
    </w:pPr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7DA1C4"/>
        <w:left w:val="single" w:sz="4" w:space="0" w:color="7DA1C4"/>
        <w:bottom w:val="single" w:sz="4" w:space="0" w:color="7DA1C4"/>
        <w:right w:val="single" w:sz="4" w:space="0" w:color="7DA1C4"/>
        <w:insideH w:val="single" w:sz="4" w:space="0" w:color="7DA1C4"/>
        <w:insideV w:val="single" w:sz="4" w:space="0" w:color="7DA1C4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EB8" w:themeColor="accent1"/>
          <w:left w:val="single" w:sz="4" w:space="0" w:color="005EB8" w:themeColor="accent1"/>
          <w:bottom w:val="single" w:sz="4" w:space="0" w:color="005EB8" w:themeColor="accent1"/>
          <w:right w:val="single" w:sz="4" w:space="0" w:color="005EB8" w:themeColor="accent1"/>
          <w:insideH w:val="nil"/>
          <w:insideV w:val="nil"/>
        </w:tcBorders>
        <w:shd w:val="clear" w:color="auto" w:fill="005EB8" w:themeFill="accent1"/>
      </w:tcPr>
    </w:tblStylePr>
    <w:tblStylePr w:type="lastRow">
      <w:rPr>
        <w:b/>
        <w:bCs/>
      </w:rPr>
      <w:tblPr/>
      <w:tcPr>
        <w:tcBorders>
          <w:top w:val="double" w:sz="4" w:space="0" w:color="005EB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DEFF" w:themeFill="accent1" w:themeFillTint="33"/>
      </w:tcPr>
    </w:tblStylePr>
    <w:tblStylePr w:type="band1Horz">
      <w:tblPr/>
      <w:tcPr>
        <w:shd w:val="clear" w:color="auto" w:fill="BDDEFF" w:themeFill="accent1" w:themeFillTint="33"/>
      </w:tcPr>
    </w:tblStylePr>
  </w:style>
  <w:style w:type="paragraph" w:customStyle="1" w:styleId="BodytextN">
    <w:name w:val="Body text N"/>
    <w:basedOn w:val="Normal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00"/>
      <w:textAlignment w:val="baseline"/>
    </w:pPr>
    <w:rPr>
      <w:rFonts w:ascii="Univers 45 Light" w:eastAsia="PMingLiU" w:hAnsi="Univers 45 Light" w:cs="Times New Roman"/>
      <w:sz w:val="20"/>
      <w:szCs w:val="20"/>
    </w:rPr>
  </w:style>
  <w:style w:type="paragraph" w:customStyle="1" w:styleId="Heading4Table">
    <w:name w:val="Heading 4_Table"/>
    <w:basedOn w:val="Heading4"/>
    <w:uiPriority w:val="99"/>
    <w:qFormat/>
    <w:rsid w:val="003D0398"/>
    <w:pPr>
      <w:spacing w:before="40" w:after="80"/>
      <w:outlineLvl w:val="9"/>
    </w:pPr>
    <w:rPr>
      <w:spacing w:val="-1"/>
    </w:rPr>
  </w:style>
  <w:style w:type="table" w:customStyle="1" w:styleId="BasicTable3">
    <w:name w:val="Basic Table3"/>
    <w:basedOn w:val="TableNormal"/>
    <w:next w:val="TableGrid"/>
    <w:uiPriority w:val="39"/>
    <w:rsid w:val="00A60270"/>
    <w:pPr>
      <w:spacing w:after="0" w:line="240" w:lineRule="auto"/>
    </w:pPr>
    <w:rPr>
      <w:rFonts w:ascii="Arial" w:eastAsia="Arial" w:hAnsi="Arial" w:cs="Times New Roman"/>
      <w:sz w:val="22"/>
      <w:szCs w:val="22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C12E7"/>
    <w:rPr>
      <w:color w:val="6D2077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F5E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734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204548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6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7829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93306">
                      <w:marLeft w:val="0"/>
                      <w:marRight w:val="0"/>
                      <w:marTop w:val="0"/>
                      <w:marBottom w:val="1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45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KPMG fushia accent">
      <a:dk1>
        <a:srgbClr val="000000"/>
      </a:dk1>
      <a:lt1>
        <a:srgbClr val="FFFFFF"/>
      </a:lt1>
      <a:dk2>
        <a:srgbClr val="00338D"/>
      </a:dk2>
      <a:lt2>
        <a:srgbClr val="0091DA"/>
      </a:lt2>
      <a:accent1>
        <a:srgbClr val="005EB8"/>
      </a:accent1>
      <a:accent2>
        <a:srgbClr val="6D2077"/>
      </a:accent2>
      <a:accent3>
        <a:srgbClr val="00A3A1"/>
      </a:accent3>
      <a:accent4>
        <a:srgbClr val="483698"/>
      </a:accent4>
      <a:accent5>
        <a:srgbClr val="470A68"/>
      </a:accent5>
      <a:accent6>
        <a:srgbClr val="C6007E"/>
      </a:accent6>
      <a:hlink>
        <a:srgbClr val="005EB8"/>
      </a:hlink>
      <a:folHlink>
        <a:srgbClr val="6D2077"/>
      </a:folHlink>
    </a:clrScheme>
    <a:fontScheme name="KPMG -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lcf76f155ced4ddcb4097134ff3c332f xmlns="7a6d0b42-e33b-4591-9341-42dbcf72f6c1">
      <Terms xmlns="http://schemas.microsoft.com/office/infopath/2007/PartnerControls"/>
    </lcf76f155ced4ddcb4097134ff3c332f>
    <TaxCatchAll xmlns="4243d5be-521d-4052-81ca-f0f31ea6f2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95232C8AD14741B628573CD00AAE53" ma:contentTypeVersion="15" ma:contentTypeDescription="Create a new document." ma:contentTypeScope="" ma:versionID="77cc49b8dde7800b0c8d6c9e58b32fe2">
  <xsd:schema xmlns:xsd="http://www.w3.org/2001/XMLSchema" xmlns:xs="http://www.w3.org/2001/XMLSchema" xmlns:p="http://schemas.microsoft.com/office/2006/metadata/properties" xmlns:ns2="7a6d0b42-e33b-4591-9341-42dbcf72f6c1" xmlns:ns3="7e2986c8-531c-4d0f-8953-512ebcf3a374" xmlns:ns4="4243d5be-521d-4052-81ca-f0f31ea6f2da" targetNamespace="http://schemas.microsoft.com/office/2006/metadata/properties" ma:root="true" ma:fieldsID="0a4b77e96878fec7c19d488f1b8f90f0" ns2:_="" ns3:_="" ns4:_="">
    <xsd:import namespace="7a6d0b42-e33b-4591-9341-42dbcf72f6c1"/>
    <xsd:import namespace="7e2986c8-531c-4d0f-8953-512ebcf3a374"/>
    <xsd:import namespace="4243d5be-521d-4052-81ca-f0f31ea6f2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d0b42-e33b-4591-9341-42dbcf72f6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883d318-f35c-4577-94aa-4c8e836d27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2986c8-531c-4d0f-8953-512ebcf3a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43d5be-521d-4052-81ca-f0f31ea6f2da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418396e-8a71-488a-84d4-3525d9c77c88}" ma:internalName="TaxCatchAll" ma:showField="CatchAllData" ma:web="7e2986c8-531c-4d0f-8953-512ebcf3a3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E8E4B-A900-4271-B007-172918A152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04FC66-0F5E-4407-86FB-FBFFFE95243E}">
  <ds:schemaRefs>
    <ds:schemaRef ds:uri="http://schemas.microsoft.com/office/2006/metadata/properties"/>
    <ds:schemaRef ds:uri="7a6d0b42-e33b-4591-9341-42dbcf72f6c1"/>
    <ds:schemaRef ds:uri="http://schemas.microsoft.com/office/infopath/2007/PartnerControls"/>
    <ds:schemaRef ds:uri="4243d5be-521d-4052-81ca-f0f31ea6f2da"/>
  </ds:schemaRefs>
</ds:datastoreItem>
</file>

<file path=customXml/itemProps3.xml><?xml version="1.0" encoding="utf-8"?>
<ds:datastoreItem xmlns:ds="http://schemas.openxmlformats.org/officeDocument/2006/customXml" ds:itemID="{E4F8C300-3216-439E-B913-760BBCC8C7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6d0b42-e33b-4591-9341-42dbcf72f6c1"/>
    <ds:schemaRef ds:uri="7e2986c8-531c-4d0f-8953-512ebcf3a374"/>
    <ds:schemaRef ds:uri="4243d5be-521d-4052-81ca-f0f31ea6f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D25900-DB5D-4F3E-A3A5-BE75612F4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PMG</Company>
  <LinksUpToDate>false</LinksUpToDate>
  <CharactersWithSpaces>4</CharactersWithSpaces>
  <SharedDoc>false</SharedDoc>
  <HLinks>
    <vt:vector size="174" baseType="variant">
      <vt:variant>
        <vt:i4>1507400</vt:i4>
      </vt:variant>
      <vt:variant>
        <vt:i4>117</vt:i4>
      </vt:variant>
      <vt:variant>
        <vt:i4>0</vt:i4>
      </vt:variant>
      <vt:variant>
        <vt:i4>5</vt:i4>
      </vt:variant>
      <vt:variant>
        <vt:lpwstr>https://www.youtube.com/watch?v=H0okplj-6pI&amp;t=19s</vt:lpwstr>
      </vt:variant>
      <vt:variant>
        <vt:lpwstr/>
      </vt:variant>
      <vt:variant>
        <vt:i4>3997755</vt:i4>
      </vt:variant>
      <vt:variant>
        <vt:i4>114</vt:i4>
      </vt:variant>
      <vt:variant>
        <vt:i4>0</vt:i4>
      </vt:variant>
      <vt:variant>
        <vt:i4>5</vt:i4>
      </vt:variant>
      <vt:variant>
        <vt:lpwstr>https://www.youtube.com/watch?v=NW5VvKtP-xE</vt:lpwstr>
      </vt:variant>
      <vt:variant>
        <vt:lpwstr/>
      </vt:variant>
      <vt:variant>
        <vt:i4>8323188</vt:i4>
      </vt:variant>
      <vt:variant>
        <vt:i4>111</vt:i4>
      </vt:variant>
      <vt:variant>
        <vt:i4>0</vt:i4>
      </vt:variant>
      <vt:variant>
        <vt:i4>5</vt:i4>
      </vt:variant>
      <vt:variant>
        <vt:lpwstr>https://www.youtube.com/watch?v=PFuQDQ1s5ug&amp;list=PL5yThfw3pKegPfNlJvNSc3N-Y2i-YkyFV&amp;index=4</vt:lpwstr>
      </vt:variant>
      <vt:variant>
        <vt:lpwstr/>
      </vt:variant>
      <vt:variant>
        <vt:i4>2031688</vt:i4>
      </vt:variant>
      <vt:variant>
        <vt:i4>108</vt:i4>
      </vt:variant>
      <vt:variant>
        <vt:i4>0</vt:i4>
      </vt:variant>
      <vt:variant>
        <vt:i4>5</vt:i4>
      </vt:variant>
      <vt:variant>
        <vt:lpwstr>https://klasresearch.com/home</vt:lpwstr>
      </vt:variant>
      <vt:variant>
        <vt:lpwstr/>
      </vt:variant>
      <vt:variant>
        <vt:i4>5570586</vt:i4>
      </vt:variant>
      <vt:variant>
        <vt:i4>105</vt:i4>
      </vt:variant>
      <vt:variant>
        <vt:i4>0</vt:i4>
      </vt:variant>
      <vt:variant>
        <vt:i4>5</vt:i4>
      </vt:variant>
      <vt:variant>
        <vt:lpwstr>https://klasresearch.com/report/erp-implementation-2019/1552</vt:lpwstr>
      </vt:variant>
      <vt:variant>
        <vt:lpwstr/>
      </vt:variant>
      <vt:variant>
        <vt:i4>6553704</vt:i4>
      </vt:variant>
      <vt:variant>
        <vt:i4>102</vt:i4>
      </vt:variant>
      <vt:variant>
        <vt:i4>0</vt:i4>
      </vt:variant>
      <vt:variant>
        <vt:i4>5</vt:i4>
      </vt:variant>
      <vt:variant>
        <vt:lpwstr>https://blog.workday.com/en-us/2021/announcing-winners-workday-partner-industry-innovation-awards.html</vt:lpwstr>
      </vt:variant>
      <vt:variant>
        <vt:lpwstr/>
      </vt:variant>
      <vt:variant>
        <vt:i4>144185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2050036</vt:lpwstr>
      </vt:variant>
      <vt:variant>
        <vt:i4>137631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2050035</vt:lpwstr>
      </vt:variant>
      <vt:variant>
        <vt:i4>13107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2050034</vt:lpwstr>
      </vt:variant>
      <vt:variant>
        <vt:i4>12452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205003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2050032</vt:lpwstr>
      </vt:variant>
      <vt:variant>
        <vt:i4>111417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2050031</vt:lpwstr>
      </vt:variant>
      <vt:variant>
        <vt:i4>10486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2050030</vt:lpwstr>
      </vt:variant>
      <vt:variant>
        <vt:i4>163845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2050029</vt:lpwstr>
      </vt:variant>
      <vt:variant>
        <vt:i4>157292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2050028</vt:lpwstr>
      </vt:variant>
      <vt:variant>
        <vt:i4>150738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2050027</vt:lpwstr>
      </vt:variant>
      <vt:variant>
        <vt:i4>144185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2050026</vt:lpwstr>
      </vt:variant>
      <vt:variant>
        <vt:i4>13763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2050025</vt:lpwstr>
      </vt:variant>
      <vt:variant>
        <vt:i4>131077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2050024</vt:lpwstr>
      </vt:variant>
      <vt:variant>
        <vt:i4>12452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2050023</vt:lpwstr>
      </vt:variant>
      <vt:variant>
        <vt:i4>117970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2050022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2050021</vt:lpwstr>
      </vt:variant>
      <vt:variant>
        <vt:i4>3276825</vt:i4>
      </vt:variant>
      <vt:variant>
        <vt:i4>18</vt:i4>
      </vt:variant>
      <vt:variant>
        <vt:i4>0</vt:i4>
      </vt:variant>
      <vt:variant>
        <vt:i4>5</vt:i4>
      </vt:variant>
      <vt:variant>
        <vt:lpwstr>mailto:kulwantgill@kpmg.com</vt:lpwstr>
      </vt:variant>
      <vt:variant>
        <vt:lpwstr/>
      </vt:variant>
      <vt:variant>
        <vt:i4>5505133</vt:i4>
      </vt:variant>
      <vt:variant>
        <vt:i4>15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3407902</vt:i4>
      </vt:variant>
      <vt:variant>
        <vt:i4>12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  <vt:variant>
        <vt:i4>3407880</vt:i4>
      </vt:variant>
      <vt:variant>
        <vt:i4>9</vt:i4>
      </vt:variant>
      <vt:variant>
        <vt:i4>0</vt:i4>
      </vt:variant>
      <vt:variant>
        <vt:i4>5</vt:i4>
      </vt:variant>
      <vt:variant>
        <vt:lpwstr>mailto:kcwhitehead@kpmg.com</vt:lpwstr>
      </vt:variant>
      <vt:variant>
        <vt:lpwstr/>
      </vt:variant>
      <vt:variant>
        <vt:i4>5505133</vt:i4>
      </vt:variant>
      <vt:variant>
        <vt:i4>6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4391020</vt:i4>
      </vt:variant>
      <vt:variant>
        <vt:i4>3</vt:i4>
      </vt:variant>
      <vt:variant>
        <vt:i4>0</vt:i4>
      </vt:variant>
      <vt:variant>
        <vt:i4>5</vt:i4>
      </vt:variant>
      <vt:variant>
        <vt:lpwstr>mailto:patrickroberts@kpmg.com</vt:lpwstr>
      </vt:variant>
      <vt:variant>
        <vt:lpwstr/>
      </vt:variant>
      <vt:variant>
        <vt:i4>3407902</vt:i4>
      </vt:variant>
      <vt:variant>
        <vt:i4>0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Marielle Sanchez</dc:creator>
  <cp:keywords/>
  <dc:description/>
  <cp:lastModifiedBy>Khanapure,  Shubham Umakant</cp:lastModifiedBy>
  <cp:revision>18</cp:revision>
  <cp:lastPrinted>2021-09-10T19:33:00Z</cp:lastPrinted>
  <dcterms:created xsi:type="dcterms:W3CDTF">2021-09-10T18:26:00Z</dcterms:created>
  <dcterms:modified xsi:type="dcterms:W3CDTF">2023-04-20T14:10:00Z</dcterms:modified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797009</vt:lpwstr>
  </property>
  <property fmtid="{D5CDD505-2E9C-101B-9397-08002B2CF9AE}" pid="3" name="NXPowerLiteSettings">
    <vt:lpwstr>A74006B004C800</vt:lpwstr>
  </property>
  <property fmtid="{D5CDD505-2E9C-101B-9397-08002B2CF9AE}" pid="4" name="NXPowerLiteVersion">
    <vt:lpwstr>D6.2.0</vt:lpwstr>
  </property>
  <property fmtid="{D5CDD505-2E9C-101B-9397-08002B2CF9AE}" pid="5" name="NDPPS_LastModifiedBy">
    <vt:lpwstr>Unknown</vt:lpwstr>
  </property>
  <property fmtid="{D5CDD505-2E9C-101B-9397-08002B2CF9AE}" pid="6" name="ContentTypeId">
    <vt:lpwstr>0x010100A095232C8AD14741B628573CD00AAE53</vt:lpwstr>
  </property>
</Properties>
</file>